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B193B" w:rsidRPr="00F4309B" w:rsidRDefault="00707070">
      <w:pPr>
        <w:rPr>
          <w:b/>
        </w:rPr>
      </w:pPr>
      <w:r w:rsidRPr="00F4309B">
        <w:rPr>
          <w:b/>
        </w:rPr>
        <w:t xml:space="preserve">Part I: </w:t>
      </w:r>
      <w:r w:rsidR="00B72186" w:rsidRPr="00F4309B">
        <w:rPr>
          <w:b/>
        </w:rPr>
        <w:t>Au</w:t>
      </w:r>
      <w:r w:rsidR="001630DA">
        <w:rPr>
          <w:b/>
        </w:rPr>
        <w:t>tocorrelation test, GLS and MLE:</w:t>
      </w:r>
    </w:p>
    <w:tbl>
      <w:tblPr>
        <w:tblStyle w:val="TableGrid"/>
        <w:tblW w:w="0" w:type="auto"/>
        <w:tblLook w:val="04A0" w:firstRow="1" w:lastRow="0" w:firstColumn="1" w:lastColumn="0" w:noHBand="0" w:noVBand="1"/>
      </w:tblPr>
      <w:tblGrid>
        <w:gridCol w:w="9350"/>
      </w:tblGrid>
      <w:tr w:rsidR="00FF0C85" w:rsidRPr="00F4309B" w:rsidTr="00FF0C85">
        <w:tc>
          <w:tcPr>
            <w:tcW w:w="9350" w:type="dxa"/>
          </w:tcPr>
          <w:p w:rsidR="00FF0C85" w:rsidRPr="00F4309B" w:rsidRDefault="00FF0C85" w:rsidP="00FF0C85">
            <w:pPr>
              <w:autoSpaceDE w:val="0"/>
              <w:autoSpaceDN w:val="0"/>
              <w:adjustRightInd w:val="0"/>
              <w:rPr>
                <w:rFonts w:cs="Courier New"/>
                <w:color w:val="000000"/>
                <w:sz w:val="20"/>
                <w:szCs w:val="20"/>
                <w:shd w:val="clear" w:color="auto" w:fill="FFFFFF"/>
              </w:rPr>
            </w:pPr>
            <w:r w:rsidRPr="00F4309B">
              <w:rPr>
                <w:rFonts w:cs="Courier New"/>
                <w:b/>
                <w:bCs/>
                <w:color w:val="000080"/>
                <w:sz w:val="20"/>
                <w:szCs w:val="20"/>
                <w:shd w:val="clear" w:color="auto" w:fill="FFFFFF"/>
              </w:rPr>
              <w:t>PROC</w:t>
            </w:r>
            <w:r w:rsidRPr="00F4309B">
              <w:rPr>
                <w:rFonts w:cs="Courier New"/>
                <w:color w:val="000000"/>
                <w:sz w:val="20"/>
                <w:szCs w:val="20"/>
                <w:shd w:val="clear" w:color="auto" w:fill="FFFFFF"/>
              </w:rPr>
              <w:t xml:space="preserve"> </w:t>
            </w:r>
            <w:r w:rsidRPr="00F4309B">
              <w:rPr>
                <w:rFonts w:cs="Courier New"/>
                <w:b/>
                <w:bCs/>
                <w:color w:val="000080"/>
                <w:sz w:val="20"/>
                <w:szCs w:val="20"/>
                <w:shd w:val="clear" w:color="auto" w:fill="FFFFFF"/>
              </w:rPr>
              <w:t>IMPORT</w:t>
            </w:r>
            <w:r w:rsidRPr="00F4309B">
              <w:rPr>
                <w:rFonts w:cs="Courier New"/>
                <w:color w:val="000000"/>
                <w:sz w:val="20"/>
                <w:szCs w:val="20"/>
                <w:shd w:val="clear" w:color="auto" w:fill="FFFFFF"/>
              </w:rPr>
              <w:t xml:space="preserve"> </w:t>
            </w:r>
            <w:r w:rsidRPr="00F4309B">
              <w:rPr>
                <w:rFonts w:cs="Courier New"/>
                <w:color w:val="0000FF"/>
                <w:sz w:val="20"/>
                <w:szCs w:val="20"/>
                <w:shd w:val="clear" w:color="auto" w:fill="FFFFFF"/>
              </w:rPr>
              <w:t>OUT</w:t>
            </w:r>
            <w:r w:rsidRPr="00F4309B">
              <w:rPr>
                <w:rFonts w:cs="Courier New"/>
                <w:color w:val="000000"/>
                <w:sz w:val="20"/>
                <w:szCs w:val="20"/>
                <w:shd w:val="clear" w:color="auto" w:fill="FFFFFF"/>
              </w:rPr>
              <w:t xml:space="preserve">= WORK.bm </w:t>
            </w:r>
          </w:p>
          <w:p w:rsidR="00FF0C85" w:rsidRPr="00F4309B" w:rsidRDefault="00FF0C85" w:rsidP="00FF0C85">
            <w:pPr>
              <w:autoSpaceDE w:val="0"/>
              <w:autoSpaceDN w:val="0"/>
              <w:adjustRightInd w:val="0"/>
              <w:rPr>
                <w:rFonts w:cs="Courier New"/>
                <w:color w:val="800080"/>
                <w:sz w:val="20"/>
                <w:szCs w:val="20"/>
                <w:shd w:val="clear" w:color="auto" w:fill="FFFFFF"/>
              </w:rPr>
            </w:pPr>
            <w:r w:rsidRPr="00F4309B">
              <w:rPr>
                <w:rFonts w:cs="Courier New"/>
                <w:color w:val="000000"/>
                <w:sz w:val="20"/>
                <w:szCs w:val="20"/>
                <w:shd w:val="clear" w:color="auto" w:fill="FFFFFF"/>
              </w:rPr>
              <w:t xml:space="preserve">            </w:t>
            </w:r>
            <w:r w:rsidRPr="00F4309B">
              <w:rPr>
                <w:rFonts w:cs="Courier New"/>
                <w:color w:val="0000FF"/>
                <w:sz w:val="20"/>
                <w:szCs w:val="20"/>
                <w:shd w:val="clear" w:color="auto" w:fill="FFFFFF"/>
              </w:rPr>
              <w:t>DATAFILE</w:t>
            </w:r>
            <w:r w:rsidRPr="00F4309B">
              <w:rPr>
                <w:rFonts w:cs="Courier New"/>
                <w:color w:val="000000"/>
                <w:sz w:val="20"/>
                <w:szCs w:val="20"/>
                <w:shd w:val="clear" w:color="auto" w:fill="FFFFFF"/>
              </w:rPr>
              <w:t xml:space="preserve">= </w:t>
            </w:r>
            <w:r w:rsidRPr="00F4309B">
              <w:rPr>
                <w:rFonts w:cs="Courier New"/>
                <w:color w:val="800080"/>
                <w:sz w:val="20"/>
                <w:szCs w:val="20"/>
                <w:shd w:val="clear" w:color="auto" w:fill="FFFFFF"/>
              </w:rPr>
              <w:t>"C:\Users\bmishra\Dropbox\Ph.D. Courseworks\Semest</w:t>
            </w:r>
          </w:p>
          <w:p w:rsidR="00FF0C85" w:rsidRPr="00F4309B" w:rsidRDefault="00FF0C85" w:rsidP="00FF0C85">
            <w:pPr>
              <w:autoSpaceDE w:val="0"/>
              <w:autoSpaceDN w:val="0"/>
              <w:adjustRightInd w:val="0"/>
              <w:rPr>
                <w:rFonts w:cs="Courier New"/>
                <w:color w:val="800080"/>
                <w:sz w:val="20"/>
                <w:szCs w:val="20"/>
                <w:shd w:val="clear" w:color="auto" w:fill="FFFFFF"/>
              </w:rPr>
            </w:pPr>
            <w:r w:rsidRPr="00F4309B">
              <w:rPr>
                <w:rFonts w:cs="Courier New"/>
                <w:color w:val="800080"/>
                <w:sz w:val="20"/>
                <w:szCs w:val="20"/>
                <w:shd w:val="clear" w:color="auto" w:fill="FFFFFF"/>
              </w:rPr>
              <w:t>er II, Spring 2019\Econometric Methods\Homeworks\Homework 5\HW5-DATA1.xl</w:t>
            </w:r>
          </w:p>
          <w:p w:rsidR="00FF0C85" w:rsidRPr="00F4309B" w:rsidRDefault="00FF0C85" w:rsidP="00FF0C85">
            <w:pPr>
              <w:autoSpaceDE w:val="0"/>
              <w:autoSpaceDN w:val="0"/>
              <w:adjustRightInd w:val="0"/>
              <w:rPr>
                <w:rFonts w:cs="Courier New"/>
                <w:color w:val="000000"/>
                <w:sz w:val="20"/>
                <w:szCs w:val="20"/>
                <w:shd w:val="clear" w:color="auto" w:fill="FFFFFF"/>
              </w:rPr>
            </w:pPr>
            <w:r w:rsidRPr="00F4309B">
              <w:rPr>
                <w:rFonts w:cs="Courier New"/>
                <w:color w:val="800080"/>
                <w:sz w:val="20"/>
                <w:szCs w:val="20"/>
                <w:shd w:val="clear" w:color="auto" w:fill="FFFFFF"/>
              </w:rPr>
              <w:t>s"</w:t>
            </w:r>
            <w:r w:rsidRPr="00F4309B">
              <w:rPr>
                <w:rFonts w:cs="Courier New"/>
                <w:color w:val="000000"/>
                <w:sz w:val="20"/>
                <w:szCs w:val="20"/>
                <w:shd w:val="clear" w:color="auto" w:fill="FFFFFF"/>
              </w:rPr>
              <w:t xml:space="preserve"> </w:t>
            </w:r>
          </w:p>
          <w:p w:rsidR="00FF0C85" w:rsidRPr="00F4309B" w:rsidRDefault="00FF0C85" w:rsidP="00FF0C85">
            <w:pPr>
              <w:autoSpaceDE w:val="0"/>
              <w:autoSpaceDN w:val="0"/>
              <w:adjustRightInd w:val="0"/>
              <w:rPr>
                <w:rFonts w:cs="Courier New"/>
                <w:color w:val="000000"/>
                <w:sz w:val="20"/>
                <w:szCs w:val="20"/>
                <w:shd w:val="clear" w:color="auto" w:fill="FFFFFF"/>
              </w:rPr>
            </w:pPr>
            <w:r w:rsidRPr="00F4309B">
              <w:rPr>
                <w:rFonts w:cs="Courier New"/>
                <w:color w:val="000000"/>
                <w:sz w:val="20"/>
                <w:szCs w:val="20"/>
                <w:shd w:val="clear" w:color="auto" w:fill="FFFFFF"/>
              </w:rPr>
              <w:t xml:space="preserve">            </w:t>
            </w:r>
            <w:r w:rsidRPr="00F4309B">
              <w:rPr>
                <w:rFonts w:cs="Courier New"/>
                <w:color w:val="0000FF"/>
                <w:sz w:val="20"/>
                <w:szCs w:val="20"/>
                <w:shd w:val="clear" w:color="auto" w:fill="FFFFFF"/>
              </w:rPr>
              <w:t>DBMS</w:t>
            </w:r>
            <w:r w:rsidRPr="00F4309B">
              <w:rPr>
                <w:rFonts w:cs="Courier New"/>
                <w:color w:val="000000"/>
                <w:sz w:val="20"/>
                <w:szCs w:val="20"/>
                <w:shd w:val="clear" w:color="auto" w:fill="FFFFFF"/>
              </w:rPr>
              <w:t>=EXCEL REPLACE;</w:t>
            </w:r>
          </w:p>
          <w:p w:rsidR="00FF0C85" w:rsidRPr="00F4309B" w:rsidRDefault="00FF0C85" w:rsidP="00FF0C85">
            <w:pPr>
              <w:autoSpaceDE w:val="0"/>
              <w:autoSpaceDN w:val="0"/>
              <w:adjustRightInd w:val="0"/>
              <w:rPr>
                <w:rFonts w:cs="Courier New"/>
                <w:color w:val="000000"/>
                <w:sz w:val="20"/>
                <w:szCs w:val="20"/>
                <w:shd w:val="clear" w:color="auto" w:fill="FFFFFF"/>
              </w:rPr>
            </w:pPr>
            <w:r w:rsidRPr="00F4309B">
              <w:rPr>
                <w:rFonts w:cs="Courier New"/>
                <w:color w:val="000000"/>
                <w:sz w:val="20"/>
                <w:szCs w:val="20"/>
                <w:shd w:val="clear" w:color="auto" w:fill="FFFFFF"/>
              </w:rPr>
              <w:t xml:space="preserve">     </w:t>
            </w:r>
            <w:r w:rsidRPr="00F4309B">
              <w:rPr>
                <w:rFonts w:cs="Courier New"/>
                <w:color w:val="0000FF"/>
                <w:sz w:val="20"/>
                <w:szCs w:val="20"/>
                <w:shd w:val="clear" w:color="auto" w:fill="FFFFFF"/>
              </w:rPr>
              <w:t>RANGE</w:t>
            </w:r>
            <w:r w:rsidRPr="00F4309B">
              <w:rPr>
                <w:rFonts w:cs="Courier New"/>
                <w:color w:val="000000"/>
                <w:sz w:val="20"/>
                <w:szCs w:val="20"/>
                <w:shd w:val="clear" w:color="auto" w:fill="FFFFFF"/>
              </w:rPr>
              <w:t>=</w:t>
            </w:r>
            <w:r w:rsidRPr="00F4309B">
              <w:rPr>
                <w:rFonts w:cs="Courier New"/>
                <w:color w:val="800080"/>
                <w:sz w:val="20"/>
                <w:szCs w:val="20"/>
                <w:shd w:val="clear" w:color="auto" w:fill="FFFFFF"/>
              </w:rPr>
              <w:t>"SUGAR$"</w:t>
            </w:r>
            <w:r w:rsidRPr="00F4309B">
              <w:rPr>
                <w:rFonts w:cs="Courier New"/>
                <w:color w:val="000000"/>
                <w:sz w:val="20"/>
                <w:szCs w:val="20"/>
                <w:shd w:val="clear" w:color="auto" w:fill="FFFFFF"/>
              </w:rPr>
              <w:t xml:space="preserve">; </w:t>
            </w:r>
          </w:p>
          <w:p w:rsidR="00FF0C85" w:rsidRPr="00F4309B" w:rsidRDefault="00FF0C85" w:rsidP="00FF0C85">
            <w:pPr>
              <w:autoSpaceDE w:val="0"/>
              <w:autoSpaceDN w:val="0"/>
              <w:adjustRightInd w:val="0"/>
              <w:rPr>
                <w:rFonts w:cs="Courier New"/>
                <w:color w:val="000000"/>
                <w:sz w:val="20"/>
                <w:szCs w:val="20"/>
                <w:shd w:val="clear" w:color="auto" w:fill="FFFFFF"/>
              </w:rPr>
            </w:pPr>
            <w:r w:rsidRPr="00F4309B">
              <w:rPr>
                <w:rFonts w:cs="Courier New"/>
                <w:color w:val="000000"/>
                <w:sz w:val="20"/>
                <w:szCs w:val="20"/>
                <w:shd w:val="clear" w:color="auto" w:fill="FFFFFF"/>
              </w:rPr>
              <w:t xml:space="preserve">     </w:t>
            </w:r>
            <w:r w:rsidRPr="00F4309B">
              <w:rPr>
                <w:rFonts w:cs="Courier New"/>
                <w:color w:val="0000FF"/>
                <w:sz w:val="20"/>
                <w:szCs w:val="20"/>
                <w:shd w:val="clear" w:color="auto" w:fill="FFFFFF"/>
              </w:rPr>
              <w:t>GETNAMES</w:t>
            </w:r>
            <w:r w:rsidRPr="00F4309B">
              <w:rPr>
                <w:rFonts w:cs="Courier New"/>
                <w:color w:val="000000"/>
                <w:sz w:val="20"/>
                <w:szCs w:val="20"/>
                <w:shd w:val="clear" w:color="auto" w:fill="FFFFFF"/>
              </w:rPr>
              <w:t>=YES;</w:t>
            </w:r>
          </w:p>
          <w:p w:rsidR="00FF0C85" w:rsidRPr="00F4309B" w:rsidRDefault="00FF0C85" w:rsidP="00FF0C85">
            <w:pPr>
              <w:autoSpaceDE w:val="0"/>
              <w:autoSpaceDN w:val="0"/>
              <w:adjustRightInd w:val="0"/>
              <w:rPr>
                <w:rFonts w:cs="Courier New"/>
                <w:color w:val="000000"/>
                <w:sz w:val="20"/>
                <w:szCs w:val="20"/>
                <w:shd w:val="clear" w:color="auto" w:fill="FFFFFF"/>
              </w:rPr>
            </w:pPr>
            <w:r w:rsidRPr="00F4309B">
              <w:rPr>
                <w:rFonts w:cs="Courier New"/>
                <w:color w:val="000000"/>
                <w:sz w:val="20"/>
                <w:szCs w:val="20"/>
                <w:shd w:val="clear" w:color="auto" w:fill="FFFFFF"/>
              </w:rPr>
              <w:t xml:space="preserve">     </w:t>
            </w:r>
            <w:r w:rsidRPr="00F4309B">
              <w:rPr>
                <w:rFonts w:cs="Courier New"/>
                <w:color w:val="0000FF"/>
                <w:sz w:val="20"/>
                <w:szCs w:val="20"/>
                <w:shd w:val="clear" w:color="auto" w:fill="FFFFFF"/>
              </w:rPr>
              <w:t>MIXED</w:t>
            </w:r>
            <w:r w:rsidRPr="00F4309B">
              <w:rPr>
                <w:rFonts w:cs="Courier New"/>
                <w:color w:val="000000"/>
                <w:sz w:val="20"/>
                <w:szCs w:val="20"/>
                <w:shd w:val="clear" w:color="auto" w:fill="FFFFFF"/>
              </w:rPr>
              <w:t>=NO;</w:t>
            </w:r>
          </w:p>
          <w:p w:rsidR="00FF0C85" w:rsidRPr="00F4309B" w:rsidRDefault="00FF0C85" w:rsidP="00FF0C85">
            <w:pPr>
              <w:autoSpaceDE w:val="0"/>
              <w:autoSpaceDN w:val="0"/>
              <w:adjustRightInd w:val="0"/>
              <w:rPr>
                <w:rFonts w:cs="Courier New"/>
                <w:color w:val="000000"/>
                <w:sz w:val="20"/>
                <w:szCs w:val="20"/>
                <w:shd w:val="clear" w:color="auto" w:fill="FFFFFF"/>
              </w:rPr>
            </w:pPr>
            <w:r w:rsidRPr="00F4309B">
              <w:rPr>
                <w:rFonts w:cs="Courier New"/>
                <w:color w:val="000000"/>
                <w:sz w:val="20"/>
                <w:szCs w:val="20"/>
                <w:shd w:val="clear" w:color="auto" w:fill="FFFFFF"/>
              </w:rPr>
              <w:t xml:space="preserve">     </w:t>
            </w:r>
            <w:r w:rsidRPr="00F4309B">
              <w:rPr>
                <w:rFonts w:cs="Courier New"/>
                <w:color w:val="0000FF"/>
                <w:sz w:val="20"/>
                <w:szCs w:val="20"/>
                <w:shd w:val="clear" w:color="auto" w:fill="FFFFFF"/>
              </w:rPr>
              <w:t>SCANTEXT</w:t>
            </w:r>
            <w:r w:rsidRPr="00F4309B">
              <w:rPr>
                <w:rFonts w:cs="Courier New"/>
                <w:color w:val="000000"/>
                <w:sz w:val="20"/>
                <w:szCs w:val="20"/>
                <w:shd w:val="clear" w:color="auto" w:fill="FFFFFF"/>
              </w:rPr>
              <w:t>=YES;</w:t>
            </w:r>
          </w:p>
          <w:p w:rsidR="00FF0C85" w:rsidRPr="00F4309B" w:rsidRDefault="00FF0C85" w:rsidP="00FF0C85">
            <w:pPr>
              <w:autoSpaceDE w:val="0"/>
              <w:autoSpaceDN w:val="0"/>
              <w:adjustRightInd w:val="0"/>
              <w:rPr>
                <w:rFonts w:cs="Courier New"/>
                <w:color w:val="000000"/>
                <w:sz w:val="20"/>
                <w:szCs w:val="20"/>
                <w:shd w:val="clear" w:color="auto" w:fill="FFFFFF"/>
              </w:rPr>
            </w:pPr>
            <w:r w:rsidRPr="00F4309B">
              <w:rPr>
                <w:rFonts w:cs="Courier New"/>
                <w:color w:val="000000"/>
                <w:sz w:val="20"/>
                <w:szCs w:val="20"/>
                <w:shd w:val="clear" w:color="auto" w:fill="FFFFFF"/>
              </w:rPr>
              <w:t xml:space="preserve">     </w:t>
            </w:r>
            <w:r w:rsidRPr="00F4309B">
              <w:rPr>
                <w:rFonts w:cs="Courier New"/>
                <w:color w:val="0000FF"/>
                <w:sz w:val="20"/>
                <w:szCs w:val="20"/>
                <w:shd w:val="clear" w:color="auto" w:fill="FFFFFF"/>
              </w:rPr>
              <w:t>USEDATE</w:t>
            </w:r>
            <w:r w:rsidRPr="00F4309B">
              <w:rPr>
                <w:rFonts w:cs="Courier New"/>
                <w:color w:val="000000"/>
                <w:sz w:val="20"/>
                <w:szCs w:val="20"/>
                <w:shd w:val="clear" w:color="auto" w:fill="FFFFFF"/>
              </w:rPr>
              <w:t>=YES;</w:t>
            </w:r>
          </w:p>
          <w:p w:rsidR="00FF0C85" w:rsidRPr="00F4309B" w:rsidRDefault="00FF0C85" w:rsidP="00FF0C85">
            <w:pPr>
              <w:autoSpaceDE w:val="0"/>
              <w:autoSpaceDN w:val="0"/>
              <w:adjustRightInd w:val="0"/>
              <w:rPr>
                <w:rFonts w:cs="Courier New"/>
                <w:color w:val="000000"/>
                <w:sz w:val="20"/>
                <w:szCs w:val="20"/>
                <w:shd w:val="clear" w:color="auto" w:fill="FFFFFF"/>
              </w:rPr>
            </w:pPr>
            <w:r w:rsidRPr="00F4309B">
              <w:rPr>
                <w:rFonts w:cs="Courier New"/>
                <w:color w:val="000000"/>
                <w:sz w:val="20"/>
                <w:szCs w:val="20"/>
                <w:shd w:val="clear" w:color="auto" w:fill="FFFFFF"/>
              </w:rPr>
              <w:t xml:space="preserve">     </w:t>
            </w:r>
            <w:r w:rsidRPr="00F4309B">
              <w:rPr>
                <w:rFonts w:cs="Courier New"/>
                <w:color w:val="0000FF"/>
                <w:sz w:val="20"/>
                <w:szCs w:val="20"/>
                <w:shd w:val="clear" w:color="auto" w:fill="FFFFFF"/>
              </w:rPr>
              <w:t>SCANTIME</w:t>
            </w:r>
            <w:r w:rsidRPr="00F4309B">
              <w:rPr>
                <w:rFonts w:cs="Courier New"/>
                <w:color w:val="000000"/>
                <w:sz w:val="20"/>
                <w:szCs w:val="20"/>
                <w:shd w:val="clear" w:color="auto" w:fill="FFFFFF"/>
              </w:rPr>
              <w:t>=YES;</w:t>
            </w:r>
          </w:p>
          <w:p w:rsidR="00FF0C85" w:rsidRPr="00F4309B" w:rsidRDefault="00FF0C85" w:rsidP="00FF0C85">
            <w:pPr>
              <w:autoSpaceDE w:val="0"/>
              <w:autoSpaceDN w:val="0"/>
              <w:adjustRightInd w:val="0"/>
              <w:rPr>
                <w:rFonts w:cs="Courier New"/>
                <w:color w:val="000000"/>
                <w:sz w:val="20"/>
                <w:szCs w:val="20"/>
                <w:shd w:val="clear" w:color="auto" w:fill="FFFFFF"/>
              </w:rPr>
            </w:pPr>
            <w:r w:rsidRPr="00F4309B">
              <w:rPr>
                <w:rFonts w:cs="Courier New"/>
                <w:b/>
                <w:bCs/>
                <w:color w:val="000080"/>
                <w:sz w:val="20"/>
                <w:szCs w:val="20"/>
                <w:shd w:val="clear" w:color="auto" w:fill="FFFFFF"/>
              </w:rPr>
              <w:t>RUN</w:t>
            </w:r>
            <w:r w:rsidRPr="00F4309B">
              <w:rPr>
                <w:rFonts w:cs="Courier New"/>
                <w:color w:val="000000"/>
                <w:sz w:val="20"/>
                <w:szCs w:val="20"/>
                <w:shd w:val="clear" w:color="auto" w:fill="FFFFFF"/>
              </w:rPr>
              <w:t>;</w:t>
            </w:r>
          </w:p>
          <w:p w:rsidR="00FF0C85" w:rsidRPr="00F4309B" w:rsidRDefault="00FF0C85" w:rsidP="00FF0C85">
            <w:pPr>
              <w:autoSpaceDE w:val="0"/>
              <w:autoSpaceDN w:val="0"/>
              <w:adjustRightInd w:val="0"/>
              <w:rPr>
                <w:rFonts w:cs="Courier New"/>
                <w:color w:val="000000"/>
                <w:sz w:val="20"/>
                <w:szCs w:val="20"/>
                <w:shd w:val="clear" w:color="auto" w:fill="FFFFFF"/>
              </w:rPr>
            </w:pPr>
          </w:p>
          <w:p w:rsidR="00FF0C85" w:rsidRPr="00F4309B" w:rsidRDefault="00FF0C85" w:rsidP="00FF0C85">
            <w:pPr>
              <w:autoSpaceDE w:val="0"/>
              <w:autoSpaceDN w:val="0"/>
              <w:adjustRightInd w:val="0"/>
              <w:rPr>
                <w:rFonts w:cs="Courier New"/>
                <w:color w:val="000000"/>
                <w:sz w:val="20"/>
                <w:szCs w:val="20"/>
                <w:shd w:val="clear" w:color="auto" w:fill="FFFFFF"/>
              </w:rPr>
            </w:pPr>
            <w:r w:rsidRPr="00F4309B">
              <w:rPr>
                <w:rFonts w:cs="Courier New"/>
                <w:color w:val="008000"/>
                <w:sz w:val="20"/>
                <w:szCs w:val="20"/>
                <w:shd w:val="clear" w:color="auto" w:fill="FFFFFF"/>
              </w:rPr>
              <w:t>/* Data Management */</w:t>
            </w:r>
          </w:p>
          <w:p w:rsidR="00FF0C85" w:rsidRPr="00F4309B" w:rsidRDefault="00FF0C85" w:rsidP="00FF0C85">
            <w:pPr>
              <w:autoSpaceDE w:val="0"/>
              <w:autoSpaceDN w:val="0"/>
              <w:adjustRightInd w:val="0"/>
              <w:rPr>
                <w:rFonts w:cs="Courier New"/>
                <w:color w:val="000000"/>
                <w:sz w:val="20"/>
                <w:szCs w:val="20"/>
                <w:shd w:val="clear" w:color="auto" w:fill="FFFFFF"/>
              </w:rPr>
            </w:pPr>
            <w:r w:rsidRPr="00F4309B">
              <w:rPr>
                <w:rFonts w:cs="Courier New"/>
                <w:b/>
                <w:bCs/>
                <w:color w:val="000080"/>
                <w:sz w:val="20"/>
                <w:szCs w:val="20"/>
                <w:shd w:val="clear" w:color="auto" w:fill="FFFFFF"/>
              </w:rPr>
              <w:t>data</w:t>
            </w:r>
            <w:r w:rsidRPr="00F4309B">
              <w:rPr>
                <w:rFonts w:cs="Courier New"/>
                <w:color w:val="000000"/>
                <w:sz w:val="20"/>
                <w:szCs w:val="20"/>
                <w:shd w:val="clear" w:color="auto" w:fill="FFFFFF"/>
              </w:rPr>
              <w:t xml:space="preserve"> bm; </w:t>
            </w:r>
            <w:r w:rsidRPr="00F4309B">
              <w:rPr>
                <w:rFonts w:cs="Courier New"/>
                <w:color w:val="0000FF"/>
                <w:sz w:val="20"/>
                <w:szCs w:val="20"/>
                <w:shd w:val="clear" w:color="auto" w:fill="FFFFFF"/>
              </w:rPr>
              <w:t>set</w:t>
            </w:r>
            <w:r w:rsidRPr="00F4309B">
              <w:rPr>
                <w:rFonts w:cs="Courier New"/>
                <w:color w:val="000000"/>
                <w:sz w:val="20"/>
                <w:szCs w:val="20"/>
                <w:shd w:val="clear" w:color="auto" w:fill="FFFFFF"/>
              </w:rPr>
              <w:t xml:space="preserve"> bm;</w:t>
            </w:r>
          </w:p>
          <w:p w:rsidR="00FF0C85" w:rsidRPr="00F4309B" w:rsidRDefault="00FF0C85" w:rsidP="00FF0C85">
            <w:pPr>
              <w:autoSpaceDE w:val="0"/>
              <w:autoSpaceDN w:val="0"/>
              <w:adjustRightInd w:val="0"/>
              <w:rPr>
                <w:rFonts w:cs="Courier New"/>
                <w:color w:val="000000"/>
                <w:sz w:val="20"/>
                <w:szCs w:val="20"/>
                <w:shd w:val="clear" w:color="auto" w:fill="FFFFFF"/>
              </w:rPr>
            </w:pPr>
            <w:r w:rsidRPr="00F4309B">
              <w:rPr>
                <w:rFonts w:cs="Courier New"/>
                <w:color w:val="000000"/>
                <w:sz w:val="20"/>
                <w:szCs w:val="20"/>
                <w:shd w:val="clear" w:color="auto" w:fill="FFFFFF"/>
              </w:rPr>
              <w:t>a = a;</w:t>
            </w:r>
          </w:p>
          <w:p w:rsidR="00FF0C85" w:rsidRPr="00F4309B" w:rsidRDefault="00FF0C85" w:rsidP="00FF0C85">
            <w:pPr>
              <w:autoSpaceDE w:val="0"/>
              <w:autoSpaceDN w:val="0"/>
              <w:adjustRightInd w:val="0"/>
              <w:rPr>
                <w:rFonts w:cs="Courier New"/>
                <w:color w:val="000000"/>
                <w:sz w:val="20"/>
                <w:szCs w:val="20"/>
                <w:shd w:val="clear" w:color="auto" w:fill="FFFFFF"/>
              </w:rPr>
            </w:pPr>
            <w:r w:rsidRPr="00F4309B">
              <w:rPr>
                <w:rFonts w:cs="Courier New"/>
                <w:color w:val="000000"/>
                <w:sz w:val="20"/>
                <w:szCs w:val="20"/>
                <w:shd w:val="clear" w:color="auto" w:fill="FFFFFF"/>
              </w:rPr>
              <w:t>lna = log(a);</w:t>
            </w:r>
          </w:p>
          <w:p w:rsidR="00FF0C85" w:rsidRPr="00F4309B" w:rsidRDefault="00FF0C85" w:rsidP="00FF0C85">
            <w:pPr>
              <w:autoSpaceDE w:val="0"/>
              <w:autoSpaceDN w:val="0"/>
              <w:adjustRightInd w:val="0"/>
              <w:rPr>
                <w:rFonts w:cs="Courier New"/>
                <w:color w:val="000000"/>
                <w:sz w:val="20"/>
                <w:szCs w:val="20"/>
                <w:shd w:val="clear" w:color="auto" w:fill="FFFFFF"/>
              </w:rPr>
            </w:pPr>
            <w:r w:rsidRPr="00F4309B">
              <w:rPr>
                <w:rFonts w:cs="Courier New"/>
                <w:color w:val="000000"/>
                <w:sz w:val="20"/>
                <w:szCs w:val="20"/>
                <w:shd w:val="clear" w:color="auto" w:fill="FFFFFF"/>
              </w:rPr>
              <w:t>w = w;</w:t>
            </w:r>
          </w:p>
          <w:p w:rsidR="00FF0C85" w:rsidRPr="00F4309B" w:rsidRDefault="00FF0C85" w:rsidP="00FF0C85">
            <w:pPr>
              <w:autoSpaceDE w:val="0"/>
              <w:autoSpaceDN w:val="0"/>
              <w:adjustRightInd w:val="0"/>
              <w:rPr>
                <w:rFonts w:cs="Courier New"/>
                <w:color w:val="000000"/>
                <w:sz w:val="20"/>
                <w:szCs w:val="20"/>
                <w:shd w:val="clear" w:color="auto" w:fill="FFFFFF"/>
              </w:rPr>
            </w:pPr>
            <w:r w:rsidRPr="00F4309B">
              <w:rPr>
                <w:rFonts w:cs="Courier New"/>
                <w:color w:val="000000"/>
                <w:sz w:val="20"/>
                <w:szCs w:val="20"/>
                <w:shd w:val="clear" w:color="auto" w:fill="FFFFFF"/>
              </w:rPr>
              <w:t>lnw = log(w);</w:t>
            </w:r>
          </w:p>
          <w:p w:rsidR="00FF0C85" w:rsidRPr="00F4309B" w:rsidRDefault="00FF0C85" w:rsidP="00FF0C85">
            <w:pPr>
              <w:autoSpaceDE w:val="0"/>
              <w:autoSpaceDN w:val="0"/>
              <w:adjustRightInd w:val="0"/>
              <w:rPr>
                <w:rFonts w:cs="Courier New"/>
                <w:color w:val="000000"/>
                <w:sz w:val="20"/>
                <w:szCs w:val="20"/>
                <w:shd w:val="clear" w:color="auto" w:fill="FFFFFF"/>
              </w:rPr>
            </w:pPr>
            <w:r w:rsidRPr="00F4309B">
              <w:rPr>
                <w:rFonts w:cs="Courier New"/>
                <w:color w:val="000000"/>
                <w:sz w:val="20"/>
                <w:szCs w:val="20"/>
                <w:shd w:val="clear" w:color="auto" w:fill="FFFFFF"/>
              </w:rPr>
              <w:t>b = b;</w:t>
            </w:r>
          </w:p>
          <w:p w:rsidR="00FF0C85" w:rsidRPr="00F4309B" w:rsidRDefault="00FF0C85" w:rsidP="00FF0C85">
            <w:pPr>
              <w:autoSpaceDE w:val="0"/>
              <w:autoSpaceDN w:val="0"/>
              <w:adjustRightInd w:val="0"/>
              <w:rPr>
                <w:rFonts w:cs="Courier New"/>
                <w:color w:val="000000"/>
                <w:sz w:val="20"/>
                <w:szCs w:val="20"/>
                <w:shd w:val="clear" w:color="auto" w:fill="FFFFFF"/>
              </w:rPr>
            </w:pPr>
            <w:r w:rsidRPr="00F4309B">
              <w:rPr>
                <w:rFonts w:cs="Courier New"/>
                <w:color w:val="000000"/>
                <w:sz w:val="20"/>
                <w:szCs w:val="20"/>
                <w:shd w:val="clear" w:color="auto" w:fill="FFFFFF"/>
              </w:rPr>
              <w:t>lnb = log(b);</w:t>
            </w:r>
          </w:p>
          <w:p w:rsidR="00FF0C85" w:rsidRPr="00F4309B" w:rsidRDefault="00FF0C85" w:rsidP="00FF0C85">
            <w:pPr>
              <w:autoSpaceDE w:val="0"/>
              <w:autoSpaceDN w:val="0"/>
              <w:adjustRightInd w:val="0"/>
              <w:rPr>
                <w:rFonts w:cs="Courier New"/>
                <w:color w:val="000000"/>
                <w:sz w:val="20"/>
                <w:szCs w:val="20"/>
                <w:shd w:val="clear" w:color="auto" w:fill="FFFFFF"/>
              </w:rPr>
            </w:pPr>
            <w:r w:rsidRPr="00F4309B">
              <w:rPr>
                <w:rFonts w:cs="Courier New"/>
                <w:color w:val="000000"/>
                <w:sz w:val="20"/>
                <w:szCs w:val="20"/>
                <w:shd w:val="clear" w:color="auto" w:fill="FFFFFF"/>
              </w:rPr>
              <w:t>p = w/b;</w:t>
            </w:r>
          </w:p>
          <w:p w:rsidR="00FF0C85" w:rsidRPr="00F4309B" w:rsidRDefault="00FF0C85" w:rsidP="00FF0C85">
            <w:pPr>
              <w:autoSpaceDE w:val="0"/>
              <w:autoSpaceDN w:val="0"/>
              <w:adjustRightInd w:val="0"/>
              <w:rPr>
                <w:rFonts w:cs="Courier New"/>
                <w:color w:val="000000"/>
                <w:sz w:val="20"/>
                <w:szCs w:val="20"/>
                <w:shd w:val="clear" w:color="auto" w:fill="FFFFFF"/>
              </w:rPr>
            </w:pPr>
            <w:r w:rsidRPr="00F4309B">
              <w:rPr>
                <w:rFonts w:cs="Courier New"/>
                <w:color w:val="000000"/>
                <w:sz w:val="20"/>
                <w:szCs w:val="20"/>
                <w:shd w:val="clear" w:color="auto" w:fill="FFFFFF"/>
              </w:rPr>
              <w:t>lnp = log(p);</w:t>
            </w:r>
          </w:p>
          <w:p w:rsidR="00FF0C85" w:rsidRPr="00F4309B" w:rsidRDefault="00FF0C85" w:rsidP="00FF0C85">
            <w:pPr>
              <w:autoSpaceDE w:val="0"/>
              <w:autoSpaceDN w:val="0"/>
              <w:adjustRightInd w:val="0"/>
              <w:rPr>
                <w:rFonts w:cs="Courier New"/>
                <w:color w:val="000000"/>
                <w:sz w:val="20"/>
                <w:szCs w:val="20"/>
                <w:shd w:val="clear" w:color="auto" w:fill="FFFFFF"/>
              </w:rPr>
            </w:pPr>
            <w:r w:rsidRPr="00F4309B">
              <w:rPr>
                <w:rFonts w:cs="Courier New"/>
                <w:b/>
                <w:bCs/>
                <w:color w:val="000080"/>
                <w:sz w:val="20"/>
                <w:szCs w:val="20"/>
                <w:shd w:val="clear" w:color="auto" w:fill="FFFFFF"/>
              </w:rPr>
              <w:t>run</w:t>
            </w:r>
            <w:r w:rsidRPr="00F4309B">
              <w:rPr>
                <w:rFonts w:cs="Courier New"/>
                <w:color w:val="000000"/>
                <w:sz w:val="20"/>
                <w:szCs w:val="20"/>
                <w:shd w:val="clear" w:color="auto" w:fill="FFFFFF"/>
              </w:rPr>
              <w:t>;</w:t>
            </w:r>
          </w:p>
        </w:tc>
      </w:tr>
    </w:tbl>
    <w:p w:rsidR="009E71BB" w:rsidRPr="00F4309B" w:rsidRDefault="009E71BB"/>
    <w:p w:rsidR="00B72186" w:rsidRPr="00F4309B" w:rsidRDefault="00FF0C85">
      <w:r w:rsidRPr="00F4309B">
        <w:t>(a).</w:t>
      </w:r>
    </w:p>
    <w:tbl>
      <w:tblPr>
        <w:tblStyle w:val="TableGrid"/>
        <w:tblW w:w="0" w:type="auto"/>
        <w:tblLook w:val="04A0" w:firstRow="1" w:lastRow="0" w:firstColumn="1" w:lastColumn="0" w:noHBand="0" w:noVBand="1"/>
      </w:tblPr>
      <w:tblGrid>
        <w:gridCol w:w="9350"/>
      </w:tblGrid>
      <w:tr w:rsidR="00FF0C85" w:rsidRPr="00F4309B" w:rsidTr="00FF0C85">
        <w:tc>
          <w:tcPr>
            <w:tcW w:w="9350" w:type="dxa"/>
          </w:tcPr>
          <w:p w:rsidR="0026037C" w:rsidRDefault="0026037C" w:rsidP="0026037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Part I */</w:t>
            </w:r>
          </w:p>
          <w:p w:rsidR="0026037C" w:rsidRDefault="0026037C" w:rsidP="0026037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m;</w:t>
            </w:r>
            <w:r w:rsidR="00BF136A">
              <w:rPr>
                <w:rFonts w:ascii="Courier New" w:hAnsi="Courier New" w:cs="Courier New"/>
                <w:color w:val="000000"/>
                <w:sz w:val="20"/>
                <w:szCs w:val="20"/>
                <w:shd w:val="clear" w:color="auto" w:fill="FFFFFF"/>
              </w:rPr>
              <w:t xml:space="preserve"> </w:t>
            </w:r>
            <w:r w:rsidR="00BF136A">
              <w:rPr>
                <w:rFonts w:ascii="Courier New" w:hAnsi="Courier New" w:cs="Courier New"/>
                <w:color w:val="008000"/>
                <w:sz w:val="20"/>
                <w:szCs w:val="20"/>
                <w:shd w:val="clear" w:color="auto" w:fill="FFFFFF"/>
              </w:rPr>
              <w:t>/* OLS */</w:t>
            </w:r>
          </w:p>
          <w:p w:rsidR="0026037C" w:rsidRDefault="0026037C" w:rsidP="0026037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lna = lnw lnb / </w:t>
            </w:r>
            <w:r>
              <w:rPr>
                <w:rFonts w:ascii="Courier New" w:hAnsi="Courier New" w:cs="Courier New"/>
                <w:color w:val="0000FF"/>
                <w:sz w:val="20"/>
                <w:szCs w:val="20"/>
                <w:shd w:val="clear" w:color="auto" w:fill="FFFFFF"/>
              </w:rPr>
              <w:t>dwprob</w:t>
            </w:r>
            <w:r>
              <w:rPr>
                <w:rFonts w:ascii="Courier New" w:hAnsi="Courier New" w:cs="Courier New"/>
                <w:color w:val="000000"/>
                <w:sz w:val="20"/>
                <w:szCs w:val="20"/>
                <w:shd w:val="clear" w:color="auto" w:fill="FFFFFF"/>
              </w:rPr>
              <w:t xml:space="preserve">; </w:t>
            </w:r>
            <w:r>
              <w:rPr>
                <w:rFonts w:ascii="Courier New" w:hAnsi="Courier New" w:cs="Courier New"/>
                <w:color w:val="008000"/>
                <w:sz w:val="20"/>
                <w:szCs w:val="20"/>
                <w:shd w:val="clear" w:color="auto" w:fill="FFFFFF"/>
              </w:rPr>
              <w:t>/* Q (a, b, d) */</w:t>
            </w:r>
          </w:p>
          <w:p w:rsidR="0026037C" w:rsidRDefault="0026037C" w:rsidP="0026037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p = lnayhatt;</w:t>
            </w:r>
          </w:p>
          <w:p w:rsidR="0026037C" w:rsidRDefault="0026037C" w:rsidP="0026037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r = lnaresid;</w:t>
            </w:r>
          </w:p>
          <w:p w:rsidR="0026037C" w:rsidRDefault="0026037C" w:rsidP="0026037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est</w:t>
            </w:r>
            <w:r>
              <w:rPr>
                <w:rFonts w:ascii="Courier New" w:hAnsi="Courier New" w:cs="Courier New"/>
                <w:color w:val="000000"/>
                <w:sz w:val="20"/>
                <w:szCs w:val="20"/>
                <w:shd w:val="clear" w:color="auto" w:fill="FFFFFF"/>
              </w:rPr>
              <w:t xml:space="preserve"> lnw + lnb = </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 xml:space="preserve">; </w:t>
            </w:r>
            <w:r w:rsidR="00CF7787">
              <w:rPr>
                <w:rFonts w:ascii="Courier New" w:hAnsi="Courier New" w:cs="Courier New"/>
                <w:color w:val="008000"/>
                <w:sz w:val="20"/>
                <w:szCs w:val="20"/>
                <w:shd w:val="clear" w:color="auto" w:fill="FFFFFF"/>
              </w:rPr>
              <w:t>/* Q (d</w:t>
            </w:r>
            <w:r>
              <w:rPr>
                <w:rFonts w:ascii="Courier New" w:hAnsi="Courier New" w:cs="Courier New"/>
                <w:color w:val="008000"/>
                <w:sz w:val="20"/>
                <w:szCs w:val="20"/>
                <w:shd w:val="clear" w:color="auto" w:fill="FFFFFF"/>
              </w:rPr>
              <w:t>) */</w:t>
            </w:r>
          </w:p>
          <w:p w:rsidR="0026037C" w:rsidRDefault="0026037C" w:rsidP="0026037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26037C" w:rsidRDefault="0026037C" w:rsidP="0026037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w:t>
            </w:r>
          </w:p>
          <w:p w:rsidR="00D71E68" w:rsidRPr="0026037C" w:rsidRDefault="0026037C" w:rsidP="0026037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tc>
      </w:tr>
    </w:tbl>
    <w:p w:rsidR="00FF0C85" w:rsidRPr="00F4309B" w:rsidRDefault="00084B3E" w:rsidP="006131F2">
      <w:pPr>
        <w:rPr>
          <w:noProof/>
        </w:rPr>
      </w:pPr>
      <w:r>
        <w:rPr>
          <w:noProof/>
        </w:rPr>
        <w:lastRenderedPageBreak/>
        <mc:AlternateContent>
          <mc:Choice Requires="wpg">
            <w:drawing>
              <wp:anchor distT="0" distB="0" distL="114300" distR="114300" simplePos="0" relativeHeight="251650048" behindDoc="0" locked="0" layoutInCell="1" allowOverlap="1">
                <wp:simplePos x="0" y="0"/>
                <wp:positionH relativeFrom="column">
                  <wp:posOffset>0</wp:posOffset>
                </wp:positionH>
                <wp:positionV relativeFrom="paragraph">
                  <wp:posOffset>104775</wp:posOffset>
                </wp:positionV>
                <wp:extent cx="5869341" cy="4429125"/>
                <wp:effectExtent l="0" t="0" r="17145" b="9525"/>
                <wp:wrapSquare wrapText="bothSides"/>
                <wp:docPr id="14" name="Group 14"/>
                <wp:cNvGraphicFramePr/>
                <a:graphic xmlns:a="http://schemas.openxmlformats.org/drawingml/2006/main">
                  <a:graphicData uri="http://schemas.microsoft.com/office/word/2010/wordprocessingGroup">
                    <wpg:wgp>
                      <wpg:cNvGrpSpPr/>
                      <wpg:grpSpPr>
                        <a:xfrm>
                          <a:off x="0" y="0"/>
                          <a:ext cx="5869341" cy="4429125"/>
                          <a:chOff x="0" y="19050"/>
                          <a:chExt cx="5869341" cy="4429125"/>
                        </a:xfrm>
                      </wpg:grpSpPr>
                      <pic:pic xmlns:pic="http://schemas.openxmlformats.org/drawingml/2006/picture">
                        <pic:nvPicPr>
                          <pic:cNvPr id="1" name="Picture 1"/>
                          <pic:cNvPicPr>
                            <a:picLocks noChangeAspect="1"/>
                          </pic:cNvPicPr>
                        </pic:nvPicPr>
                        <pic:blipFill rotWithShape="1">
                          <a:blip r:embed="rId7">
                            <a:extLst>
                              <a:ext uri="{28A0092B-C50C-407E-A947-70E740481C1C}">
                                <a14:useLocalDpi xmlns:a14="http://schemas.microsoft.com/office/drawing/2010/main" val="0"/>
                              </a:ext>
                            </a:extLst>
                          </a:blip>
                          <a:srcRect l="4689" r="3730"/>
                          <a:stretch/>
                        </pic:blipFill>
                        <pic:spPr bwMode="auto">
                          <a:xfrm>
                            <a:off x="0" y="19050"/>
                            <a:ext cx="2822740" cy="4429125"/>
                          </a:xfrm>
                          <a:prstGeom prst="rect">
                            <a:avLst/>
                          </a:prstGeom>
                          <a:ln>
                            <a:noFill/>
                          </a:ln>
                          <a:extLst>
                            <a:ext uri="{53640926-AAD7-44D8-BBD7-CCE9431645EC}">
                              <a14:shadowObscured xmlns:a14="http://schemas.microsoft.com/office/drawing/2010/main"/>
                            </a:ext>
                          </a:extLst>
                        </pic:spPr>
                      </pic:pic>
                      <wps:wsp>
                        <wps:cNvPr id="13" name="Text Box 2"/>
                        <wps:cNvSpPr txBox="1">
                          <a:spLocks noChangeArrowheads="1"/>
                        </wps:cNvSpPr>
                        <wps:spPr bwMode="auto">
                          <a:xfrm>
                            <a:off x="2990252" y="695325"/>
                            <a:ext cx="2879089" cy="3013709"/>
                          </a:xfrm>
                          <a:prstGeom prst="rect">
                            <a:avLst/>
                          </a:prstGeom>
                          <a:solidFill>
                            <a:srgbClr val="FFFFFF"/>
                          </a:solidFill>
                          <a:ln w="9525">
                            <a:solidFill>
                              <a:srgbClr val="000000"/>
                            </a:solidFill>
                            <a:miter lim="800000"/>
                            <a:headEnd/>
                            <a:tailEnd/>
                          </a:ln>
                        </wps:spPr>
                        <wps:txbx>
                          <w:txbxContent>
                            <w:p w:rsidR="009A62E5" w:rsidRDefault="009A62E5" w:rsidP="00D60CF9">
                              <w:pPr>
                                <w:jc w:val="both"/>
                              </w:pPr>
                              <w:r>
                                <w:t>Interpretations:</w:t>
                              </w:r>
                            </w:p>
                            <w:p w:rsidR="00D60CF9" w:rsidRDefault="00D60CF9" w:rsidP="00D60CF9">
                              <w:pPr>
                                <w:jc w:val="both"/>
                              </w:pPr>
                              <w:r w:rsidRPr="0023679F">
                                <w:t>β</w:t>
                              </w:r>
                              <w:r w:rsidRPr="0023679F">
                                <w:rPr>
                                  <w:vertAlign w:val="subscript"/>
                                </w:rPr>
                                <w:t>2</w:t>
                              </w:r>
                              <w:r w:rsidRPr="0023679F">
                                <w:t>: with the one unit percentage increase in the price of w measured in $/ton and keeping other variable constant the percentage of acreage in wheat in thousands of hectares increase by 0.96630 unit an average.</w:t>
                              </w:r>
                            </w:p>
                            <w:p w:rsidR="00084B3E" w:rsidRPr="0023679F" w:rsidRDefault="00084B3E" w:rsidP="00D60CF9">
                              <w:pPr>
                                <w:jc w:val="both"/>
                              </w:pPr>
                            </w:p>
                            <w:p w:rsidR="00D60CF9" w:rsidRPr="0023679F" w:rsidRDefault="00D60CF9" w:rsidP="00D60CF9">
                              <w:pPr>
                                <w:jc w:val="both"/>
                              </w:pPr>
                              <w:r w:rsidRPr="0023679F">
                                <w:t>β</w:t>
                              </w:r>
                              <w:r w:rsidRPr="0023679F">
                                <w:rPr>
                                  <w:vertAlign w:val="subscript"/>
                                </w:rPr>
                                <w:t>3</w:t>
                              </w:r>
                              <w:r w:rsidRPr="0023679F">
                                <w:t>: with the one unit percentage increase in the price of jute (b) measured in $/ton and keeping other variable constant, the percentage of acreage in wheat decrease by 0.836025 unit on an average.</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id="Group 14" o:spid="_x0000_s1026" style="position:absolute;margin-left:0;margin-top:8.25pt;width:462.15pt;height:348.75pt;z-index:251650048;mso-width-relative:margin;mso-height-relative:margin" coordorigin=",190" coordsize="58693,442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top:190;width:28227;height:44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">
                  <v:imagedata r:id="rId8" o:title="" cropleft="3073f" cropright="2444f"/>
                  <v:path arrowok="t"/>
                </v:shape>
                <v:shapetype id="_x0000_t202" coordsize="21600,21600" o:spt="202" path="m,l,21600r21600,l21600,xe">
                  <v:stroke joinstyle="miter"/>
                  <v:path gradientshapeok="t" o:connecttype="rect"/>
                </v:shapetype>
                <v:shape id="_x0000_s1028" type="#_x0000_t202" style="position:absolute;left:29902;top:6953;width:28791;height:30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">
                  <v:textbox style="mso-fit-shape-to-text:t">
                    <w:txbxContent>
                      <w:p w:rsidR="009A62E5" w:rsidRDefault="009A62E5" w:rsidP="00D60CF9">
                        <w:pPr>
                          <w:jc w:val="both"/>
                        </w:pPr>
                        <w:r>
                          <w:t>Interpretations:</w:t>
                        </w:r>
                      </w:p>
                      <w:p w:rsidR="00D60CF9" w:rsidRDefault="00D60CF9" w:rsidP="00D60CF9">
                        <w:pPr>
                          <w:jc w:val="both"/>
                        </w:pPr>
                        <w:r w:rsidRPr="0023679F">
                          <w:t>β</w:t>
                        </w:r>
                        <w:r w:rsidRPr="0023679F">
                          <w:rPr>
                            <w:vertAlign w:val="subscript"/>
                          </w:rPr>
                          <w:t>2</w:t>
                        </w:r>
                        <w:r w:rsidRPr="0023679F">
                          <w:t>: with the one unit percentage increase in the price of w measured in $/ton and keeping other variable constant the percentage of acreage in wheat in thousands of hectares increase by 0.96630 unit an average.</w:t>
                        </w:r>
                      </w:p>
                      <w:p w:rsidR="00084B3E" w:rsidRPr="0023679F" w:rsidRDefault="00084B3E" w:rsidP="00D60CF9">
                        <w:pPr>
                          <w:jc w:val="both"/>
                        </w:pPr>
                      </w:p>
                      <w:p w:rsidR="00D60CF9" w:rsidRPr="0023679F" w:rsidRDefault="00D60CF9" w:rsidP="00D60CF9">
                        <w:pPr>
                          <w:jc w:val="both"/>
                        </w:pPr>
                        <w:r w:rsidRPr="0023679F">
                          <w:t>β</w:t>
                        </w:r>
                        <w:r w:rsidRPr="0023679F">
                          <w:rPr>
                            <w:vertAlign w:val="subscript"/>
                          </w:rPr>
                          <w:t>3</w:t>
                        </w:r>
                        <w:r w:rsidRPr="0023679F">
                          <w:t>: with the one unit percentage increase in the price of jute (b) measured in $/ton and keeping other variable constant, the percentage of acreage in wheat decrease by 0.836025 unit on an average.</w:t>
                        </w:r>
                      </w:p>
                    </w:txbxContent>
                  </v:textbox>
                </v:shape>
                <w10:wrap type="square"/>
              </v:group>
            </w:pict>
          </mc:Fallback>
        </mc:AlternateContent>
      </w:r>
      <w:r w:rsidR="00D71E68" w:rsidRPr="00F4309B">
        <w:rPr>
          <w:noProof/>
        </w:rPr>
        <w:t xml:space="preserve"> </w:t>
      </w:r>
    </w:p>
    <w:p w:rsidR="006B54B1" w:rsidRDefault="00292FB8" w:rsidP="007B0DC9">
      <w:pPr>
        <w:jc w:val="both"/>
      </w:pPr>
      <w:r>
        <w:rPr>
          <w:noProof/>
        </w:rPr>
        <w:drawing>
          <wp:anchor distT="0" distB="0" distL="114300" distR="114300" simplePos="0" relativeHeight="251651072" behindDoc="0" locked="0" layoutInCell="1" allowOverlap="1">
            <wp:simplePos x="0" y="0"/>
            <wp:positionH relativeFrom="column">
              <wp:posOffset>1180465</wp:posOffset>
            </wp:positionH>
            <wp:positionV relativeFrom="paragraph">
              <wp:posOffset>10160</wp:posOffset>
            </wp:positionV>
            <wp:extent cx="4134485" cy="337185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134485" cy="3371850"/>
                    </a:xfrm>
                    <a:prstGeom prst="rect">
                      <a:avLst/>
                    </a:prstGeom>
                  </pic:spPr>
                </pic:pic>
              </a:graphicData>
            </a:graphic>
            <wp14:sizeRelH relativeFrom="margin">
              <wp14:pctWidth>0</wp14:pctWidth>
            </wp14:sizeRelH>
            <wp14:sizeRelV relativeFrom="margin">
              <wp14:pctHeight>0</wp14:pctHeight>
            </wp14:sizeRelV>
          </wp:anchor>
        </w:drawing>
      </w:r>
    </w:p>
    <w:p w:rsidR="00A40B4E" w:rsidRDefault="00A40B4E" w:rsidP="007B0DC9">
      <w:pPr>
        <w:jc w:val="both"/>
      </w:pPr>
    </w:p>
    <w:p w:rsidR="00A40B4E" w:rsidRDefault="00A40B4E" w:rsidP="007B0DC9">
      <w:pPr>
        <w:jc w:val="both"/>
      </w:pPr>
    </w:p>
    <w:p w:rsidR="00A40B4E" w:rsidRDefault="00A40B4E" w:rsidP="007B0DC9">
      <w:pPr>
        <w:jc w:val="both"/>
      </w:pPr>
    </w:p>
    <w:p w:rsidR="00A40B4E" w:rsidRDefault="00A40B4E" w:rsidP="007B0DC9">
      <w:pPr>
        <w:jc w:val="both"/>
      </w:pPr>
    </w:p>
    <w:p w:rsidR="00A40B4E" w:rsidRDefault="00A40B4E" w:rsidP="007B0DC9">
      <w:pPr>
        <w:jc w:val="both"/>
      </w:pPr>
    </w:p>
    <w:p w:rsidR="00A40B4E" w:rsidRDefault="00A40B4E" w:rsidP="007B0DC9">
      <w:pPr>
        <w:jc w:val="both"/>
      </w:pPr>
    </w:p>
    <w:p w:rsidR="00A40B4E" w:rsidRDefault="00A40B4E" w:rsidP="007B0DC9">
      <w:pPr>
        <w:jc w:val="both"/>
      </w:pPr>
    </w:p>
    <w:p w:rsidR="003373D7" w:rsidRDefault="003373D7" w:rsidP="00C86E68">
      <w:pPr>
        <w:jc w:val="center"/>
      </w:pPr>
    </w:p>
    <w:p w:rsidR="00F67A22" w:rsidRPr="00F67A22" w:rsidRDefault="00F67A22" w:rsidP="00572659"/>
    <w:p w:rsidR="00D42726" w:rsidRDefault="00D42726" w:rsidP="007C6531"/>
    <w:p w:rsidR="00353CFD" w:rsidRDefault="00F04333" w:rsidP="007C6531">
      <w:r>
        <w:rPr>
          <w:noProof/>
        </w:rPr>
        <w:lastRenderedPageBreak/>
        <mc:AlternateContent>
          <mc:Choice Requires="wpg">
            <w:drawing>
              <wp:anchor distT="0" distB="0" distL="114300" distR="114300" simplePos="0" relativeHeight="251654144" behindDoc="0" locked="0" layoutInCell="1" allowOverlap="1">
                <wp:simplePos x="0" y="0"/>
                <wp:positionH relativeFrom="margin">
                  <wp:align>left</wp:align>
                </wp:positionH>
                <wp:positionV relativeFrom="paragraph">
                  <wp:posOffset>333375</wp:posOffset>
                </wp:positionV>
                <wp:extent cx="6030595" cy="7065645"/>
                <wp:effectExtent l="0" t="0" r="27305" b="20955"/>
                <wp:wrapSquare wrapText="bothSides"/>
                <wp:docPr id="17" name="Group 17"/>
                <wp:cNvGraphicFramePr/>
                <a:graphic xmlns:a="http://schemas.openxmlformats.org/drawingml/2006/main">
                  <a:graphicData uri="http://schemas.microsoft.com/office/word/2010/wordprocessingGroup">
                    <wpg:wgp>
                      <wpg:cNvGrpSpPr/>
                      <wpg:grpSpPr>
                        <a:xfrm>
                          <a:off x="0" y="0"/>
                          <a:ext cx="6031025" cy="7065691"/>
                          <a:chOff x="0" y="0"/>
                          <a:chExt cx="6031660" cy="7065691"/>
                        </a:xfrm>
                      </wpg:grpSpPr>
                      <wpg:grpSp>
                        <wpg:cNvPr id="8" name="Group 8"/>
                        <wpg:cNvGrpSpPr/>
                        <wpg:grpSpPr>
                          <a:xfrm>
                            <a:off x="0" y="0"/>
                            <a:ext cx="6031660" cy="7065691"/>
                            <a:chOff x="0" y="0"/>
                            <a:chExt cx="6032351" cy="7066475"/>
                          </a:xfrm>
                        </wpg:grpSpPr>
                        <pic:pic xmlns:pic="http://schemas.openxmlformats.org/drawingml/2006/picture">
                          <pic:nvPicPr>
                            <pic:cNvPr id="5" name="Picture 5"/>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3457013" cy="5515587"/>
                            </a:xfrm>
                            <a:prstGeom prst="rect">
                              <a:avLst/>
                            </a:prstGeom>
                          </pic:spPr>
                        </pic:pic>
                        <pic:pic xmlns:pic="http://schemas.openxmlformats.org/drawingml/2006/picture">
                          <pic:nvPicPr>
                            <pic:cNvPr id="6" name="Picture 6"/>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3676357" y="57149"/>
                              <a:ext cx="2228850" cy="2200526"/>
                            </a:xfrm>
                            <a:prstGeom prst="rect">
                              <a:avLst/>
                            </a:prstGeom>
                          </pic:spPr>
                        </pic:pic>
                        <wps:wsp>
                          <wps:cNvPr id="217" name="Text Box 2"/>
                          <wps:cNvSpPr txBox="1">
                            <a:spLocks noChangeArrowheads="1"/>
                          </wps:cNvSpPr>
                          <wps:spPr bwMode="auto">
                            <a:xfrm>
                              <a:off x="3676357" y="2304512"/>
                              <a:ext cx="2355097" cy="1820271"/>
                            </a:xfrm>
                            <a:prstGeom prst="rect">
                              <a:avLst/>
                            </a:prstGeom>
                            <a:solidFill>
                              <a:srgbClr val="FFFFFF"/>
                            </a:solidFill>
                            <a:ln w="9525">
                              <a:solidFill>
                                <a:srgbClr val="000000"/>
                              </a:solidFill>
                              <a:miter lim="800000"/>
                              <a:headEnd/>
                              <a:tailEnd/>
                            </a:ln>
                          </wps:spPr>
                          <wps:txbx>
                            <w:txbxContent>
                              <w:p w:rsidR="00AA79F3" w:rsidRDefault="00F4309B" w:rsidP="00F4309B">
                                <w:pPr>
                                  <w:rPr>
                                    <w:rFonts w:eastAsia="Times New Roman" w:cs="Arial"/>
                                  </w:rPr>
                                </w:pPr>
                                <w:r w:rsidRPr="00F4309B">
                                  <w:rPr>
                                    <w:rFonts w:eastAsia="Times New Roman" w:cs="Arial"/>
                                  </w:rPr>
                                  <w:t>Note: Pr&lt;DW</w:t>
                                </w:r>
                                <w:r w:rsidR="00C1197A">
                                  <w:rPr>
                                    <w:rFonts w:eastAsia="Times New Roman" w:cs="Arial"/>
                                  </w:rPr>
                                  <w:t xml:space="preserve"> (DW and d in lecture note are same)</w:t>
                                </w:r>
                                <w:r w:rsidRPr="00F4309B">
                                  <w:rPr>
                                    <w:rFonts w:eastAsia="Times New Roman" w:cs="Arial"/>
                                  </w:rPr>
                                  <w:t xml:space="preserve"> is the p-value for testing positive autocorrelation, and Pr&gt;DW is the p-value for testing negative autocorrelation.</w:t>
                                </w:r>
                              </w:p>
                              <w:p w:rsidR="00F04333" w:rsidRPr="00F4309B" w:rsidRDefault="00F02A51" w:rsidP="00F4309B">
                                <w:pPr>
                                  <w:rPr>
                                    <w:rFonts w:eastAsia="Times New Roman" w:cs="Arial"/>
                                  </w:rPr>
                                </w:pPr>
                                <w:r>
                                  <w:rPr>
                                    <w:rFonts w:eastAsia="Times New Roman" w:cs="Arial"/>
                                  </w:rPr>
                                  <w:t>Ist</w:t>
                                </w:r>
                                <w:r w:rsidR="00F04333">
                                  <w:rPr>
                                    <w:rFonts w:eastAsia="Times New Roman" w:cs="Arial"/>
                                  </w:rPr>
                                  <w:t xml:space="preserve"> order </w:t>
                                </w:r>
                                <w:r>
                                  <w:rPr>
                                    <w:rFonts w:eastAsia="Times New Roman" w:cs="Arial"/>
                                  </w:rPr>
                                  <w:t>auto</w:t>
                                </w:r>
                                <w:r w:rsidR="00F04333">
                                  <w:rPr>
                                    <w:rFonts w:eastAsia="Times New Roman" w:cs="Arial"/>
                                  </w:rPr>
                                  <w:t>correlation</w:t>
                                </w:r>
                                <w:r w:rsidR="00EA3C02">
                                  <w:rPr>
                                    <w:rFonts w:eastAsia="Times New Roman" w:cs="Arial"/>
                                  </w:rPr>
                                  <w:t xml:space="preserve"> (⍴)</w:t>
                                </w:r>
                                <w:r>
                                  <w:rPr>
                                    <w:rFonts w:eastAsia="Times New Roman" w:cs="Arial"/>
                                  </w:rPr>
                                  <w:t xml:space="preserve"> = 0.327</w:t>
                                </w:r>
                              </w:p>
                            </w:txbxContent>
                          </wps:txbx>
                          <wps:bodyPr rot="0" vert="horz" wrap="square" lIns="91440" tIns="45720" rIns="91440" bIns="45720" anchor="t" anchorCtr="0">
                            <a:noAutofit/>
                          </wps:bodyPr>
                        </wps:wsp>
                        <wps:wsp>
                          <wps:cNvPr id="7" name="Text Box 2"/>
                          <wps:cNvSpPr txBox="1">
                            <a:spLocks noChangeArrowheads="1"/>
                          </wps:cNvSpPr>
                          <wps:spPr bwMode="auto">
                            <a:xfrm>
                              <a:off x="3676619" y="4143246"/>
                              <a:ext cx="2355732" cy="2923229"/>
                            </a:xfrm>
                            <a:prstGeom prst="rect">
                              <a:avLst/>
                            </a:prstGeom>
                            <a:solidFill>
                              <a:srgbClr val="FFFFFF"/>
                            </a:solidFill>
                            <a:ln w="9525">
                              <a:solidFill>
                                <a:srgbClr val="000000"/>
                              </a:solidFill>
                              <a:miter lim="800000"/>
                              <a:headEnd/>
                              <a:tailEnd/>
                            </a:ln>
                          </wps:spPr>
                          <wps:txbx>
                            <w:txbxContent>
                              <w:p w:rsidR="00F4309B" w:rsidRDefault="00F4309B" w:rsidP="00F4309B">
                                <w:pPr>
                                  <w:rPr>
                                    <w:rFonts w:eastAsia="Times New Roman" w:cs="Arial"/>
                                  </w:rPr>
                                </w:pPr>
                                <w:r w:rsidRPr="00F4309B">
                                  <w:rPr>
                                    <w:rFonts w:eastAsia="Times New Roman" w:cs="Arial"/>
                                  </w:rPr>
                                  <w:t>Null Hypothesis</w:t>
                                </w:r>
                                <w:r w:rsidR="00852637">
                                  <w:rPr>
                                    <w:rFonts w:eastAsia="Times New Roman" w:cs="Arial"/>
                                  </w:rPr>
                                  <w:t xml:space="preserve">: </w:t>
                                </w:r>
                                <w:r w:rsidR="00E352BB">
                                  <w:rPr>
                                    <w:rFonts w:eastAsia="Times New Roman" w:cs="Arial"/>
                                  </w:rPr>
                                  <w:t>The residuals from an OLS are not auto-correlated</w:t>
                                </w:r>
                                <w:r w:rsidR="00E64B5D">
                                  <w:rPr>
                                    <w:rFonts w:eastAsia="Times New Roman" w:cs="Arial"/>
                                  </w:rPr>
                                  <w:t xml:space="preserve"> (no autocorrelation)</w:t>
                                </w:r>
                                <w:r w:rsidR="00E352BB">
                                  <w:rPr>
                                    <w:rFonts w:eastAsia="Times New Roman" w:cs="Arial"/>
                                  </w:rPr>
                                  <w:t>.</w:t>
                                </w:r>
                              </w:p>
                              <w:p w:rsidR="00E64B5D" w:rsidRDefault="00E64B5D" w:rsidP="00F4309B">
                                <w:pPr>
                                  <w:rPr>
                                    <w:rFonts w:eastAsia="Times New Roman" w:cs="Arial"/>
                                  </w:rPr>
                                </w:pPr>
                                <w:r>
                                  <w:t>H</w:t>
                                </w:r>
                                <w:r w:rsidRPr="00BB34D3">
                                  <w:rPr>
                                    <w:vertAlign w:val="subscript"/>
                                  </w:rPr>
                                  <w:t>o</w:t>
                                </w:r>
                                <w:r w:rsidRPr="00BB34D3">
                                  <w:t>:</w:t>
                                </w:r>
                                <w:r>
                                  <w:t xml:space="preserve"> ⍴ = 0</w:t>
                                </w:r>
                              </w:p>
                              <w:p w:rsidR="00E352BB" w:rsidRDefault="00E352BB" w:rsidP="00F4309B">
                                <w:pPr>
                                  <w:rPr>
                                    <w:rFonts w:eastAsia="Times New Roman" w:cs="Arial"/>
                                  </w:rPr>
                                </w:pPr>
                                <w:r>
                                  <w:rPr>
                                    <w:rFonts w:eastAsia="Times New Roman" w:cs="Arial"/>
                                  </w:rPr>
                                  <w:t>Alternative Hypothesis: The residuals follows an AR1 process (auto-correlated).</w:t>
                                </w:r>
                              </w:p>
                              <w:p w:rsidR="00E64B5D" w:rsidRDefault="00E64B5D" w:rsidP="00E64B5D">
                                <w:pPr>
                                  <w:rPr>
                                    <w:rFonts w:eastAsia="Times New Roman" w:cs="Arial"/>
                                  </w:rPr>
                                </w:pPr>
                                <w:r>
                                  <w:t>H</w:t>
                                </w:r>
                                <w:r>
                                  <w:rPr>
                                    <w:vertAlign w:val="subscript"/>
                                  </w:rPr>
                                  <w:t>a</w:t>
                                </w:r>
                                <w:r w:rsidRPr="00BB34D3">
                                  <w:t>:</w:t>
                                </w:r>
                                <w:r>
                                  <w:t xml:space="preserve"> ⍴</w:t>
                                </w:r>
                                <w:r w:rsidR="002A0C31">
                                  <w:t xml:space="preserve"> &gt;</w:t>
                                </w:r>
                                <w:r>
                                  <w:t xml:space="preserve"> 0</w:t>
                                </w:r>
                                <w:r w:rsidR="002A0C31">
                                  <w:t xml:space="preserve"> (because d &lt;</w:t>
                                </w:r>
                                <w:r w:rsidR="004E7024">
                                  <w:t xml:space="preserve"> 2)</w:t>
                                </w:r>
                              </w:p>
                              <w:p w:rsidR="00F14FB6" w:rsidRPr="00F4309B" w:rsidRDefault="00F14FB6" w:rsidP="00F4309B">
                                <w:pPr>
                                  <w:rPr>
                                    <w:rFonts w:eastAsia="Times New Roman" w:cs="Arial"/>
                                  </w:rPr>
                                </w:pPr>
                                <w:r>
                                  <w:rPr>
                                    <w:rFonts w:eastAsia="Times New Roman" w:cs="Arial"/>
                                  </w:rPr>
                                  <w:t>Conclusion:</w:t>
                                </w:r>
                                <w:r w:rsidR="00351EC7">
                                  <w:rPr>
                                    <w:rFonts w:eastAsia="Times New Roman" w:cs="Arial"/>
                                  </w:rPr>
                                  <w:t xml:space="preserve"> </w:t>
                                </w:r>
                                <w:r w:rsidR="00E864AD">
                                  <w:rPr>
                                    <w:rFonts w:eastAsia="Times New Roman" w:cs="Arial"/>
                                  </w:rPr>
                                  <w:t>we</w:t>
                                </w:r>
                                <w:r w:rsidR="002A0C31">
                                  <w:rPr>
                                    <w:rFonts w:eastAsia="Times New Roman" w:cs="Arial"/>
                                  </w:rPr>
                                  <w:t xml:space="preserve"> reject null hypothesis </w:t>
                                </w:r>
                                <w:r w:rsidR="00E864AD">
                                  <w:rPr>
                                    <w:rFonts w:eastAsia="Times New Roman" w:cs="Arial"/>
                                  </w:rPr>
                                  <w:t>(P = 0.0131</w:t>
                                </w:r>
                                <w:r w:rsidR="002A0C31">
                                  <w:rPr>
                                    <w:rFonts w:eastAsia="Times New Roman" w:cs="Arial"/>
                                  </w:rPr>
                                  <w:t>)</w:t>
                                </w:r>
                                <w:r w:rsidR="00B02700">
                                  <w:rPr>
                                    <w:rFonts w:eastAsia="Times New Roman" w:cs="Arial"/>
                                  </w:rPr>
                                  <w:t xml:space="preserve"> at 5% significance level.</w:t>
                                </w:r>
                                <w:r w:rsidR="001759BA">
                                  <w:rPr>
                                    <w:rFonts w:eastAsia="Times New Roman" w:cs="Arial"/>
                                  </w:rPr>
                                  <w:t>. There might be</w:t>
                                </w:r>
                                <w:r w:rsidR="004E425D">
                                  <w:rPr>
                                    <w:rFonts w:eastAsia="Times New Roman" w:cs="Arial"/>
                                  </w:rPr>
                                  <w:t xml:space="preserve"> autocorrelation.</w:t>
                                </w:r>
                              </w:p>
                            </w:txbxContent>
                          </wps:txbx>
                          <wps:bodyPr rot="0" vert="horz" wrap="square" lIns="91440" tIns="45720" rIns="91440" bIns="45720" anchor="t" anchorCtr="0">
                            <a:spAutoFit/>
                          </wps:bodyPr>
                        </wps:wsp>
                      </wpg:grpSp>
                      <wps:wsp>
                        <wps:cNvPr id="16" name="Text Box 2"/>
                        <wps:cNvSpPr txBox="1">
                          <a:spLocks noChangeArrowheads="1"/>
                        </wps:cNvSpPr>
                        <wps:spPr bwMode="auto">
                          <a:xfrm>
                            <a:off x="276205" y="5591139"/>
                            <a:ext cx="3229314" cy="1461134"/>
                          </a:xfrm>
                          <a:prstGeom prst="rect">
                            <a:avLst/>
                          </a:prstGeom>
                          <a:solidFill>
                            <a:srgbClr val="FFFFFF"/>
                          </a:solidFill>
                          <a:ln w="9525">
                            <a:solidFill>
                              <a:srgbClr val="000000"/>
                            </a:solidFill>
                            <a:miter lim="800000"/>
                            <a:headEnd/>
                            <a:tailEnd/>
                          </a:ln>
                        </wps:spPr>
                        <wps:txbx>
                          <w:txbxContent>
                            <w:p w:rsidR="0035006E" w:rsidRDefault="0035006E">
                              <w:r>
                                <w:t xml:space="preserve">d = 1.310. </w:t>
                              </w:r>
                              <w:r w:rsidR="00190E56">
                                <w:t>Number of observations (n) = 34 and # of variables (k) (no intercept) = 2. At 5%</w:t>
                              </w:r>
                              <w:r w:rsidR="00E864AD">
                                <w:t xml:space="preserve"> Significance point dL = </w:t>
                              </w:r>
                              <w:r w:rsidR="00235BC6">
                                <w:t xml:space="preserve">1.333 </w:t>
                              </w:r>
                              <w:r w:rsidR="00190E56">
                                <w:t xml:space="preserve">and dU = </w:t>
                              </w:r>
                              <w:r w:rsidR="00235BC6">
                                <w:t>1.580</w:t>
                              </w:r>
                            </w:p>
                            <w:p w:rsidR="00235BC6" w:rsidRDefault="00235BC6">
                              <w:r>
                                <w:t>Since d &lt; dL, we reject null hypothesis</w:t>
                              </w:r>
                              <w:r w:rsidR="00B02700">
                                <w:t xml:space="preserve"> at 5% significance level</w:t>
                              </w:r>
                              <w:r>
                                <w:t>. There might be evidence of autocorrelation.</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id="Group 17" o:spid="_x0000_s1029" style="position:absolute;margin-left:0;margin-top:26.25pt;width:474.85pt;height:556.35pt;z-index:251654144;mso-position-horizontal:left;mso-position-horizontal-relative:margin;mso-width-relative:margin;mso-height-relative:margin" coordsize="60316,706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">
                <v:group id="Group 8" o:spid="_x0000_s1030" style="position:absolute;width:60316;height:70656" coordsize="60323,70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Picture 5" o:spid="_x0000_s1031" type="#_x0000_t75" style="position:absolute;width:34570;height:55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">
                    <v:imagedata r:id="rId12" o:title=""/>
                    <v:path arrowok="t"/>
                  </v:shape>
                  <v:shape id="Picture 6" o:spid="_x0000_s1032" type="#_x0000_t75" style="position:absolute;left:36763;top:571;width:22289;height:220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">
                    <v:imagedata r:id="rId13" o:title=""/>
                    <v:path arrowok="t"/>
                  </v:shape>
                  <v:shape id="_x0000_s1033" type="#_x0000_t202" style="position:absolute;left:36763;top:23045;width:23551;height:18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VPz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">
                    <v:textbox>
                      <w:txbxContent>
                        <w:p w:rsidR="00AA79F3" w:rsidRDefault="00F4309B" w:rsidP="00F4309B">
                          <w:pPr>
                            <w:rPr>
                              <w:rFonts w:eastAsia="Times New Roman" w:cs="Arial"/>
                            </w:rPr>
                          </w:pPr>
                          <w:r w:rsidRPr="00F4309B">
                            <w:rPr>
                              <w:rFonts w:eastAsia="Times New Roman" w:cs="Arial"/>
                            </w:rPr>
                            <w:t>Note: Pr&lt;DW</w:t>
                          </w:r>
                          <w:r w:rsidR="00C1197A">
                            <w:rPr>
                              <w:rFonts w:eastAsia="Times New Roman" w:cs="Arial"/>
                            </w:rPr>
                            <w:t xml:space="preserve"> (DW and d in lecture note are same)</w:t>
                          </w:r>
                          <w:r w:rsidRPr="00F4309B">
                            <w:rPr>
                              <w:rFonts w:eastAsia="Times New Roman" w:cs="Arial"/>
                            </w:rPr>
                            <w:t xml:space="preserve"> is the p-value for testing positive autocorrelation, and Pr&gt;DW is the p-value for testing negative autocorrelation.</w:t>
                          </w:r>
                        </w:p>
                        <w:p w:rsidR="00F04333" w:rsidRPr="00F4309B" w:rsidRDefault="00F02A51" w:rsidP="00F4309B">
                          <w:pPr>
                            <w:rPr>
                              <w:rFonts w:eastAsia="Times New Roman" w:cs="Arial"/>
                            </w:rPr>
                          </w:pPr>
                          <w:r>
                            <w:rPr>
                              <w:rFonts w:eastAsia="Times New Roman" w:cs="Arial"/>
                            </w:rPr>
                            <w:t>Ist</w:t>
                          </w:r>
                          <w:r w:rsidR="00F04333">
                            <w:rPr>
                              <w:rFonts w:eastAsia="Times New Roman" w:cs="Arial"/>
                            </w:rPr>
                            <w:t xml:space="preserve"> order </w:t>
                          </w:r>
                          <w:r>
                            <w:rPr>
                              <w:rFonts w:eastAsia="Times New Roman" w:cs="Arial"/>
                            </w:rPr>
                            <w:t>auto</w:t>
                          </w:r>
                          <w:r w:rsidR="00F04333">
                            <w:rPr>
                              <w:rFonts w:eastAsia="Times New Roman" w:cs="Arial"/>
                            </w:rPr>
                            <w:t>correlation</w:t>
                          </w:r>
                          <w:r w:rsidR="00EA3C02">
                            <w:rPr>
                              <w:rFonts w:eastAsia="Times New Roman" w:cs="Arial"/>
                            </w:rPr>
                            <w:t xml:space="preserve"> (⍴)</w:t>
                          </w:r>
                          <w:r>
                            <w:rPr>
                              <w:rFonts w:eastAsia="Times New Roman" w:cs="Arial"/>
                            </w:rPr>
                            <w:t xml:space="preserve"> = 0.327</w:t>
                          </w:r>
                        </w:p>
                      </w:txbxContent>
                    </v:textbox>
                  </v:shape>
                  <v:shape id="_x0000_s1034" type="#_x0000_t202" style="position:absolute;left:36766;top:41432;width:23557;height:29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">
                    <v:textbox style="mso-fit-shape-to-text:t">
                      <w:txbxContent>
                        <w:p w:rsidR="00F4309B" w:rsidRDefault="00F4309B" w:rsidP="00F4309B">
                          <w:pPr>
                            <w:rPr>
                              <w:rFonts w:eastAsia="Times New Roman" w:cs="Arial"/>
                            </w:rPr>
                          </w:pPr>
                          <w:r w:rsidRPr="00F4309B">
                            <w:rPr>
                              <w:rFonts w:eastAsia="Times New Roman" w:cs="Arial"/>
                            </w:rPr>
                            <w:t>Null Hypothesis</w:t>
                          </w:r>
                          <w:r w:rsidR="00852637">
                            <w:rPr>
                              <w:rFonts w:eastAsia="Times New Roman" w:cs="Arial"/>
                            </w:rPr>
                            <w:t xml:space="preserve">: </w:t>
                          </w:r>
                          <w:r w:rsidR="00E352BB">
                            <w:rPr>
                              <w:rFonts w:eastAsia="Times New Roman" w:cs="Arial"/>
                            </w:rPr>
                            <w:t>The residuals from an OLS are not auto-correlated</w:t>
                          </w:r>
                          <w:r w:rsidR="00E64B5D">
                            <w:rPr>
                              <w:rFonts w:eastAsia="Times New Roman" w:cs="Arial"/>
                            </w:rPr>
                            <w:t xml:space="preserve"> (no autocorrelation)</w:t>
                          </w:r>
                          <w:r w:rsidR="00E352BB">
                            <w:rPr>
                              <w:rFonts w:eastAsia="Times New Roman" w:cs="Arial"/>
                            </w:rPr>
                            <w:t>.</w:t>
                          </w:r>
                        </w:p>
                        <w:p w:rsidR="00E64B5D" w:rsidRDefault="00E64B5D" w:rsidP="00F4309B">
                          <w:pPr>
                            <w:rPr>
                              <w:rFonts w:eastAsia="Times New Roman" w:cs="Arial"/>
                            </w:rPr>
                          </w:pPr>
                          <w:r>
                            <w:t>H</w:t>
                          </w:r>
                          <w:r w:rsidRPr="00BB34D3">
                            <w:rPr>
                              <w:vertAlign w:val="subscript"/>
                            </w:rPr>
                            <w:t>o</w:t>
                          </w:r>
                          <w:r w:rsidRPr="00BB34D3">
                            <w:t>:</w:t>
                          </w:r>
                          <w:r>
                            <w:t xml:space="preserve"> ⍴ = 0</w:t>
                          </w:r>
                        </w:p>
                        <w:p w:rsidR="00E352BB" w:rsidRDefault="00E352BB" w:rsidP="00F4309B">
                          <w:pPr>
                            <w:rPr>
                              <w:rFonts w:eastAsia="Times New Roman" w:cs="Arial"/>
                            </w:rPr>
                          </w:pPr>
                          <w:r>
                            <w:rPr>
                              <w:rFonts w:eastAsia="Times New Roman" w:cs="Arial"/>
                            </w:rPr>
                            <w:t>Alternative Hypothesis: The residuals follows an AR1 process (auto-correlated).</w:t>
                          </w:r>
                        </w:p>
                        <w:p w:rsidR="00E64B5D" w:rsidRDefault="00E64B5D" w:rsidP="00E64B5D">
                          <w:pPr>
                            <w:rPr>
                              <w:rFonts w:eastAsia="Times New Roman" w:cs="Arial"/>
                            </w:rPr>
                          </w:pPr>
                          <w:r>
                            <w:t>H</w:t>
                          </w:r>
                          <w:r>
                            <w:rPr>
                              <w:vertAlign w:val="subscript"/>
                            </w:rPr>
                            <w:t>a</w:t>
                          </w:r>
                          <w:r w:rsidRPr="00BB34D3">
                            <w:t>:</w:t>
                          </w:r>
                          <w:r>
                            <w:t xml:space="preserve"> ⍴</w:t>
                          </w:r>
                          <w:r w:rsidR="002A0C31">
                            <w:t xml:space="preserve"> &gt;</w:t>
                          </w:r>
                          <w:r>
                            <w:t xml:space="preserve"> 0</w:t>
                          </w:r>
                          <w:r w:rsidR="002A0C31">
                            <w:t xml:space="preserve"> (because d &lt;</w:t>
                          </w:r>
                          <w:r w:rsidR="004E7024">
                            <w:t xml:space="preserve"> 2)</w:t>
                          </w:r>
                        </w:p>
                        <w:p w:rsidR="00F14FB6" w:rsidRPr="00F4309B" w:rsidRDefault="00F14FB6" w:rsidP="00F4309B">
                          <w:pPr>
                            <w:rPr>
                              <w:rFonts w:eastAsia="Times New Roman" w:cs="Arial"/>
                            </w:rPr>
                          </w:pPr>
                          <w:r>
                            <w:rPr>
                              <w:rFonts w:eastAsia="Times New Roman" w:cs="Arial"/>
                            </w:rPr>
                            <w:t>Conclusion:</w:t>
                          </w:r>
                          <w:r w:rsidR="00351EC7">
                            <w:rPr>
                              <w:rFonts w:eastAsia="Times New Roman" w:cs="Arial"/>
                            </w:rPr>
                            <w:t xml:space="preserve"> </w:t>
                          </w:r>
                          <w:r w:rsidR="00E864AD">
                            <w:rPr>
                              <w:rFonts w:eastAsia="Times New Roman" w:cs="Arial"/>
                            </w:rPr>
                            <w:t>we</w:t>
                          </w:r>
                          <w:r w:rsidR="002A0C31">
                            <w:rPr>
                              <w:rFonts w:eastAsia="Times New Roman" w:cs="Arial"/>
                            </w:rPr>
                            <w:t xml:space="preserve"> reject null hypothesis </w:t>
                          </w:r>
                          <w:r w:rsidR="00E864AD">
                            <w:rPr>
                              <w:rFonts w:eastAsia="Times New Roman" w:cs="Arial"/>
                            </w:rPr>
                            <w:t>(P = 0.0131</w:t>
                          </w:r>
                          <w:r w:rsidR="002A0C31">
                            <w:rPr>
                              <w:rFonts w:eastAsia="Times New Roman" w:cs="Arial"/>
                            </w:rPr>
                            <w:t>)</w:t>
                          </w:r>
                          <w:r w:rsidR="00B02700">
                            <w:rPr>
                              <w:rFonts w:eastAsia="Times New Roman" w:cs="Arial"/>
                            </w:rPr>
                            <w:t xml:space="preserve"> at 5% significance level.</w:t>
                          </w:r>
                          <w:r w:rsidR="001759BA">
                            <w:rPr>
                              <w:rFonts w:eastAsia="Times New Roman" w:cs="Arial"/>
                            </w:rPr>
                            <w:t>. There might be</w:t>
                          </w:r>
                          <w:r w:rsidR="004E425D">
                            <w:rPr>
                              <w:rFonts w:eastAsia="Times New Roman" w:cs="Arial"/>
                            </w:rPr>
                            <w:t xml:space="preserve"> autocorrelation.</w:t>
                          </w:r>
                        </w:p>
                      </w:txbxContent>
                    </v:textbox>
                  </v:shape>
                </v:group>
                <v:shape id="_x0000_s1035" type="#_x0000_t202" style="position:absolute;left:2762;top:55911;width:32293;height:14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">
                  <v:textbox style="mso-fit-shape-to-text:t">
                    <w:txbxContent>
                      <w:p w:rsidR="0035006E" w:rsidRDefault="0035006E">
                        <w:r>
                          <w:t xml:space="preserve">d = 1.310. </w:t>
                        </w:r>
                        <w:r w:rsidR="00190E56">
                          <w:t>Number of observations (n) = 34 and # of variables (k) (no intercept) = 2. At 5%</w:t>
                        </w:r>
                        <w:r w:rsidR="00E864AD">
                          <w:t xml:space="preserve"> Significance point dL = </w:t>
                        </w:r>
                        <w:r w:rsidR="00235BC6">
                          <w:t xml:space="preserve">1.333 </w:t>
                        </w:r>
                        <w:r w:rsidR="00190E56">
                          <w:t xml:space="preserve">and dU = </w:t>
                        </w:r>
                        <w:r w:rsidR="00235BC6">
                          <w:t>1.580</w:t>
                        </w:r>
                      </w:p>
                      <w:p w:rsidR="00235BC6" w:rsidRDefault="00235BC6">
                        <w:r>
                          <w:t>Since d &lt; dL, we reject null hypothesis</w:t>
                        </w:r>
                        <w:r w:rsidR="00B02700">
                          <w:t xml:space="preserve"> at 5% significance level</w:t>
                        </w:r>
                        <w:r>
                          <w:t>. There might be evidence of autocorrelation.</w:t>
                        </w:r>
                      </w:p>
                    </w:txbxContent>
                  </v:textbox>
                </v:shape>
                <w10:wrap type="square" anchorx="margin"/>
              </v:group>
            </w:pict>
          </mc:Fallback>
        </mc:AlternateContent>
      </w:r>
      <w:r w:rsidR="007C6531" w:rsidRPr="00F4309B">
        <w:t>(b).</w:t>
      </w:r>
    </w:p>
    <w:p w:rsidR="00353CFD" w:rsidRDefault="00353CFD" w:rsidP="007C6531"/>
    <w:p w:rsidR="00353CFD" w:rsidRDefault="00353CFD" w:rsidP="007C6531"/>
    <w:p w:rsidR="00353CFD" w:rsidRDefault="00353CFD" w:rsidP="007C6531"/>
    <w:p w:rsidR="00353CFD" w:rsidRDefault="00353CFD" w:rsidP="007C6531">
      <w:r>
        <w:lastRenderedPageBreak/>
        <w:t>(c).</w:t>
      </w:r>
    </w:p>
    <w:tbl>
      <w:tblPr>
        <w:tblStyle w:val="TableGrid"/>
        <w:tblW w:w="0" w:type="auto"/>
        <w:tblLook w:val="04A0" w:firstRow="1" w:lastRow="0" w:firstColumn="1" w:lastColumn="0" w:noHBand="0" w:noVBand="1"/>
      </w:tblPr>
      <w:tblGrid>
        <w:gridCol w:w="9350"/>
      </w:tblGrid>
      <w:tr w:rsidR="00D547E3" w:rsidTr="00D547E3">
        <w:tc>
          <w:tcPr>
            <w:tcW w:w="9350" w:type="dxa"/>
          </w:tcPr>
          <w:p w:rsidR="00E76F19" w:rsidRDefault="00E76F19" w:rsidP="00E76F19">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auto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m;</w:t>
            </w:r>
          </w:p>
          <w:p w:rsidR="00E76F19" w:rsidRDefault="00E76F19" w:rsidP="00E76F19">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lna = lnw lnb / </w:t>
            </w:r>
            <w:r>
              <w:rPr>
                <w:rFonts w:ascii="Courier New" w:hAnsi="Courier New" w:cs="Courier New"/>
                <w:color w:val="0000FF"/>
                <w:sz w:val="20"/>
                <w:szCs w:val="20"/>
                <w:shd w:val="clear" w:color="auto" w:fill="FFFFFF"/>
              </w:rPr>
              <w:t>nlag</w:t>
            </w:r>
            <w:r>
              <w:rPr>
                <w:rFonts w:ascii="Courier New" w:hAnsi="Courier New" w:cs="Courier New"/>
                <w:color w:val="000000"/>
                <w:sz w:val="20"/>
                <w:szCs w:val="20"/>
                <w:shd w:val="clear" w:color="auto" w:fill="FFFFFF"/>
              </w:rPr>
              <w:t xml:space="preserve"> =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008000"/>
                <w:sz w:val="20"/>
                <w:szCs w:val="20"/>
                <w:shd w:val="clear" w:color="auto" w:fill="FFFFFF"/>
              </w:rPr>
              <w:t>/* Q (c) */</w:t>
            </w:r>
          </w:p>
          <w:p w:rsidR="00E76F19" w:rsidRDefault="00E76F19" w:rsidP="00E76F19">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est</w:t>
            </w:r>
            <w:r>
              <w:rPr>
                <w:rFonts w:ascii="Courier New" w:hAnsi="Courier New" w:cs="Courier New"/>
                <w:color w:val="000000"/>
                <w:sz w:val="20"/>
                <w:szCs w:val="20"/>
                <w:shd w:val="clear" w:color="auto" w:fill="FFFFFF"/>
              </w:rPr>
              <w:t xml:space="preserve"> lnw + lnb = </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 xml:space="preserve">; </w:t>
            </w:r>
            <w:r>
              <w:rPr>
                <w:rFonts w:ascii="Courier New" w:hAnsi="Courier New" w:cs="Courier New"/>
                <w:color w:val="008000"/>
                <w:sz w:val="20"/>
                <w:szCs w:val="20"/>
                <w:shd w:val="clear" w:color="auto" w:fill="FFFFFF"/>
              </w:rPr>
              <w:t>/* Q (d) */</w:t>
            </w:r>
          </w:p>
          <w:p w:rsidR="00E76F19" w:rsidRDefault="00E76F19" w:rsidP="00E76F19">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 xml:space="preserve"> = autoreg1 </w:t>
            </w:r>
            <w:r>
              <w:rPr>
                <w:rFonts w:ascii="Courier New" w:hAnsi="Courier New" w:cs="Courier New"/>
                <w:color w:val="0000FF"/>
                <w:sz w:val="20"/>
                <w:szCs w:val="20"/>
                <w:shd w:val="clear" w:color="auto" w:fill="FFFFFF"/>
              </w:rPr>
              <w:t>r</w:t>
            </w:r>
            <w:r>
              <w:rPr>
                <w:rFonts w:ascii="Courier New" w:hAnsi="Courier New" w:cs="Courier New"/>
                <w:color w:val="000000"/>
                <w:sz w:val="20"/>
                <w:szCs w:val="20"/>
                <w:shd w:val="clear" w:color="auto" w:fill="FFFFFF"/>
              </w:rPr>
              <w:t xml:space="preserve"> = auregehatt;</w:t>
            </w:r>
          </w:p>
          <w:p w:rsidR="00D547E3" w:rsidRPr="00D547E3" w:rsidRDefault="00E76F19" w:rsidP="00E76F19">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tc>
      </w:tr>
    </w:tbl>
    <w:p w:rsidR="00E975E3" w:rsidRDefault="009D268C" w:rsidP="00E8195A">
      <w:r>
        <w:rPr>
          <w:noProof/>
        </w:rPr>
        <mc:AlternateContent>
          <mc:Choice Requires="wpg">
            <w:drawing>
              <wp:anchor distT="0" distB="0" distL="114300" distR="114300" simplePos="0" relativeHeight="251673600" behindDoc="0" locked="0" layoutInCell="1" allowOverlap="1">
                <wp:simplePos x="0" y="0"/>
                <wp:positionH relativeFrom="column">
                  <wp:posOffset>-200025</wp:posOffset>
                </wp:positionH>
                <wp:positionV relativeFrom="paragraph">
                  <wp:posOffset>307340</wp:posOffset>
                </wp:positionV>
                <wp:extent cx="6143625" cy="6210300"/>
                <wp:effectExtent l="0" t="0" r="9525" b="19050"/>
                <wp:wrapSquare wrapText="bothSides"/>
                <wp:docPr id="32" name="Group 32"/>
                <wp:cNvGraphicFramePr/>
                <a:graphic xmlns:a="http://schemas.openxmlformats.org/drawingml/2006/main">
                  <a:graphicData uri="http://schemas.microsoft.com/office/word/2010/wordprocessingGroup">
                    <wpg:wgp>
                      <wpg:cNvGrpSpPr/>
                      <wpg:grpSpPr>
                        <a:xfrm>
                          <a:off x="0" y="0"/>
                          <a:ext cx="6143625" cy="6210300"/>
                          <a:chOff x="0" y="0"/>
                          <a:chExt cx="6143625" cy="6210300"/>
                        </a:xfrm>
                      </wpg:grpSpPr>
                      <wpg:grpSp>
                        <wpg:cNvPr id="24" name="Group 24"/>
                        <wpg:cNvGrpSpPr/>
                        <wpg:grpSpPr>
                          <a:xfrm>
                            <a:off x="133350" y="0"/>
                            <a:ext cx="3286125" cy="4528185"/>
                            <a:chOff x="0" y="0"/>
                            <a:chExt cx="3286125" cy="4528185"/>
                          </a:xfrm>
                        </wpg:grpSpPr>
                        <pic:pic xmlns:pic="http://schemas.openxmlformats.org/drawingml/2006/picture">
                          <pic:nvPicPr>
                            <pic:cNvPr id="20" name="Picture 20"/>
                            <pic:cNvPicPr>
                              <a:picLocks noChangeAspect="1"/>
                            </pic:cNvPicPr>
                          </pic:nvPicPr>
                          <pic:blipFill rotWithShape="1">
                            <a:blip r:embed="rId14">
                              <a:extLst>
                                <a:ext uri="{28A0092B-C50C-407E-A947-70E740481C1C}">
                                  <a14:useLocalDpi xmlns:a14="http://schemas.microsoft.com/office/drawing/2010/main" val="0"/>
                                </a:ext>
                              </a:extLst>
                            </a:blip>
                            <a:srcRect l="3365" r="11057" b="3080"/>
                            <a:stretch/>
                          </pic:blipFill>
                          <pic:spPr bwMode="auto">
                            <a:xfrm>
                              <a:off x="0" y="0"/>
                              <a:ext cx="3286125" cy="4210050"/>
                            </a:xfrm>
                            <a:prstGeom prst="rect">
                              <a:avLst/>
                            </a:prstGeom>
                            <a:ln>
                              <a:noFill/>
                            </a:ln>
                            <a:extLst>
                              <a:ext uri="{53640926-AAD7-44D8-BBD7-CCE9431645EC}">
                                <a14:shadowObscured xmlns:a14="http://schemas.microsoft.com/office/drawing/2010/main"/>
                              </a:ext>
                            </a:extLst>
                          </pic:spPr>
                        </pic:pic>
                        <wps:wsp>
                          <wps:cNvPr id="22" name="Text Box 22"/>
                          <wps:cNvSpPr txBox="1"/>
                          <wps:spPr>
                            <a:xfrm>
                              <a:off x="0" y="4267200"/>
                              <a:ext cx="3200400" cy="260985"/>
                            </a:xfrm>
                            <a:prstGeom prst="rect">
                              <a:avLst/>
                            </a:prstGeom>
                            <a:solidFill>
                              <a:prstClr val="white"/>
                            </a:solidFill>
                            <a:ln>
                              <a:noFill/>
                            </a:ln>
                          </wps:spPr>
                          <wps:txbx>
                            <w:txbxContent>
                              <w:p w:rsidR="00934B7F" w:rsidRPr="00934B7F" w:rsidRDefault="00934B7F" w:rsidP="00934B7F">
                                <w:pPr>
                                  <w:pStyle w:val="Caption"/>
                                  <w:rPr>
                                    <w:i w:val="0"/>
                                    <w:noProof/>
                                    <w:color w:val="auto"/>
                                    <w:sz w:val="24"/>
                                    <w:szCs w:val="24"/>
                                  </w:rPr>
                                </w:pPr>
                                <w:r w:rsidRPr="00934B7F">
                                  <w:rPr>
                                    <w:i w:val="0"/>
                                    <w:color w:val="auto"/>
                                  </w:rPr>
                                  <w:t>Figure: OLS</w:t>
                                </w:r>
                                <w:r>
                                  <w:rPr>
                                    <w:i w:val="0"/>
                                    <w:color w:val="auto"/>
                                  </w:rPr>
                                  <w:t xml:space="preserve"> (Left) </w:t>
                                </w:r>
                                <w:r w:rsidR="006E3B48">
                                  <w:rPr>
                                    <w:i w:val="0"/>
                                    <w:color w:val="auto"/>
                                  </w:rPr>
                                  <w:t xml:space="preserve">&amp; </w:t>
                                </w:r>
                                <w:r>
                                  <w:rPr>
                                    <w:i w:val="0"/>
                                    <w:color w:val="auto"/>
                                  </w:rPr>
                                  <w:t>GLS (</w:t>
                                </w:r>
                                <w:r w:rsidR="00D43242">
                                  <w:rPr>
                                    <w:i w:val="0"/>
                                    <w:color w:val="auto"/>
                                  </w:rPr>
                                  <w:t>R</w:t>
                                </w:r>
                                <w:r>
                                  <w:rPr>
                                    <w:i w:val="0"/>
                                    <w:color w:val="auto"/>
                                  </w:rPr>
                                  <w:t>igh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25" name="Text Box 2"/>
                        <wps:cNvSpPr txBox="1">
                          <a:spLocks noChangeArrowheads="1"/>
                        </wps:cNvSpPr>
                        <wps:spPr bwMode="auto">
                          <a:xfrm>
                            <a:off x="0" y="4657725"/>
                            <a:ext cx="5972175" cy="1552575"/>
                          </a:xfrm>
                          <a:prstGeom prst="rect">
                            <a:avLst/>
                          </a:prstGeom>
                          <a:solidFill>
                            <a:srgbClr val="FFFFFF"/>
                          </a:solidFill>
                          <a:ln w="9525">
                            <a:solidFill>
                              <a:srgbClr val="000000"/>
                            </a:solidFill>
                            <a:miter lim="800000"/>
                            <a:headEnd/>
                            <a:tailEnd/>
                          </a:ln>
                        </wps:spPr>
                        <wps:txbx>
                          <w:txbxContent>
                            <w:p w:rsidR="009D31B1" w:rsidRDefault="009D31B1" w:rsidP="00E4303E">
                              <w:pPr>
                                <w:pStyle w:val="ListParagraph"/>
                                <w:numPr>
                                  <w:ilvl w:val="0"/>
                                  <w:numId w:val="1"/>
                                </w:numPr>
                                <w:jc w:val="both"/>
                              </w:pPr>
                              <w:r>
                                <w:t>The SSE, MSE SBC, MAE, MAPE, DFE, Root MSE, AIC, AICC, HQC</w:t>
                              </w:r>
                              <w:r w:rsidR="005D7C11">
                                <w:t xml:space="preserve"> are larger in OLS</w:t>
                              </w:r>
                              <w:r>
                                <w:t xml:space="preserve"> compared to </w:t>
                              </w:r>
                              <w:r w:rsidR="005D7C11">
                                <w:t>GLS</w:t>
                              </w:r>
                              <w:r w:rsidR="00E83517">
                                <w:t xml:space="preserve"> and</w:t>
                              </w:r>
                              <w:r>
                                <w:t xml:space="preserve"> </w:t>
                              </w:r>
                              <w:r w:rsidR="005D7C11">
                                <w:t>higher Total R</w:t>
                              </w:r>
                              <w:r>
                                <w:t>-squared value</w:t>
                              </w:r>
                              <w:r w:rsidR="005D7C11">
                                <w:t xml:space="preserve"> in GLS</w:t>
                              </w:r>
                              <w:r>
                                <w:t xml:space="preserve">. </w:t>
                              </w:r>
                            </w:p>
                            <w:p w:rsidR="00E4303E" w:rsidRDefault="00E4303E" w:rsidP="00E4303E">
                              <w:pPr>
                                <w:pStyle w:val="ListParagraph"/>
                                <w:jc w:val="both"/>
                              </w:pPr>
                            </w:p>
                            <w:p w:rsidR="009D31B1" w:rsidRDefault="009D31B1" w:rsidP="00747EA2">
                              <w:pPr>
                                <w:pStyle w:val="ListParagraph"/>
                                <w:numPr>
                                  <w:ilvl w:val="0"/>
                                  <w:numId w:val="1"/>
                                </w:numPr>
                                <w:jc w:val="both"/>
                              </w:pPr>
                              <w:r>
                                <w:t xml:space="preserve">Looking at parameters estimates table, </w:t>
                              </w:r>
                              <w:r w:rsidR="005D7C11">
                                <w:t xml:space="preserve">parameter </w:t>
                              </w:r>
                              <w:r>
                                <w:t xml:space="preserve">estimates </w:t>
                              </w:r>
                              <w:r w:rsidR="005D7C11">
                                <w:t>are</w:t>
                              </w:r>
                              <w:r>
                                <w:t xml:space="preserve"> </w:t>
                              </w:r>
                              <w:r w:rsidR="005D7C11">
                                <w:t xml:space="preserve">smaller, standard errors are larger from and t-values are smaller in OLS compared to GLS except for lnb. </w:t>
                              </w:r>
                              <w:r w:rsidR="006F4313">
                                <w:t>Both models have parameters wi</w:t>
                              </w:r>
                              <w:r w:rsidR="008A6E0B">
                                <w:t>th similar significance trend at</w:t>
                              </w:r>
                              <w:r w:rsidR="006F4313">
                                <w:t xml:space="preserve"> 95% CI (all significant)</w:t>
                              </w:r>
                              <w:r w:rsidR="00C70ACB">
                                <w:t xml:space="preserve"> but OLS has some non-significant variables at 99% CI.</w:t>
                              </w:r>
                            </w:p>
                          </w:txbxContent>
                        </wps:txbx>
                        <wps:bodyPr rot="0" vert="horz" wrap="square" lIns="91440" tIns="45720" rIns="91440" bIns="45720" anchor="t" anchorCtr="0">
                          <a:noAutofit/>
                        </wps:bodyPr>
                      </wps:wsp>
                      <pic:pic xmlns:pic="http://schemas.openxmlformats.org/drawingml/2006/picture">
                        <pic:nvPicPr>
                          <pic:cNvPr id="31" name="Picture 31"/>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3476625" y="133350"/>
                            <a:ext cx="2667000" cy="3305175"/>
                          </a:xfrm>
                          <a:prstGeom prst="rect">
                            <a:avLst/>
                          </a:prstGeom>
                        </pic:spPr>
                      </pic:pic>
                    </wpg:wgp>
                  </a:graphicData>
                </a:graphic>
              </wp:anchor>
            </w:drawing>
          </mc:Choice>
          <mc:Fallback>
            <w:pict>
              <v:group id="Group 32" o:spid="_x0000_s1036" style="position:absolute;margin-left:-15.75pt;margin-top:24.2pt;width:483.75pt;height:489pt;z-index:251673600" coordsize="61436,621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">
                <v:group id="Group 24" o:spid="_x0000_s1037" style="position:absolute;left:1333;width:32861;height:45281" coordsize="32861,45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Picture 20" o:spid="_x0000_s1038" type="#_x0000_t75" style="position:absolute;width:32861;height:42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">
                    <v:imagedata r:id="rId16" o:title="" cropbottom="2019f" cropleft="2205f" cropright="7246f"/>
                    <v:path arrowok="t"/>
                  </v:shape>
                  <v:shape id="Text Box 22" o:spid="_x0000_s1039" type="#_x0000_t202" style="position:absolute;top:42672;width:32004;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" stroked="f">
                    <v:textbox style="mso-fit-shape-to-text:t" inset="0,0,0,0">
                      <w:txbxContent>
                        <w:p w:rsidR="00934B7F" w:rsidRPr="00934B7F" w:rsidRDefault="00934B7F" w:rsidP="00934B7F">
                          <w:pPr>
                            <w:pStyle w:val="Caption"/>
                            <w:rPr>
                              <w:i w:val="0"/>
                              <w:noProof/>
                              <w:color w:val="auto"/>
                              <w:sz w:val="24"/>
                              <w:szCs w:val="24"/>
                            </w:rPr>
                          </w:pPr>
                          <w:r w:rsidRPr="00934B7F">
                            <w:rPr>
                              <w:i w:val="0"/>
                              <w:color w:val="auto"/>
                            </w:rPr>
                            <w:t>Figure: OLS</w:t>
                          </w:r>
                          <w:r>
                            <w:rPr>
                              <w:i w:val="0"/>
                              <w:color w:val="auto"/>
                            </w:rPr>
                            <w:t xml:space="preserve"> (Left) </w:t>
                          </w:r>
                          <w:r w:rsidR="006E3B48">
                            <w:rPr>
                              <w:i w:val="0"/>
                              <w:color w:val="auto"/>
                            </w:rPr>
                            <w:t xml:space="preserve">&amp; </w:t>
                          </w:r>
                          <w:r>
                            <w:rPr>
                              <w:i w:val="0"/>
                              <w:color w:val="auto"/>
                            </w:rPr>
                            <w:t>GLS (</w:t>
                          </w:r>
                          <w:r w:rsidR="00D43242">
                            <w:rPr>
                              <w:i w:val="0"/>
                              <w:color w:val="auto"/>
                            </w:rPr>
                            <w:t>R</w:t>
                          </w:r>
                          <w:r>
                            <w:rPr>
                              <w:i w:val="0"/>
                              <w:color w:val="auto"/>
                            </w:rPr>
                            <w:t>ight)</w:t>
                          </w:r>
                        </w:p>
                      </w:txbxContent>
                    </v:textbox>
                  </v:shape>
                </v:group>
                <v:shape id="_x0000_s1040" type="#_x0000_t202" style="position:absolute;top:46577;width:59721;height:155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">
                  <v:textbox>
                    <w:txbxContent>
                      <w:p w:rsidR="009D31B1" w:rsidRDefault="009D31B1" w:rsidP="00E4303E">
                        <w:pPr>
                          <w:pStyle w:val="ListParagraph"/>
                          <w:numPr>
                            <w:ilvl w:val="0"/>
                            <w:numId w:val="1"/>
                          </w:numPr>
                          <w:jc w:val="both"/>
                        </w:pPr>
                        <w:r>
                          <w:t>The SSE, MSE SBC, MAE, MAPE, DFE, Root MSE, AIC, AICC, HQC</w:t>
                        </w:r>
                        <w:r w:rsidR="005D7C11">
                          <w:t xml:space="preserve"> are larger in OLS</w:t>
                        </w:r>
                        <w:r>
                          <w:t xml:space="preserve"> compared to </w:t>
                        </w:r>
                        <w:r w:rsidR="005D7C11">
                          <w:t>GLS</w:t>
                        </w:r>
                        <w:r w:rsidR="00E83517">
                          <w:t xml:space="preserve"> and</w:t>
                        </w:r>
                        <w:r>
                          <w:t xml:space="preserve"> </w:t>
                        </w:r>
                        <w:r w:rsidR="005D7C11">
                          <w:t>higher Total R</w:t>
                        </w:r>
                        <w:r>
                          <w:t>-squared value</w:t>
                        </w:r>
                        <w:r w:rsidR="005D7C11">
                          <w:t xml:space="preserve"> in GLS</w:t>
                        </w:r>
                        <w:r>
                          <w:t xml:space="preserve">. </w:t>
                        </w:r>
                      </w:p>
                      <w:p w:rsidR="00E4303E" w:rsidRDefault="00E4303E" w:rsidP="00E4303E">
                        <w:pPr>
                          <w:pStyle w:val="ListParagraph"/>
                          <w:jc w:val="both"/>
                        </w:pPr>
                      </w:p>
                      <w:p w:rsidR="009D31B1" w:rsidRDefault="009D31B1" w:rsidP="00747EA2">
                        <w:pPr>
                          <w:pStyle w:val="ListParagraph"/>
                          <w:numPr>
                            <w:ilvl w:val="0"/>
                            <w:numId w:val="1"/>
                          </w:numPr>
                          <w:jc w:val="both"/>
                        </w:pPr>
                        <w:r>
                          <w:t xml:space="preserve">Looking at parameters estimates table, </w:t>
                        </w:r>
                        <w:r w:rsidR="005D7C11">
                          <w:t xml:space="preserve">parameter </w:t>
                        </w:r>
                        <w:r>
                          <w:t xml:space="preserve">estimates </w:t>
                        </w:r>
                        <w:r w:rsidR="005D7C11">
                          <w:t>are</w:t>
                        </w:r>
                        <w:r>
                          <w:t xml:space="preserve"> </w:t>
                        </w:r>
                        <w:r w:rsidR="005D7C11">
                          <w:t xml:space="preserve">smaller, standard errors are larger from and t-values are smaller in OLS compared to GLS except for lnb. </w:t>
                        </w:r>
                        <w:r w:rsidR="006F4313">
                          <w:t>Both models have parameters wi</w:t>
                        </w:r>
                        <w:r w:rsidR="008A6E0B">
                          <w:t>th similar significance trend at</w:t>
                        </w:r>
                        <w:r w:rsidR="006F4313">
                          <w:t xml:space="preserve"> 95% CI (all significant)</w:t>
                        </w:r>
                        <w:r w:rsidR="00C70ACB">
                          <w:t xml:space="preserve"> but OLS has some non-significant variables at 99% CI.</w:t>
                        </w:r>
                      </w:p>
                    </w:txbxContent>
                  </v:textbox>
                </v:shape>
                <v:shape id="Picture 31" o:spid="_x0000_s1041" type="#_x0000_t75" style="position:absolute;left:34766;top:1333;width:26670;height:33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">
                  <v:imagedata r:id="rId17" o:title=""/>
                  <v:path arrowok="t"/>
                </v:shape>
                <w10:wrap type="square"/>
              </v:group>
            </w:pict>
          </mc:Fallback>
        </mc:AlternateContent>
      </w:r>
    </w:p>
    <w:p w:rsidR="006F43FB" w:rsidRDefault="006F43FB" w:rsidP="00E8195A"/>
    <w:p w:rsidR="0062770B" w:rsidRDefault="0062770B" w:rsidP="00E8195A"/>
    <w:p w:rsidR="009E4F9D" w:rsidRDefault="00DE1553" w:rsidP="00E8195A">
      <w:r>
        <w:lastRenderedPageBreak/>
        <w:t>(d).</w:t>
      </w:r>
    </w:p>
    <w:p w:rsidR="00962217" w:rsidRDefault="00962217" w:rsidP="00E8195A">
      <w:r>
        <w:t>Estimated result from (b):</w:t>
      </w:r>
    </w:p>
    <w:p w:rsidR="00BF484F" w:rsidRDefault="009221A9" w:rsidP="00E8195A">
      <w:r>
        <w:rPr>
          <w:noProof/>
        </w:rPr>
        <mc:AlternateContent>
          <mc:Choice Requires="wpg">
            <w:drawing>
              <wp:anchor distT="0" distB="0" distL="114300" distR="114300" simplePos="0" relativeHeight="251671552" behindDoc="0" locked="0" layoutInCell="1" allowOverlap="1">
                <wp:simplePos x="0" y="0"/>
                <wp:positionH relativeFrom="column">
                  <wp:posOffset>-9525</wp:posOffset>
                </wp:positionH>
                <wp:positionV relativeFrom="paragraph">
                  <wp:posOffset>268605</wp:posOffset>
                </wp:positionV>
                <wp:extent cx="5810250" cy="3486150"/>
                <wp:effectExtent l="0" t="0" r="19050" b="0"/>
                <wp:wrapNone/>
                <wp:docPr id="30" name="Group 30"/>
                <wp:cNvGraphicFramePr/>
                <a:graphic xmlns:a="http://schemas.openxmlformats.org/drawingml/2006/main">
                  <a:graphicData uri="http://schemas.microsoft.com/office/word/2010/wordprocessingGroup">
                    <wpg:wgp>
                      <wpg:cNvGrpSpPr/>
                      <wpg:grpSpPr>
                        <a:xfrm>
                          <a:off x="0" y="0"/>
                          <a:ext cx="5810250" cy="3486150"/>
                          <a:chOff x="-9525" y="0"/>
                          <a:chExt cx="5810250" cy="3486150"/>
                        </a:xfrm>
                      </wpg:grpSpPr>
                      <wpg:grpSp>
                        <wpg:cNvPr id="11" name="Group 11"/>
                        <wpg:cNvGrpSpPr/>
                        <wpg:grpSpPr>
                          <a:xfrm>
                            <a:off x="276225" y="0"/>
                            <a:ext cx="5524500" cy="1762125"/>
                            <a:chOff x="0" y="0"/>
                            <a:chExt cx="5524500" cy="1762125"/>
                          </a:xfrm>
                        </wpg:grpSpPr>
                        <wps:wsp>
                          <wps:cNvPr id="10" name="Text Box 2"/>
                          <wps:cNvSpPr txBox="1">
                            <a:spLocks noChangeArrowheads="1"/>
                          </wps:cNvSpPr>
                          <wps:spPr bwMode="auto">
                            <a:xfrm>
                              <a:off x="3065781" y="494002"/>
                              <a:ext cx="2458719" cy="1075689"/>
                            </a:xfrm>
                            <a:prstGeom prst="rect">
                              <a:avLst/>
                            </a:prstGeom>
                            <a:solidFill>
                              <a:srgbClr val="FFFFFF"/>
                            </a:solidFill>
                            <a:ln w="9525">
                              <a:solidFill>
                                <a:srgbClr val="000000"/>
                              </a:solidFill>
                              <a:miter lim="800000"/>
                              <a:headEnd/>
                              <a:tailEnd/>
                            </a:ln>
                          </wps:spPr>
                          <wps:txbx>
                            <w:txbxContent>
                              <w:p w:rsidR="00BF484F" w:rsidRDefault="00BF484F" w:rsidP="00632FDC">
                                <w:r>
                                  <w:t>Null hypothesis: H</w:t>
                                </w:r>
                                <w:r w:rsidRPr="00BB34D3">
                                  <w:rPr>
                                    <w:vertAlign w:val="subscript"/>
                                  </w:rPr>
                                  <w:t>o</w:t>
                                </w:r>
                                <w:r w:rsidRPr="00BB34D3">
                                  <w:t>:</w:t>
                                </w:r>
                                <w:r>
                                  <w:t xml:space="preserve"> β</w:t>
                                </w:r>
                                <w:r w:rsidRPr="00F67A22">
                                  <w:rPr>
                                    <w:vertAlign w:val="subscript"/>
                                  </w:rPr>
                                  <w:t>2</w:t>
                                </w:r>
                                <w:r w:rsidRPr="00BB34D3">
                                  <w:t xml:space="preserve"> = </w:t>
                                </w:r>
                                <w:r>
                                  <w:t>β</w:t>
                                </w:r>
                                <w:r>
                                  <w:rPr>
                                    <w:vertAlign w:val="subscript"/>
                                  </w:rPr>
                                  <w:t>3</w:t>
                                </w:r>
                                <w:r>
                                  <w:t>. Alternative Hypothesis H</w:t>
                                </w:r>
                                <w:r>
                                  <w:rPr>
                                    <w:vertAlign w:val="subscript"/>
                                  </w:rPr>
                                  <w:t>a</w:t>
                                </w:r>
                                <w:r w:rsidRPr="00BB34D3">
                                  <w:t>:</w:t>
                                </w:r>
                                <w:r>
                                  <w:t xml:space="preserve"> β</w:t>
                                </w:r>
                                <w:r w:rsidRPr="00F67A22">
                                  <w:rPr>
                                    <w:vertAlign w:val="subscript"/>
                                  </w:rPr>
                                  <w:t>2</w:t>
                                </w:r>
                                <w:r>
                                  <w:t xml:space="preserve"> ≠</w:t>
                                </w:r>
                                <w:r w:rsidRPr="00BB34D3">
                                  <w:t xml:space="preserve"> </w:t>
                                </w:r>
                                <w:r>
                                  <w:t>β</w:t>
                                </w:r>
                                <w:r>
                                  <w:rPr>
                                    <w:vertAlign w:val="subscript"/>
                                  </w:rPr>
                                  <w:t>3</w:t>
                                </w:r>
                                <w:r>
                                  <w:t>.</w:t>
                                </w:r>
                              </w:p>
                              <w:p w:rsidR="00B97B40" w:rsidRDefault="00BF484F" w:rsidP="00632FDC">
                                <w:r>
                                  <w:t>Conclusion: We</w:t>
                                </w:r>
                                <w:r w:rsidR="00C80F4E">
                                  <w:t xml:space="preserve"> fail to reject null hypothesis at 95% CI.</w:t>
                                </w:r>
                                <w:r w:rsidR="00B97B40">
                                  <w:t xml:space="preserve"> (P = 0.6999)</w:t>
                                </w:r>
                              </w:p>
                            </w:txbxContent>
                          </wps:txbx>
                          <wps:bodyPr rot="0" vert="horz" wrap="square" lIns="91440" tIns="45720" rIns="91440" bIns="45720" anchor="t" anchorCtr="0">
                            <a:spAutoFit/>
                          </wps:bodyPr>
                        </wps:wsp>
                        <pic:pic xmlns:pic="http://schemas.openxmlformats.org/drawingml/2006/picture">
                          <pic:nvPicPr>
                            <pic:cNvPr id="3" name="Picture 3"/>
                            <pic:cNvPicPr>
                              <a:picLocks noChangeAspect="1"/>
                            </pic:cNvPicPr>
                          </pic:nvPicPr>
                          <pic:blipFill rotWithShape="1">
                            <a:blip r:embed="rId18">
                              <a:extLst>
                                <a:ext uri="{28A0092B-C50C-407E-A947-70E740481C1C}">
                                  <a14:useLocalDpi xmlns:a14="http://schemas.microsoft.com/office/drawing/2010/main" val="0"/>
                                </a:ext>
                              </a:extLst>
                            </a:blip>
                            <a:srcRect t="17040"/>
                            <a:stretch/>
                          </pic:blipFill>
                          <pic:spPr bwMode="auto">
                            <a:xfrm>
                              <a:off x="0" y="0"/>
                              <a:ext cx="2886075" cy="1762125"/>
                            </a:xfrm>
                            <a:prstGeom prst="rect">
                              <a:avLst/>
                            </a:prstGeom>
                            <a:ln>
                              <a:noFill/>
                            </a:ln>
                            <a:extLst>
                              <a:ext uri="{53640926-AAD7-44D8-BBD7-CCE9431645EC}">
                                <a14:shadowObscured xmlns:a14="http://schemas.microsoft.com/office/drawing/2010/main"/>
                              </a:ext>
                            </a:extLst>
                          </pic:spPr>
                        </pic:pic>
                      </wpg:grpSp>
                      <wpg:grpSp>
                        <wpg:cNvPr id="29" name="Group 29"/>
                        <wpg:cNvGrpSpPr/>
                        <wpg:grpSpPr>
                          <a:xfrm>
                            <a:off x="-9525" y="2124075"/>
                            <a:ext cx="5734684" cy="1362075"/>
                            <a:chOff x="-9525" y="-238125"/>
                            <a:chExt cx="5734684" cy="1362075"/>
                          </a:xfrm>
                        </wpg:grpSpPr>
                        <wps:wsp>
                          <wps:cNvPr id="28" name="Text Box 2"/>
                          <wps:cNvSpPr txBox="1">
                            <a:spLocks noChangeArrowheads="1"/>
                          </wps:cNvSpPr>
                          <wps:spPr bwMode="auto">
                            <a:xfrm>
                              <a:off x="3048000" y="-85768"/>
                              <a:ext cx="2677159" cy="1075689"/>
                            </a:xfrm>
                            <a:prstGeom prst="rect">
                              <a:avLst/>
                            </a:prstGeom>
                            <a:solidFill>
                              <a:srgbClr val="FFFFFF"/>
                            </a:solidFill>
                            <a:ln w="9525">
                              <a:solidFill>
                                <a:srgbClr val="000000"/>
                              </a:solidFill>
                              <a:miter lim="800000"/>
                              <a:headEnd/>
                              <a:tailEnd/>
                            </a:ln>
                          </wps:spPr>
                          <wps:txbx>
                            <w:txbxContent>
                              <w:p w:rsidR="00D22DAF" w:rsidRDefault="00D22DAF" w:rsidP="00632FDC">
                                <w:r>
                                  <w:t>Null hypothesis: H</w:t>
                                </w:r>
                                <w:r w:rsidRPr="00BB34D3">
                                  <w:rPr>
                                    <w:vertAlign w:val="subscript"/>
                                  </w:rPr>
                                  <w:t>o</w:t>
                                </w:r>
                                <w:r w:rsidRPr="00BB34D3">
                                  <w:t>:</w:t>
                                </w:r>
                                <w:r>
                                  <w:t xml:space="preserve"> β</w:t>
                                </w:r>
                                <w:r w:rsidRPr="00F67A22">
                                  <w:rPr>
                                    <w:vertAlign w:val="subscript"/>
                                  </w:rPr>
                                  <w:t>2</w:t>
                                </w:r>
                                <w:r w:rsidRPr="00BB34D3">
                                  <w:t xml:space="preserve"> = </w:t>
                                </w:r>
                                <w:r>
                                  <w:t>β</w:t>
                                </w:r>
                                <w:r>
                                  <w:rPr>
                                    <w:vertAlign w:val="subscript"/>
                                  </w:rPr>
                                  <w:t>3</w:t>
                                </w:r>
                                <w:r>
                                  <w:t>. Alternative Hypothesis H</w:t>
                                </w:r>
                                <w:r>
                                  <w:rPr>
                                    <w:vertAlign w:val="subscript"/>
                                  </w:rPr>
                                  <w:t>a</w:t>
                                </w:r>
                                <w:r w:rsidRPr="00BB34D3">
                                  <w:t>:</w:t>
                                </w:r>
                                <w:r>
                                  <w:t xml:space="preserve"> β</w:t>
                                </w:r>
                                <w:r w:rsidRPr="00F67A22">
                                  <w:rPr>
                                    <w:vertAlign w:val="subscript"/>
                                  </w:rPr>
                                  <w:t>2</w:t>
                                </w:r>
                                <w:r>
                                  <w:t xml:space="preserve"> ≠</w:t>
                                </w:r>
                                <w:r w:rsidRPr="00BB34D3">
                                  <w:t xml:space="preserve"> </w:t>
                                </w:r>
                                <w:r>
                                  <w:t>β</w:t>
                                </w:r>
                                <w:r>
                                  <w:rPr>
                                    <w:vertAlign w:val="subscript"/>
                                  </w:rPr>
                                  <w:t>3</w:t>
                                </w:r>
                                <w:r>
                                  <w:t>.</w:t>
                                </w:r>
                              </w:p>
                              <w:p w:rsidR="00D22DAF" w:rsidRDefault="00D22DAF" w:rsidP="00632FDC">
                                <w:r>
                                  <w:t>Conclusion: We</w:t>
                                </w:r>
                                <w:r w:rsidR="00C80F4E">
                                  <w:t xml:space="preserve"> fail to reject null hypothesis at 95% CI.</w:t>
                                </w:r>
                                <w:r w:rsidR="00B97B40">
                                  <w:t xml:space="preserve"> (P = 0.7881)</w:t>
                                </w:r>
                              </w:p>
                            </w:txbxContent>
                          </wps:txbx>
                          <wps:bodyPr rot="0" vert="horz" wrap="square" lIns="91440" tIns="45720" rIns="91440" bIns="45720" anchor="t" anchorCtr="0">
                            <a:spAutoFit/>
                          </wps:bodyPr>
                        </wps:wsp>
                        <pic:pic xmlns:pic="http://schemas.openxmlformats.org/drawingml/2006/picture">
                          <pic:nvPicPr>
                            <pic:cNvPr id="27" name="Picture 27"/>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9525" y="-238125"/>
                              <a:ext cx="2962275" cy="1362075"/>
                            </a:xfrm>
                            <a:prstGeom prst="rect">
                              <a:avLst/>
                            </a:prstGeom>
                          </pic:spPr>
                        </pic:pic>
                      </wpg:grpSp>
                    </wpg:wgp>
                  </a:graphicData>
                </a:graphic>
                <wp14:sizeRelH relativeFrom="margin">
                  <wp14:pctWidth>0</wp14:pctWidth>
                </wp14:sizeRelH>
                <wp14:sizeRelV relativeFrom="margin">
                  <wp14:pctHeight>0</wp14:pctHeight>
                </wp14:sizeRelV>
              </wp:anchor>
            </w:drawing>
          </mc:Choice>
          <mc:Fallback>
            <w:pict>
              <v:group id="Group 30" o:spid="_x0000_s1042" style="position:absolute;margin-left:-.75pt;margin-top:21.15pt;width:457.5pt;height:274.5pt;z-index:251671552;mso-width-relative:margin;mso-height-relative:margin" coordorigin="-95" coordsize="58102,348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">
                <v:group id="Group 11" o:spid="_x0000_s1043" style="position:absolute;left:2762;width:55245;height:17621" coordsize="55245,17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_x0000_s1044" type="#_x0000_t202" style="position:absolute;left:30657;top:4940;width:24588;height:10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">
                    <v:textbox style="mso-fit-shape-to-text:t">
                      <w:txbxContent>
                        <w:p w:rsidR="00BF484F" w:rsidRDefault="00BF484F" w:rsidP="00632FDC">
                          <w:r>
                            <w:t>Null hypothesis: H</w:t>
                          </w:r>
                          <w:r w:rsidRPr="00BB34D3">
                            <w:rPr>
                              <w:vertAlign w:val="subscript"/>
                            </w:rPr>
                            <w:t>o</w:t>
                          </w:r>
                          <w:r w:rsidRPr="00BB34D3">
                            <w:t>:</w:t>
                          </w:r>
                          <w:r>
                            <w:t xml:space="preserve"> β</w:t>
                          </w:r>
                          <w:r w:rsidRPr="00F67A22">
                            <w:rPr>
                              <w:vertAlign w:val="subscript"/>
                            </w:rPr>
                            <w:t>2</w:t>
                          </w:r>
                          <w:r w:rsidRPr="00BB34D3">
                            <w:t xml:space="preserve"> = </w:t>
                          </w:r>
                          <w:r>
                            <w:t>β</w:t>
                          </w:r>
                          <w:r>
                            <w:rPr>
                              <w:vertAlign w:val="subscript"/>
                            </w:rPr>
                            <w:t>3</w:t>
                          </w:r>
                          <w:r>
                            <w:t>. Alternative Hypothesis H</w:t>
                          </w:r>
                          <w:r>
                            <w:rPr>
                              <w:vertAlign w:val="subscript"/>
                            </w:rPr>
                            <w:t>a</w:t>
                          </w:r>
                          <w:r w:rsidRPr="00BB34D3">
                            <w:t>:</w:t>
                          </w:r>
                          <w:r>
                            <w:t xml:space="preserve"> β</w:t>
                          </w:r>
                          <w:r w:rsidRPr="00F67A22">
                            <w:rPr>
                              <w:vertAlign w:val="subscript"/>
                            </w:rPr>
                            <w:t>2</w:t>
                          </w:r>
                          <w:r>
                            <w:t xml:space="preserve"> ≠</w:t>
                          </w:r>
                          <w:r w:rsidRPr="00BB34D3">
                            <w:t xml:space="preserve"> </w:t>
                          </w:r>
                          <w:r>
                            <w:t>β</w:t>
                          </w:r>
                          <w:r>
                            <w:rPr>
                              <w:vertAlign w:val="subscript"/>
                            </w:rPr>
                            <w:t>3</w:t>
                          </w:r>
                          <w:r>
                            <w:t>.</w:t>
                          </w:r>
                        </w:p>
                        <w:p w:rsidR="00B97B40" w:rsidRDefault="00BF484F" w:rsidP="00632FDC">
                          <w:r>
                            <w:t>Conclusion: We</w:t>
                          </w:r>
                          <w:r w:rsidR="00C80F4E">
                            <w:t xml:space="preserve"> fail to reject null hypothesis at 95% CI.</w:t>
                          </w:r>
                          <w:r w:rsidR="00B97B40">
                            <w:t xml:space="preserve"> (P = 0.6999)</w:t>
                          </w:r>
                        </w:p>
                      </w:txbxContent>
                    </v:textbox>
                  </v:shape>
                  <v:shape id="Picture 3" o:spid="_x0000_s1045" type="#_x0000_t75" style="position:absolute;width:28860;height:17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">
                    <v:imagedata r:id="rId20" o:title="" croptop="11167f"/>
                    <v:path arrowok="t"/>
                  </v:shape>
                </v:group>
                <v:group id="Group 29" o:spid="_x0000_s1046" style="position:absolute;left:-95;top:21240;width:57346;height:13621" coordorigin="-95,-2381" coordsize="57346,13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_x0000_s1047" type="#_x0000_t202" style="position:absolute;left:30480;top:-857;width:26771;height:10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">
                    <v:textbox style="mso-fit-shape-to-text:t">
                      <w:txbxContent>
                        <w:p w:rsidR="00D22DAF" w:rsidRDefault="00D22DAF" w:rsidP="00632FDC">
                          <w:r>
                            <w:t>Null hypothesis: H</w:t>
                          </w:r>
                          <w:r w:rsidRPr="00BB34D3">
                            <w:rPr>
                              <w:vertAlign w:val="subscript"/>
                            </w:rPr>
                            <w:t>o</w:t>
                          </w:r>
                          <w:r w:rsidRPr="00BB34D3">
                            <w:t>:</w:t>
                          </w:r>
                          <w:r>
                            <w:t xml:space="preserve"> β</w:t>
                          </w:r>
                          <w:r w:rsidRPr="00F67A22">
                            <w:rPr>
                              <w:vertAlign w:val="subscript"/>
                            </w:rPr>
                            <w:t>2</w:t>
                          </w:r>
                          <w:r w:rsidRPr="00BB34D3">
                            <w:t xml:space="preserve"> = </w:t>
                          </w:r>
                          <w:r>
                            <w:t>β</w:t>
                          </w:r>
                          <w:r>
                            <w:rPr>
                              <w:vertAlign w:val="subscript"/>
                            </w:rPr>
                            <w:t>3</w:t>
                          </w:r>
                          <w:r>
                            <w:t>. Alternative Hypothesis H</w:t>
                          </w:r>
                          <w:r>
                            <w:rPr>
                              <w:vertAlign w:val="subscript"/>
                            </w:rPr>
                            <w:t>a</w:t>
                          </w:r>
                          <w:r w:rsidRPr="00BB34D3">
                            <w:t>:</w:t>
                          </w:r>
                          <w:r>
                            <w:t xml:space="preserve"> β</w:t>
                          </w:r>
                          <w:r w:rsidRPr="00F67A22">
                            <w:rPr>
                              <w:vertAlign w:val="subscript"/>
                            </w:rPr>
                            <w:t>2</w:t>
                          </w:r>
                          <w:r>
                            <w:t xml:space="preserve"> ≠</w:t>
                          </w:r>
                          <w:r w:rsidRPr="00BB34D3">
                            <w:t xml:space="preserve"> </w:t>
                          </w:r>
                          <w:r>
                            <w:t>β</w:t>
                          </w:r>
                          <w:r>
                            <w:rPr>
                              <w:vertAlign w:val="subscript"/>
                            </w:rPr>
                            <w:t>3</w:t>
                          </w:r>
                          <w:r>
                            <w:t>.</w:t>
                          </w:r>
                        </w:p>
                        <w:p w:rsidR="00D22DAF" w:rsidRDefault="00D22DAF" w:rsidP="00632FDC">
                          <w:r>
                            <w:t>Conclusion: We</w:t>
                          </w:r>
                          <w:r w:rsidR="00C80F4E">
                            <w:t xml:space="preserve"> fail to reject null hypothesis at 95% CI.</w:t>
                          </w:r>
                          <w:r w:rsidR="00B97B40">
                            <w:t xml:space="preserve"> (P = 0.7881)</w:t>
                          </w:r>
                        </w:p>
                      </w:txbxContent>
                    </v:textbox>
                  </v:shape>
                  <v:shape id="Picture 27" o:spid="_x0000_s1048" type="#_x0000_t75" style="position:absolute;left:-95;top:-2381;width:29622;height:13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">
                    <v:imagedata r:id="rId21" o:title=""/>
                    <v:path arrowok="t"/>
                  </v:shape>
                </v:group>
              </v:group>
            </w:pict>
          </mc:Fallback>
        </mc:AlternateContent>
      </w:r>
    </w:p>
    <w:p w:rsidR="005D1C3B" w:rsidRDefault="005D1C3B" w:rsidP="00E8195A"/>
    <w:p w:rsidR="009221A9" w:rsidRDefault="009221A9" w:rsidP="009221A9"/>
    <w:p w:rsidR="009221A9" w:rsidRDefault="009221A9" w:rsidP="009221A9"/>
    <w:p w:rsidR="009221A9" w:rsidRDefault="009221A9" w:rsidP="009221A9"/>
    <w:p w:rsidR="009221A9" w:rsidRDefault="009221A9" w:rsidP="009221A9"/>
    <w:p w:rsidR="009221A9" w:rsidRDefault="009221A9" w:rsidP="009221A9"/>
    <w:p w:rsidR="009221A9" w:rsidRDefault="00962217" w:rsidP="009221A9">
      <w:r>
        <w:t>Estimated result from (c):</w:t>
      </w:r>
    </w:p>
    <w:p w:rsidR="00A9091E" w:rsidRDefault="00A9091E" w:rsidP="009221A9"/>
    <w:p w:rsidR="00A9091E" w:rsidRDefault="00A9091E" w:rsidP="009221A9"/>
    <w:p w:rsidR="00A9091E" w:rsidRDefault="00A9091E" w:rsidP="009221A9"/>
    <w:p w:rsidR="00A9091E" w:rsidRDefault="00A9091E" w:rsidP="009221A9"/>
    <w:p w:rsidR="00A9091E" w:rsidRDefault="00A9091E" w:rsidP="009221A9"/>
    <w:p w:rsidR="00A9091E" w:rsidRDefault="00632FDC" w:rsidP="009221A9">
      <w:r>
        <w:t xml:space="preserve">The </w:t>
      </w:r>
      <w:r w:rsidR="00C80F4E">
        <w:t xml:space="preserve">hypothesis </w:t>
      </w:r>
      <w:r w:rsidR="003D1E53">
        <w:t>test results do not differ between (b) and (c)</w:t>
      </w:r>
      <w:r w:rsidR="00E94C5E">
        <w:t>.</w:t>
      </w:r>
    </w:p>
    <w:p w:rsidR="00467F08" w:rsidRDefault="00467F08" w:rsidP="009221A9"/>
    <w:p w:rsidR="00216FB1" w:rsidRDefault="00C54760" w:rsidP="009221A9">
      <w:r w:rsidRPr="00123D16">
        <w:t>(e).</w:t>
      </w:r>
      <w:r w:rsidR="00123D16">
        <w:t xml:space="preserve"> </w:t>
      </w:r>
    </w:p>
    <w:p w:rsidR="00467F08" w:rsidRDefault="00123D16" w:rsidP="009221A9">
      <w:r>
        <w:t>Pre</w:t>
      </w:r>
      <w:r w:rsidR="00F6451A">
        <w:t>dicting for first year using GLS</w:t>
      </w:r>
      <w:r>
        <w:t xml:space="preserve"> result:</w:t>
      </w:r>
    </w:p>
    <w:p w:rsidR="00123D16" w:rsidRDefault="00726060" w:rsidP="009221A9">
      <w:pPr>
        <w:rPr>
          <w:rFonts w:eastAsia="Times New Roman" w:cs="Arial"/>
        </w:rPr>
      </w:pPr>
      <w:r>
        <w:t xml:space="preserve">First Year: </w:t>
      </w:r>
      <w:r w:rsidR="00123D16">
        <w:t xml:space="preserve">Ln(A) </w:t>
      </w:r>
      <w:r w:rsidR="00F6451A" w:rsidRPr="00F6451A">
        <w:t>=5.6184 + (LN</w:t>
      </w:r>
      <w:r w:rsidR="00F6451A">
        <w:t>(500)*1.0127)-(LN(500)*0.9328)</w:t>
      </w:r>
      <w:r w:rsidR="00123D16">
        <w:t xml:space="preserve">+ </w:t>
      </w:r>
      <w:r w:rsidR="00A75012">
        <w:rPr>
          <w:rFonts w:eastAsia="Times New Roman" w:cs="Arial"/>
        </w:rPr>
        <w:t>⍴*Err</w:t>
      </w:r>
      <w:r w:rsidR="00F6451A">
        <w:rPr>
          <w:rFonts w:eastAsia="Times New Roman" w:cs="Arial"/>
        </w:rPr>
        <w:t>.</w:t>
      </w:r>
    </w:p>
    <w:p w:rsidR="00726060" w:rsidRDefault="00726060" w:rsidP="00726060">
      <w:pPr>
        <w:rPr>
          <w:rFonts w:eastAsia="Times New Roman" w:cs="Arial"/>
        </w:rPr>
      </w:pPr>
      <w:r>
        <w:t xml:space="preserve">Second Year: </w:t>
      </w:r>
      <w:r>
        <w:t xml:space="preserve">Ln(A) </w:t>
      </w:r>
      <w:r w:rsidRPr="00F6451A">
        <w:t>=5.6184 + (LN</w:t>
      </w:r>
      <w:r>
        <w:t xml:space="preserve">(500)*1.0127)-(LN(500)*0.9328)+ </w:t>
      </w:r>
      <w:r>
        <w:rPr>
          <w:rFonts w:eastAsia="Times New Roman" w:cs="Arial"/>
        </w:rPr>
        <w:t>⍴*Err.</w:t>
      </w:r>
    </w:p>
    <w:p w:rsidR="00E74656" w:rsidRDefault="00A75012" w:rsidP="009221A9">
      <w:r>
        <w:rPr>
          <w:rFonts w:eastAsia="Times New Roman" w:cs="Arial"/>
        </w:rPr>
        <w:t xml:space="preserve">⍴ = </w:t>
      </w:r>
      <w:r w:rsidR="00F6451A">
        <w:rPr>
          <w:rFonts w:eastAsia="Times New Roman" w:cs="Arial"/>
        </w:rPr>
        <w:t>-</w:t>
      </w:r>
      <w:r>
        <w:rPr>
          <w:rFonts w:eastAsia="Times New Roman" w:cs="Arial"/>
        </w:rPr>
        <w:t>0.327 &amp; Err.</w:t>
      </w:r>
      <w:r w:rsidR="005637E9">
        <w:rPr>
          <w:rFonts w:eastAsia="Times New Roman" w:cs="Arial"/>
        </w:rPr>
        <w:t xml:space="preserve"> = </w:t>
      </w:r>
      <w:r w:rsidRPr="005637E9">
        <w:t>0.172532</w:t>
      </w:r>
    </w:p>
    <w:p w:rsidR="00123D16" w:rsidRDefault="00FC0522" w:rsidP="009221A9">
      <w:r>
        <w:t>F</w:t>
      </w:r>
      <w:r w:rsidR="00B011E4">
        <w:t>irst Y</w:t>
      </w:r>
      <w:bookmarkStart w:id="0" w:name="_GoBack"/>
      <w:bookmarkEnd w:id="0"/>
      <w:r w:rsidR="003D4712">
        <w:t>ear:</w:t>
      </w:r>
    </w:p>
    <w:p w:rsidR="00123D16" w:rsidRDefault="00123D16" w:rsidP="00123D16">
      <w:r>
        <w:t xml:space="preserve">Ln(A) </w:t>
      </w:r>
      <w:r w:rsidR="005637E9" w:rsidRPr="005637E9">
        <w:t>=</w:t>
      </w:r>
      <w:r w:rsidR="009731CF">
        <w:t xml:space="preserve"> </w:t>
      </w:r>
      <w:r w:rsidR="009731CF" w:rsidRPr="00F6451A">
        <w:t>5.6184 + (LN</w:t>
      </w:r>
      <w:r w:rsidR="009731CF">
        <w:t>(500)*1.0127)</w:t>
      </w:r>
      <w:r w:rsidR="004E5EA4">
        <w:t xml:space="preserve"> </w:t>
      </w:r>
      <w:r w:rsidR="009731CF">
        <w:t>-</w:t>
      </w:r>
      <w:r w:rsidR="004E5EA4">
        <w:t xml:space="preserve"> </w:t>
      </w:r>
      <w:r w:rsidR="009731CF">
        <w:t>(LN(500)*0.9328)</w:t>
      </w:r>
      <w:r w:rsidR="004E5EA4">
        <w:t xml:space="preserve"> </w:t>
      </w:r>
      <w:r w:rsidR="009731CF">
        <w:t>+</w:t>
      </w:r>
      <w:r w:rsidR="005637E9" w:rsidRPr="005637E9">
        <w:t xml:space="preserve"> (</w:t>
      </w:r>
      <w:r w:rsidR="009731CF">
        <w:t>-</w:t>
      </w:r>
      <w:r w:rsidR="005637E9" w:rsidRPr="005637E9">
        <w:t>0.327*0.172532)</w:t>
      </w:r>
      <w:r>
        <w:t xml:space="preserve"> = </w:t>
      </w:r>
      <w:r w:rsidR="005637E9">
        <w:t>6.0675</w:t>
      </w:r>
    </w:p>
    <w:p w:rsidR="00123D16" w:rsidRPr="00123D16" w:rsidRDefault="00FC0522" w:rsidP="009221A9">
      <w:r>
        <w:t>S</w:t>
      </w:r>
      <w:r w:rsidR="00B011E4">
        <w:t>econd Y</w:t>
      </w:r>
      <w:r w:rsidR="00123D16">
        <w:t>ear</w:t>
      </w:r>
      <w:r>
        <w:t>:</w:t>
      </w:r>
    </w:p>
    <w:p w:rsidR="00C54760" w:rsidRPr="00123D16" w:rsidRDefault="00123D16" w:rsidP="009221A9">
      <w:r>
        <w:t xml:space="preserve">Ln(A) </w:t>
      </w:r>
      <w:r w:rsidR="005637E9" w:rsidRPr="005637E9">
        <w:t>=</w:t>
      </w:r>
      <w:r w:rsidR="004E5EA4">
        <w:t xml:space="preserve"> </w:t>
      </w:r>
      <w:r w:rsidR="004E5EA4" w:rsidRPr="00F6451A">
        <w:t>5.6184 + (LN</w:t>
      </w:r>
      <w:r w:rsidR="004E5EA4">
        <w:t xml:space="preserve">(500)*1.0127) - (LN(500)*0.9328) </w:t>
      </w:r>
      <w:r w:rsidR="005637E9" w:rsidRPr="005637E9">
        <w:t>+ (</w:t>
      </w:r>
      <w:r w:rsidR="004E5EA4">
        <w:t>-</w:t>
      </w:r>
      <w:r w:rsidR="005637E9" w:rsidRPr="005637E9">
        <w:t>0.327</w:t>
      </w:r>
      <w:r w:rsidR="004E5EA4">
        <w:t>)</w:t>
      </w:r>
      <w:r w:rsidR="004E5EA4" w:rsidRPr="004E5EA4">
        <w:rPr>
          <w:vertAlign w:val="superscript"/>
        </w:rPr>
        <w:t xml:space="preserve"> </w:t>
      </w:r>
      <w:r w:rsidR="004E5EA4">
        <w:rPr>
          <w:vertAlign w:val="superscript"/>
        </w:rPr>
        <w:t>2</w:t>
      </w:r>
      <w:r w:rsidR="004E5EA4">
        <w:rPr>
          <w:vertAlign w:val="superscript"/>
        </w:rPr>
        <w:t xml:space="preserve"> </w:t>
      </w:r>
      <w:r w:rsidR="005637E9" w:rsidRPr="005637E9">
        <w:t>*</w:t>
      </w:r>
      <w:r w:rsidR="004E5EA4">
        <w:t xml:space="preserve"> 0.172532</w:t>
      </w:r>
      <w:r>
        <w:t xml:space="preserve"> = </w:t>
      </w:r>
      <w:r w:rsidR="00083C64">
        <w:t>6.3223</w:t>
      </w:r>
    </w:p>
    <w:p w:rsidR="00D535F8" w:rsidRDefault="00D535F8" w:rsidP="009221A9">
      <w:pPr>
        <w:rPr>
          <w:b/>
        </w:rPr>
      </w:pPr>
    </w:p>
    <w:p w:rsidR="00726060" w:rsidRDefault="00726060" w:rsidP="009221A9">
      <w:pPr>
        <w:rPr>
          <w:b/>
        </w:rPr>
      </w:pPr>
    </w:p>
    <w:p w:rsidR="00C54760" w:rsidRPr="00F1516C" w:rsidRDefault="00C54760" w:rsidP="009221A9">
      <w:pPr>
        <w:rPr>
          <w:b/>
        </w:rPr>
      </w:pPr>
      <w:r w:rsidRPr="00F1516C">
        <w:rPr>
          <w:b/>
        </w:rPr>
        <w:lastRenderedPageBreak/>
        <w:t>Part II:  Two-stage Least Square Estimation</w:t>
      </w:r>
      <w:r w:rsidR="00F55F9D">
        <w:rPr>
          <w:b/>
        </w:rPr>
        <w:t>:</w:t>
      </w:r>
    </w:p>
    <w:tbl>
      <w:tblPr>
        <w:tblStyle w:val="TableGrid"/>
        <w:tblW w:w="0" w:type="auto"/>
        <w:tblLook w:val="04A0" w:firstRow="1" w:lastRow="0" w:firstColumn="1" w:lastColumn="0" w:noHBand="0" w:noVBand="1"/>
      </w:tblPr>
      <w:tblGrid>
        <w:gridCol w:w="9350"/>
      </w:tblGrid>
      <w:tr w:rsidR="008372CD" w:rsidTr="008372CD">
        <w:tc>
          <w:tcPr>
            <w:tcW w:w="9350" w:type="dxa"/>
          </w:tcPr>
          <w:p w:rsidR="008372CD" w:rsidRDefault="008372CD" w:rsidP="008372CD">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IMPOR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 xml:space="preserve">= WORK.HW5D2 </w:t>
            </w:r>
          </w:p>
          <w:p w:rsidR="008372CD" w:rsidRDefault="008372CD" w:rsidP="008372CD">
            <w:pPr>
              <w:autoSpaceDE w:val="0"/>
              <w:autoSpaceDN w:val="0"/>
              <w:adjustRightInd w:val="0"/>
              <w:rPr>
                <w:rFonts w:ascii="Courier New" w:hAnsi="Courier New" w:cs="Courier New"/>
                <w:color w:val="80008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FILE</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C:\Users\bmishra\Dropbox\Ph.D. Courseworks\Semest</w:t>
            </w:r>
          </w:p>
          <w:p w:rsidR="008372CD" w:rsidRDefault="008372CD" w:rsidP="008372CD">
            <w:pPr>
              <w:autoSpaceDE w:val="0"/>
              <w:autoSpaceDN w:val="0"/>
              <w:adjustRightInd w:val="0"/>
              <w:rPr>
                <w:rFonts w:ascii="Courier New" w:hAnsi="Courier New" w:cs="Courier New"/>
                <w:color w:val="800080"/>
                <w:sz w:val="20"/>
                <w:szCs w:val="20"/>
                <w:shd w:val="clear" w:color="auto" w:fill="FFFFFF"/>
              </w:rPr>
            </w:pPr>
            <w:r>
              <w:rPr>
                <w:rFonts w:ascii="Courier New" w:hAnsi="Courier New" w:cs="Courier New"/>
                <w:color w:val="800080"/>
                <w:sz w:val="20"/>
                <w:szCs w:val="20"/>
                <w:shd w:val="clear" w:color="auto" w:fill="FFFFFF"/>
              </w:rPr>
              <w:t>er II, Spring 2019\Econometric Methods\Homeworks\Homework 5\HW5-DATA2.tx</w:t>
            </w:r>
          </w:p>
          <w:p w:rsidR="008372CD" w:rsidRDefault="008372CD" w:rsidP="008372CD">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800080"/>
                <w:sz w:val="20"/>
                <w:szCs w:val="20"/>
                <w:shd w:val="clear" w:color="auto" w:fill="FFFFFF"/>
              </w:rPr>
              <w:t>t"</w:t>
            </w:r>
            <w:r>
              <w:rPr>
                <w:rFonts w:ascii="Courier New" w:hAnsi="Courier New" w:cs="Courier New"/>
                <w:color w:val="000000"/>
                <w:sz w:val="20"/>
                <w:szCs w:val="20"/>
                <w:shd w:val="clear" w:color="auto" w:fill="FFFFFF"/>
              </w:rPr>
              <w:t xml:space="preserve"> </w:t>
            </w:r>
          </w:p>
          <w:p w:rsidR="008372CD" w:rsidRDefault="008372CD" w:rsidP="008372CD">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BMS</w:t>
            </w:r>
            <w:r>
              <w:rPr>
                <w:rFonts w:ascii="Courier New" w:hAnsi="Courier New" w:cs="Courier New"/>
                <w:color w:val="000000"/>
                <w:sz w:val="20"/>
                <w:szCs w:val="20"/>
                <w:shd w:val="clear" w:color="auto" w:fill="FFFFFF"/>
              </w:rPr>
              <w:t>=TAB REPLACE;</w:t>
            </w:r>
          </w:p>
          <w:p w:rsidR="008372CD" w:rsidRDefault="008372CD" w:rsidP="008372CD">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GETNAMES</w:t>
            </w:r>
            <w:r>
              <w:rPr>
                <w:rFonts w:ascii="Courier New" w:hAnsi="Courier New" w:cs="Courier New"/>
                <w:color w:val="000000"/>
                <w:sz w:val="20"/>
                <w:szCs w:val="20"/>
                <w:shd w:val="clear" w:color="auto" w:fill="FFFFFF"/>
              </w:rPr>
              <w:t>=YES;</w:t>
            </w:r>
          </w:p>
          <w:p w:rsidR="008372CD" w:rsidRDefault="008372CD" w:rsidP="008372CD">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ROW</w:t>
            </w:r>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w:t>
            </w:r>
          </w:p>
          <w:p w:rsidR="008372CD" w:rsidRDefault="008372CD" w:rsidP="008372CD">
            <w:pPr>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3804EC" w:rsidRDefault="003804EC" w:rsidP="003804E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Part II */</w:t>
            </w:r>
          </w:p>
          <w:p w:rsidR="003804EC" w:rsidRDefault="003804EC" w:rsidP="003804E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hw5d2;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hw5d2;</w:t>
            </w:r>
          </w:p>
          <w:p w:rsidR="003804EC" w:rsidRDefault="003804EC" w:rsidP="003804E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lny = log(y);</w:t>
            </w:r>
          </w:p>
          <w:p w:rsidR="003804EC" w:rsidRDefault="003804EC" w:rsidP="003804E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lnk = log(k);</w:t>
            </w:r>
          </w:p>
          <w:p w:rsidR="003804EC" w:rsidRDefault="003804EC" w:rsidP="003804E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lnw = log(w);</w:t>
            </w:r>
          </w:p>
          <w:p w:rsidR="003804EC" w:rsidRDefault="003804EC" w:rsidP="003804E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lnl = log(l);</w:t>
            </w:r>
          </w:p>
          <w:p w:rsidR="003804EC" w:rsidRDefault="003804EC" w:rsidP="003804E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lnp = log(p);</w:t>
            </w:r>
          </w:p>
          <w:p w:rsidR="003804EC" w:rsidRDefault="003804EC" w:rsidP="003804E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lnr = log(r);</w:t>
            </w:r>
          </w:p>
          <w:p w:rsidR="003804EC" w:rsidRPr="003804EC" w:rsidRDefault="003804EC" w:rsidP="003804EC">
            <w:pPr>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tc>
      </w:tr>
    </w:tbl>
    <w:p w:rsidR="00985A5A" w:rsidRDefault="00985A5A" w:rsidP="009221A9">
      <w:r>
        <w:t>Given:</w:t>
      </w:r>
    </w:p>
    <w:p w:rsidR="00467F08" w:rsidRDefault="004B04A2" w:rsidP="009221A9">
      <w:r>
        <w:t>Y = output; P = output price;</w:t>
      </w:r>
    </w:p>
    <w:p w:rsidR="004B04A2" w:rsidRDefault="004B04A2" w:rsidP="009221A9">
      <w:r>
        <w:t>K = capital input; R = capital input price;</w:t>
      </w:r>
    </w:p>
    <w:p w:rsidR="004B04A2" w:rsidRDefault="004B04A2" w:rsidP="009221A9">
      <w:r>
        <w:t>L = Labor input; W = labor input price.</w:t>
      </w:r>
    </w:p>
    <w:p w:rsidR="007B57EC" w:rsidRDefault="007B57EC" w:rsidP="009221A9"/>
    <w:p w:rsidR="004B04A2" w:rsidRDefault="004B04A2" w:rsidP="009221A9">
      <w:r>
        <w:t xml:space="preserve">Output = </w:t>
      </w:r>
      <w:r w:rsidRPr="004B04A2">
        <w:rPr>
          <w:i/>
        </w:rPr>
        <w:t>f</w:t>
      </w:r>
      <w:r>
        <w:rPr>
          <w:i/>
        </w:rPr>
        <w:t xml:space="preserve"> </w:t>
      </w:r>
      <w:r w:rsidRPr="004B04A2">
        <w:t>(</w:t>
      </w:r>
      <w:r>
        <w:t>capital input, labor input)</w:t>
      </w:r>
      <w:r w:rsidR="00980A79">
        <w:t xml:space="preserve"> ………………….. (1)</w:t>
      </w:r>
    </w:p>
    <w:p w:rsidR="004B04A2" w:rsidRDefault="004B04A2" w:rsidP="009221A9">
      <w:r>
        <w:t xml:space="preserve">Capital input = </w:t>
      </w:r>
      <w:r>
        <w:rPr>
          <w:i/>
        </w:rPr>
        <w:t>f</w:t>
      </w:r>
      <w:r>
        <w:t xml:space="preserve"> (output price, output, </w:t>
      </w:r>
      <w:r w:rsidR="003643C0">
        <w:t>capital input price)</w:t>
      </w:r>
      <w:r w:rsidR="00980A79">
        <w:t xml:space="preserve"> ………………….. (2)</w:t>
      </w:r>
    </w:p>
    <w:p w:rsidR="004B04A2" w:rsidRDefault="008E7CD5" w:rsidP="009221A9">
      <w:r w:rsidRPr="008E7CD5">
        <w:t xml:space="preserve">Labor </w:t>
      </w:r>
      <w:r>
        <w:t xml:space="preserve">input </w:t>
      </w:r>
      <w:r w:rsidRPr="008E7CD5">
        <w:t xml:space="preserve">= </w:t>
      </w:r>
      <w:r w:rsidRPr="008E7CD5">
        <w:rPr>
          <w:i/>
        </w:rPr>
        <w:t>f</w:t>
      </w:r>
      <w:r w:rsidRPr="008E7CD5">
        <w:t xml:space="preserve"> (</w:t>
      </w:r>
      <w:r w:rsidR="0015515E">
        <w:t>output price, output, labor input price)</w:t>
      </w:r>
      <w:r w:rsidR="00980A79">
        <w:t xml:space="preserve"> ………………….. (3)</w:t>
      </w:r>
    </w:p>
    <w:p w:rsidR="00DF4262" w:rsidRDefault="00DF4262" w:rsidP="009221A9">
      <w:r>
        <w:t xml:space="preserve">Endogenous Variables: Y, K, </w:t>
      </w:r>
      <w:r w:rsidR="005A2BC5">
        <w:t xml:space="preserve">and </w:t>
      </w:r>
      <w:r>
        <w:t>L.</w:t>
      </w:r>
      <w:r w:rsidR="007F446D">
        <w:t xml:space="preserve"> </w:t>
      </w:r>
      <w:r>
        <w:t xml:space="preserve">Exogenous variables: P, R, </w:t>
      </w:r>
      <w:r w:rsidR="00F65CAC">
        <w:t>and W</w:t>
      </w:r>
      <w:r>
        <w:t>.</w:t>
      </w:r>
    </w:p>
    <w:p w:rsidR="00DF4262" w:rsidRDefault="00082FF8" w:rsidP="009221A9">
      <w:r>
        <w:t>(a).</w:t>
      </w:r>
    </w:p>
    <w:p w:rsidR="00C62263" w:rsidRDefault="006A628B" w:rsidP="008D200F">
      <w:pPr>
        <w:jc w:val="both"/>
      </w:pPr>
      <w:r>
        <w:t>In our case, we have M= 3 simultaneous equations to jointly determine the values of M = 3 endogenous variables. At least M-1 = 2 variables must be absent from an equation for estimation of its parameters to be possible.</w:t>
      </w:r>
      <w:r w:rsidR="00ED0FCE">
        <w:t xml:space="preserve"> (For an equation to be identified in a system the total number of variables excluded from the equation but included in other equations must be at least equal to one less than the number of equations in the system.)</w:t>
      </w:r>
    </w:p>
    <w:p w:rsidR="00C62263" w:rsidRDefault="00C62263" w:rsidP="008D200F">
      <w:pPr>
        <w:jc w:val="both"/>
      </w:pPr>
      <w:r>
        <w:t>For equation 1, at least one variable in the system must be absent from equation 1</w:t>
      </w:r>
      <w:r w:rsidR="008D200F">
        <w:t>.</w:t>
      </w:r>
      <w:r>
        <w:t xml:space="preserve"> We have total of three variables </w:t>
      </w:r>
      <w:r w:rsidR="008D200F">
        <w:t xml:space="preserve">(output price, capital input price and labor input price) </w:t>
      </w:r>
      <w:r>
        <w:t xml:space="preserve">absent </w:t>
      </w:r>
      <w:r w:rsidR="008D200F">
        <w:t xml:space="preserve">from the system </w:t>
      </w:r>
      <w:r>
        <w:t>in this equation. This is over identified.</w:t>
      </w:r>
    </w:p>
    <w:p w:rsidR="00C62263" w:rsidRDefault="00C62263" w:rsidP="008D200F">
      <w:pPr>
        <w:jc w:val="both"/>
      </w:pPr>
      <w:r>
        <w:t xml:space="preserve">For equation 2, at least two variables should be absent from the equation 2. We have </w:t>
      </w:r>
      <w:r w:rsidR="008D200F">
        <w:t>two missing variables (labor input and labor input price) from the system in this equation. This equation is identified.</w:t>
      </w:r>
    </w:p>
    <w:p w:rsidR="008D200F" w:rsidRDefault="008D200F" w:rsidP="008D200F">
      <w:pPr>
        <w:jc w:val="both"/>
      </w:pPr>
      <w:r>
        <w:lastRenderedPageBreak/>
        <w:t xml:space="preserve">For Equation 3, at least two variables should be absent from the equation 2 to be identified. We have two missing variables </w:t>
      </w:r>
      <w:r w:rsidR="004C735E">
        <w:t xml:space="preserve">(capital input and capital input price) </w:t>
      </w:r>
      <w:r>
        <w:t>f</w:t>
      </w:r>
      <w:r w:rsidR="004C735E">
        <w:t>rom the system in this equation. This equation is also identified.</w:t>
      </w:r>
    </w:p>
    <w:p w:rsidR="00370EF8" w:rsidRDefault="00370EF8" w:rsidP="009221A9">
      <w:r>
        <w:t>(b).</w:t>
      </w:r>
    </w:p>
    <w:tbl>
      <w:tblPr>
        <w:tblStyle w:val="TableGrid"/>
        <w:tblW w:w="0" w:type="auto"/>
        <w:tblLook w:val="04A0" w:firstRow="1" w:lastRow="0" w:firstColumn="1" w:lastColumn="0" w:noHBand="0" w:noVBand="1"/>
      </w:tblPr>
      <w:tblGrid>
        <w:gridCol w:w="9350"/>
      </w:tblGrid>
      <w:tr w:rsidR="003804EC" w:rsidTr="003804EC">
        <w:tc>
          <w:tcPr>
            <w:tcW w:w="9350" w:type="dxa"/>
          </w:tcPr>
          <w:p w:rsidR="003804EC" w:rsidRDefault="003804EC" w:rsidP="003804E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b */</w:t>
            </w:r>
          </w:p>
          <w:p w:rsidR="003804EC" w:rsidRDefault="003804EC" w:rsidP="003804E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hw5d2;</w:t>
            </w:r>
          </w:p>
          <w:p w:rsidR="003804EC" w:rsidRDefault="003804EC" w:rsidP="003804E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lny = lnk lnl;</w:t>
            </w:r>
          </w:p>
          <w:p w:rsidR="003804EC" w:rsidRDefault="003804EC" w:rsidP="003804EC">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tc>
      </w:tr>
    </w:tbl>
    <w:p w:rsidR="003804EC" w:rsidRDefault="00E36F03" w:rsidP="009221A9">
      <w:r>
        <w:rPr>
          <w:noProof/>
        </w:rPr>
        <mc:AlternateContent>
          <mc:Choice Requires="wpg">
            <w:drawing>
              <wp:anchor distT="0" distB="0" distL="114300" distR="114300" simplePos="0" relativeHeight="251696128" behindDoc="0" locked="0" layoutInCell="1" allowOverlap="1">
                <wp:simplePos x="0" y="0"/>
                <wp:positionH relativeFrom="column">
                  <wp:posOffset>0</wp:posOffset>
                </wp:positionH>
                <wp:positionV relativeFrom="paragraph">
                  <wp:posOffset>292100</wp:posOffset>
                </wp:positionV>
                <wp:extent cx="5916930" cy="5210175"/>
                <wp:effectExtent l="0" t="0" r="26670" b="9525"/>
                <wp:wrapSquare wrapText="bothSides"/>
                <wp:docPr id="53" name="Group 53"/>
                <wp:cNvGraphicFramePr/>
                <a:graphic xmlns:a="http://schemas.openxmlformats.org/drawingml/2006/main">
                  <a:graphicData uri="http://schemas.microsoft.com/office/word/2010/wordprocessingGroup">
                    <wpg:wgp>
                      <wpg:cNvGrpSpPr/>
                      <wpg:grpSpPr>
                        <a:xfrm>
                          <a:off x="0" y="0"/>
                          <a:ext cx="5916930" cy="5210175"/>
                          <a:chOff x="0" y="0"/>
                          <a:chExt cx="5916930" cy="5210175"/>
                        </a:xfrm>
                      </wpg:grpSpPr>
                      <wps:wsp>
                        <wps:cNvPr id="52" name="Text Box 2"/>
                        <wps:cNvSpPr txBox="1">
                          <a:spLocks noChangeArrowheads="1"/>
                        </wps:cNvSpPr>
                        <wps:spPr bwMode="auto">
                          <a:xfrm>
                            <a:off x="3562350" y="76200"/>
                            <a:ext cx="2354580" cy="3672840"/>
                          </a:xfrm>
                          <a:prstGeom prst="rect">
                            <a:avLst/>
                          </a:prstGeom>
                          <a:solidFill>
                            <a:srgbClr val="FFFFFF"/>
                          </a:solidFill>
                          <a:ln w="9525">
                            <a:solidFill>
                              <a:srgbClr val="000000"/>
                            </a:solidFill>
                            <a:miter lim="800000"/>
                            <a:headEnd/>
                            <a:tailEnd/>
                          </a:ln>
                        </wps:spPr>
                        <wps:txbx>
                          <w:txbxContent>
                            <w:p w:rsidR="00CC3F64" w:rsidRDefault="00CC3F64" w:rsidP="00CC3F64">
                              <w:pPr>
                                <w:ind w:firstLine="720"/>
                                <w:jc w:val="both"/>
                              </w:pPr>
                              <w:r>
                                <w:t xml:space="preserve">Theoretically, output (Y) is dependent upon capital input and labor input. Further capital input is dependent upon output price, output, capital input price and labor input is dependent upon output price, output, and labor input price. However, with the OLS regression above we estimated equation only based on capital input and labor input but their dependence upon other six variables in the system are not accounted. This is not accounted while estimated output equation and thus the prediction is inaccurate/not consistent and also biased. </w:t>
                              </w:r>
                            </w:p>
                          </w:txbxContent>
                        </wps:txbx>
                        <wps:bodyPr rot="0" vert="horz" wrap="square" lIns="91440" tIns="45720" rIns="91440" bIns="45720" anchor="t" anchorCtr="0">
                          <a:spAutoFit/>
                        </wps:bodyPr>
                      </wps:wsp>
                      <pic:pic xmlns:pic="http://schemas.openxmlformats.org/drawingml/2006/picture">
                        <pic:nvPicPr>
                          <pic:cNvPr id="33" name="Picture 33"/>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3427095" cy="5210175"/>
                          </a:xfrm>
                          <a:prstGeom prst="rect">
                            <a:avLst/>
                          </a:prstGeom>
                        </pic:spPr>
                      </pic:pic>
                    </wpg:wgp>
                  </a:graphicData>
                </a:graphic>
              </wp:anchor>
            </w:drawing>
          </mc:Choice>
          <mc:Fallback>
            <w:pict>
              <v:group id="Group 53" o:spid="_x0000_s1049" style="position:absolute;margin-left:0;margin-top:23pt;width:465.9pt;height:410.25pt;z-index:251696128" coordsize="59169,521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&#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">
                <v:shape id="_x0000_s1050" type="#_x0000_t202" style="position:absolute;left:35623;top:762;width:23546;height:36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">
                  <v:textbox style="mso-fit-shape-to-text:t">
                    <w:txbxContent>
                      <w:p w:rsidR="00CC3F64" w:rsidRDefault="00CC3F64" w:rsidP="00CC3F64">
                        <w:pPr>
                          <w:ind w:firstLine="720"/>
                          <w:jc w:val="both"/>
                        </w:pPr>
                        <w:r>
                          <w:t xml:space="preserve">Theoretically, output (Y) is dependent upon capital input and labor input. Further capital input is dependent upon output price, output, capital input price and labor input is dependent upon output price, output, and labor input price. However, with the OLS regression above we estimated equation only based on capital input and labor input but their dependence upon other six variables in the system are not accounted. This is not accounted while estimated output equation and thus the prediction is inaccurate/not consistent and also biased. </w:t>
                        </w:r>
                      </w:p>
                    </w:txbxContent>
                  </v:textbox>
                </v:shape>
                <v:shape id="Picture 33" o:spid="_x0000_s1051" type="#_x0000_t75" style="position:absolute;width:34270;height:521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">
                  <v:imagedata r:id="rId23" o:title=""/>
                  <v:path arrowok="t"/>
                </v:shape>
                <w10:wrap type="square"/>
              </v:group>
            </w:pict>
          </mc:Fallback>
        </mc:AlternateContent>
      </w:r>
    </w:p>
    <w:p w:rsidR="007C2A13" w:rsidRDefault="007C2A13" w:rsidP="00785512"/>
    <w:p w:rsidR="00EC3199" w:rsidRDefault="00EC3199" w:rsidP="00785512"/>
    <w:p w:rsidR="00EC3199" w:rsidRDefault="00EC3199" w:rsidP="00785512"/>
    <w:p w:rsidR="00EC3199" w:rsidRDefault="00EC3199" w:rsidP="00785512"/>
    <w:p w:rsidR="009A6F92" w:rsidRDefault="00CC3F64" w:rsidP="00785512">
      <w:r>
        <w:lastRenderedPageBreak/>
        <w:t xml:space="preserve"> </w:t>
      </w:r>
      <w:r w:rsidR="006B607A">
        <w:t>(c).</w:t>
      </w:r>
    </w:p>
    <w:tbl>
      <w:tblPr>
        <w:tblStyle w:val="TableGrid"/>
        <w:tblW w:w="0" w:type="auto"/>
        <w:tblLook w:val="04A0" w:firstRow="1" w:lastRow="0" w:firstColumn="1" w:lastColumn="0" w:noHBand="0" w:noVBand="1"/>
      </w:tblPr>
      <w:tblGrid>
        <w:gridCol w:w="9350"/>
      </w:tblGrid>
      <w:tr w:rsidR="006F2DD9" w:rsidTr="006F2DD9">
        <w:tc>
          <w:tcPr>
            <w:tcW w:w="9350" w:type="dxa"/>
          </w:tcPr>
          <w:p w:rsidR="006F2DD9" w:rsidRDefault="00D93699" w:rsidP="006F2DD9">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Model Procedure</w:t>
            </w:r>
            <w:r w:rsidR="00561B30">
              <w:rPr>
                <w:rFonts w:ascii="Courier New" w:hAnsi="Courier New" w:cs="Courier New"/>
                <w:color w:val="008000"/>
                <w:sz w:val="20"/>
                <w:szCs w:val="20"/>
                <w:shd w:val="clear" w:color="auto" w:fill="FFFFFF"/>
              </w:rPr>
              <w:t>: Creates One Production Model</w:t>
            </w:r>
            <w:r>
              <w:rPr>
                <w:rFonts w:ascii="Courier New" w:hAnsi="Courier New" w:cs="Courier New"/>
                <w:color w:val="008000"/>
                <w:sz w:val="20"/>
                <w:szCs w:val="20"/>
                <w:shd w:val="clear" w:color="auto" w:fill="FFFFFF"/>
              </w:rPr>
              <w:t xml:space="preserve"> </w:t>
            </w:r>
            <w:r w:rsidR="006F2DD9">
              <w:rPr>
                <w:rFonts w:ascii="Courier New" w:hAnsi="Courier New" w:cs="Courier New"/>
                <w:color w:val="008000"/>
                <w:sz w:val="20"/>
                <w:szCs w:val="20"/>
                <w:shd w:val="clear" w:color="auto" w:fill="FFFFFF"/>
              </w:rPr>
              <w:t>*/</w:t>
            </w:r>
          </w:p>
          <w:p w:rsidR="006F2DD9" w:rsidRDefault="006F2DD9" w:rsidP="006F2DD9">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model</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hw5d2;</w:t>
            </w:r>
          </w:p>
          <w:p w:rsidR="006F2DD9" w:rsidRDefault="006F2DD9" w:rsidP="006F2DD9">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instruments</w:t>
            </w:r>
            <w:r>
              <w:rPr>
                <w:rFonts w:ascii="Courier New" w:hAnsi="Courier New" w:cs="Courier New"/>
                <w:color w:val="000000"/>
                <w:sz w:val="20"/>
                <w:szCs w:val="20"/>
                <w:shd w:val="clear" w:color="auto" w:fill="FFFFFF"/>
              </w:rPr>
              <w:t xml:space="preserve"> lnp lnr lnw;</w:t>
            </w:r>
          </w:p>
          <w:p w:rsidR="006F2DD9" w:rsidRDefault="006F2DD9" w:rsidP="006F2DD9">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endogenous</w:t>
            </w:r>
            <w:r>
              <w:rPr>
                <w:rFonts w:ascii="Courier New" w:hAnsi="Courier New" w:cs="Courier New"/>
                <w:color w:val="000000"/>
                <w:sz w:val="20"/>
                <w:szCs w:val="20"/>
                <w:shd w:val="clear" w:color="auto" w:fill="FFFFFF"/>
              </w:rPr>
              <w:t xml:space="preserve"> lnk lnl;</w:t>
            </w:r>
          </w:p>
          <w:p w:rsidR="006F2DD9" w:rsidRDefault="006F2DD9" w:rsidP="006F2DD9">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production: lny = a0 + a1*lnk + a2*lnl;</w:t>
            </w:r>
          </w:p>
          <w:p w:rsidR="006F2DD9" w:rsidRDefault="006F2DD9" w:rsidP="006F2DD9">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demandk: lnk = b0 + b1*lnp + b2*lny + b3*lnr;</w:t>
            </w:r>
          </w:p>
          <w:p w:rsidR="006F2DD9" w:rsidRDefault="006F2DD9" w:rsidP="006F2DD9">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demandl: lnl = c0 + c1*lnp + c2*lny + c3*lnw;</w:t>
            </w:r>
          </w:p>
          <w:p w:rsidR="006F2DD9" w:rsidRDefault="006F2DD9" w:rsidP="006F2DD9">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fit</w:t>
            </w:r>
            <w:r>
              <w:rPr>
                <w:rFonts w:ascii="Courier New" w:hAnsi="Courier New" w:cs="Courier New"/>
                <w:color w:val="000000"/>
                <w:sz w:val="20"/>
                <w:szCs w:val="20"/>
                <w:shd w:val="clear" w:color="auto" w:fill="FFFFFF"/>
              </w:rPr>
              <w:t xml:space="preserve"> lny /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sls;</w:t>
            </w:r>
          </w:p>
          <w:p w:rsidR="006F2DD9" w:rsidRPr="006F2DD9" w:rsidRDefault="006F2DD9" w:rsidP="006F2DD9">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tc>
      </w:tr>
    </w:tbl>
    <w:p w:rsidR="00DE429F" w:rsidRDefault="00DE429F" w:rsidP="00785512">
      <w:r>
        <w:rPr>
          <w:noProof/>
        </w:rPr>
        <mc:AlternateContent>
          <mc:Choice Requires="wpg">
            <w:drawing>
              <wp:anchor distT="0" distB="0" distL="114300" distR="114300" simplePos="0" relativeHeight="251685888" behindDoc="0" locked="0" layoutInCell="1" allowOverlap="1">
                <wp:simplePos x="0" y="0"/>
                <wp:positionH relativeFrom="column">
                  <wp:posOffset>342900</wp:posOffset>
                </wp:positionH>
                <wp:positionV relativeFrom="paragraph">
                  <wp:posOffset>102870</wp:posOffset>
                </wp:positionV>
                <wp:extent cx="5010150" cy="5295900"/>
                <wp:effectExtent l="0" t="0" r="0" b="0"/>
                <wp:wrapSquare wrapText="bothSides"/>
                <wp:docPr id="38" name="Group 38"/>
                <wp:cNvGraphicFramePr/>
                <a:graphic xmlns:a="http://schemas.openxmlformats.org/drawingml/2006/main">
                  <a:graphicData uri="http://schemas.microsoft.com/office/word/2010/wordprocessingGroup">
                    <wpg:wgp>
                      <wpg:cNvGrpSpPr/>
                      <wpg:grpSpPr>
                        <a:xfrm>
                          <a:off x="0" y="0"/>
                          <a:ext cx="5010150" cy="5295900"/>
                          <a:chOff x="371475" y="0"/>
                          <a:chExt cx="5354955" cy="7981949"/>
                        </a:xfrm>
                      </wpg:grpSpPr>
                      <wpg:grpSp>
                        <wpg:cNvPr id="36" name="Group 36"/>
                        <wpg:cNvGrpSpPr/>
                        <wpg:grpSpPr>
                          <a:xfrm>
                            <a:off x="371475" y="0"/>
                            <a:ext cx="5354955" cy="4257675"/>
                            <a:chOff x="0" y="0"/>
                            <a:chExt cx="5354955" cy="4257675"/>
                          </a:xfrm>
                        </wpg:grpSpPr>
                        <pic:pic xmlns:pic="http://schemas.openxmlformats.org/drawingml/2006/picture">
                          <pic:nvPicPr>
                            <pic:cNvPr id="34" name="Picture 34"/>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3216275" cy="4181475"/>
                            </a:xfrm>
                            <a:prstGeom prst="rect">
                              <a:avLst/>
                            </a:prstGeom>
                          </pic:spPr>
                        </pic:pic>
                        <pic:pic xmlns:pic="http://schemas.openxmlformats.org/drawingml/2006/picture">
                          <pic:nvPicPr>
                            <pic:cNvPr id="35" name="Picture 35"/>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3486150" y="19050"/>
                              <a:ext cx="1868805" cy="4238625"/>
                            </a:xfrm>
                            <a:prstGeom prst="rect">
                              <a:avLst/>
                            </a:prstGeom>
                          </pic:spPr>
                        </pic:pic>
                      </wpg:grpSp>
                      <pic:pic xmlns:pic="http://schemas.openxmlformats.org/drawingml/2006/picture">
                        <pic:nvPicPr>
                          <pic:cNvPr id="37" name="Picture 37"/>
                          <pic:cNvPicPr>
                            <a:picLocks noChangeAspect="1"/>
                          </pic:cNvPicPr>
                        </pic:nvPicPr>
                        <pic:blipFill rotWithShape="1">
                          <a:blip r:embed="rId26">
                            <a:extLst>
                              <a:ext uri="{28A0092B-C50C-407E-A947-70E740481C1C}">
                                <a14:useLocalDpi xmlns:a14="http://schemas.microsoft.com/office/drawing/2010/main" val="0"/>
                              </a:ext>
                            </a:extLst>
                          </a:blip>
                          <a:srcRect t="2045"/>
                          <a:stretch/>
                        </pic:blipFill>
                        <pic:spPr bwMode="auto">
                          <a:xfrm>
                            <a:off x="885824" y="4295774"/>
                            <a:ext cx="4593365" cy="368617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5AFBE133" id="Group 38" o:spid="_x0000_s1026" style="position:absolute;margin-left:27pt;margin-top:8.1pt;width:394.5pt;height:417pt;z-index:251685888;mso-width-relative:margin" coordorigin="3714" coordsize="53549,798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">
                <v:group id="Group 36" o:spid="_x0000_s1027" style="position:absolute;left:3714;width:53550;height:42576" coordsize="53549,42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Picture 34" o:spid="_x0000_s1028" type="#_x0000_t75" style="position:absolute;width:32162;height:41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">
                    <v:imagedata r:id="rId27" o:title=""/>
                    <v:path arrowok="t"/>
                  </v:shape>
                  <v:shape id="Picture 35" o:spid="_x0000_s1029" type="#_x0000_t75" style="position:absolute;left:34861;top:190;width:18688;height:42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">
                    <v:imagedata r:id="rId28" o:title=""/>
                    <v:path arrowok="t"/>
                  </v:shape>
                </v:group>
                <v:shape id="Picture 37" o:spid="_x0000_s1030" type="#_x0000_t75" style="position:absolute;left:8858;top:42957;width:45933;height:368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">
                  <v:imagedata r:id="rId29" o:title="" croptop="1340f"/>
                  <v:path arrowok="t"/>
                </v:shape>
                <w10:wrap type="square"/>
              </v:group>
            </w:pict>
          </mc:Fallback>
        </mc:AlternateContent>
      </w:r>
    </w:p>
    <w:p w:rsidR="00DE429F" w:rsidRDefault="00DE429F" w:rsidP="00785512"/>
    <w:p w:rsidR="00DE429F" w:rsidRDefault="00DE429F" w:rsidP="00785512"/>
    <w:p w:rsidR="00DE429F" w:rsidRDefault="00DE429F" w:rsidP="00785512"/>
    <w:p w:rsidR="00DE429F" w:rsidRDefault="00DE429F" w:rsidP="00785512"/>
    <w:p w:rsidR="00DE429F" w:rsidRDefault="00DE429F" w:rsidP="00785512"/>
    <w:p w:rsidR="00DE429F" w:rsidRDefault="00DE429F" w:rsidP="00785512"/>
    <w:p w:rsidR="00DE429F" w:rsidRDefault="00DE429F" w:rsidP="00785512"/>
    <w:p w:rsidR="00DE429F" w:rsidRDefault="00DE429F" w:rsidP="00785512"/>
    <w:p w:rsidR="00DE429F" w:rsidRDefault="00DE429F" w:rsidP="00785512"/>
    <w:p w:rsidR="00DE429F" w:rsidRDefault="00DE429F" w:rsidP="00785512"/>
    <w:p w:rsidR="00DE429F" w:rsidRDefault="00DE429F" w:rsidP="00785512"/>
    <w:p w:rsidR="00DE429F" w:rsidRDefault="00DE429F" w:rsidP="00785512"/>
    <w:p w:rsidR="00DE429F" w:rsidRDefault="00DE429F" w:rsidP="00785512"/>
    <w:p w:rsidR="00DE429F" w:rsidRDefault="00DE429F" w:rsidP="00785512"/>
    <w:p w:rsidR="00DE429F" w:rsidRDefault="00DE429F" w:rsidP="00785512"/>
    <w:p w:rsidR="00DE429F" w:rsidRDefault="00DE429F" w:rsidP="00785512"/>
    <w:p w:rsidR="00DE429F" w:rsidRDefault="00DE429F" w:rsidP="00785512"/>
    <w:p w:rsidR="00DE429F" w:rsidRDefault="00DE429F" w:rsidP="00785512"/>
    <w:p w:rsidR="006B607A" w:rsidRDefault="00EA1909" w:rsidP="006C1390">
      <w:pPr>
        <w:jc w:val="both"/>
      </w:pPr>
      <w:r>
        <w:t>Two stag</w:t>
      </w:r>
      <w:r w:rsidR="007575D5">
        <w:t xml:space="preserve">e least square estimates </w:t>
      </w:r>
      <w:r>
        <w:t xml:space="preserve">are available </w:t>
      </w:r>
      <w:r w:rsidR="00E05377">
        <w:t>in n</w:t>
      </w:r>
      <w:r>
        <w:t xml:space="preserve">onlinear 2SLS parameter estimates table. </w:t>
      </w:r>
      <w:r w:rsidR="00FF09C5">
        <w:t>Parameters are still biased but they are consistent (not consistent before). Parameters are in same directions in both models but</w:t>
      </w:r>
      <w:r w:rsidR="00AF6CCB">
        <w:t xml:space="preserve"> parameter of</w:t>
      </w:r>
      <w:r w:rsidR="00C1389B">
        <w:t xml:space="preserve"> lnl (labor input) become non-</w:t>
      </w:r>
      <w:r w:rsidR="00FF09C5">
        <w:t>significant (it was significant before).</w:t>
      </w:r>
      <w:r w:rsidR="00E91265">
        <w:t xml:space="preserve"> lnk is also not </w:t>
      </w:r>
      <w:r w:rsidR="0063483D">
        <w:t>significant.</w:t>
      </w:r>
    </w:p>
    <w:p w:rsidR="002F6C10" w:rsidRPr="00F55F9D" w:rsidRDefault="00F55F9D" w:rsidP="00785512">
      <w:pPr>
        <w:rPr>
          <w:b/>
        </w:rPr>
      </w:pPr>
      <w:r w:rsidRPr="00F55F9D">
        <w:rPr>
          <w:b/>
        </w:rPr>
        <w:lastRenderedPageBreak/>
        <w:t xml:space="preserve">Part III: </w:t>
      </w:r>
      <w:r w:rsidR="00F47F7C">
        <w:rPr>
          <w:b/>
        </w:rPr>
        <w:t>I</w:t>
      </w:r>
      <w:r w:rsidRPr="00F55F9D">
        <w:rPr>
          <w:b/>
        </w:rPr>
        <w:t>nstrumental Variable/ Two-stage Least Square Estimation:</w:t>
      </w:r>
    </w:p>
    <w:p w:rsidR="00D10D0A" w:rsidRDefault="00D32966" w:rsidP="00785512">
      <w:r>
        <w:t>(a).</w:t>
      </w:r>
    </w:p>
    <w:tbl>
      <w:tblPr>
        <w:tblStyle w:val="TableGrid"/>
        <w:tblW w:w="0" w:type="auto"/>
        <w:tblLook w:val="04A0" w:firstRow="1" w:lastRow="0" w:firstColumn="1" w:lastColumn="0" w:noHBand="0" w:noVBand="1"/>
      </w:tblPr>
      <w:tblGrid>
        <w:gridCol w:w="9350"/>
      </w:tblGrid>
      <w:tr w:rsidR="00D32966" w:rsidTr="00D32966">
        <w:tc>
          <w:tcPr>
            <w:tcW w:w="9350" w:type="dxa"/>
          </w:tcPr>
          <w:p w:rsidR="00D32966" w:rsidRDefault="00D32966" w:rsidP="00D32966">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IMPOR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 xml:space="preserve">= WORK.HW5D3 </w:t>
            </w:r>
          </w:p>
          <w:p w:rsidR="00D32966" w:rsidRDefault="00D32966" w:rsidP="00D32966">
            <w:pPr>
              <w:autoSpaceDE w:val="0"/>
              <w:autoSpaceDN w:val="0"/>
              <w:adjustRightInd w:val="0"/>
              <w:rPr>
                <w:rFonts w:ascii="Courier New" w:hAnsi="Courier New" w:cs="Courier New"/>
                <w:color w:val="80008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FILE</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C:\Users\bmishra\Dropbox\Ph.D. Courseworks\Semest</w:t>
            </w:r>
          </w:p>
          <w:p w:rsidR="00D32966" w:rsidRDefault="00D32966" w:rsidP="00D32966">
            <w:pPr>
              <w:autoSpaceDE w:val="0"/>
              <w:autoSpaceDN w:val="0"/>
              <w:adjustRightInd w:val="0"/>
              <w:rPr>
                <w:rFonts w:ascii="Courier New" w:hAnsi="Courier New" w:cs="Courier New"/>
                <w:color w:val="800080"/>
                <w:sz w:val="20"/>
                <w:szCs w:val="20"/>
                <w:shd w:val="clear" w:color="auto" w:fill="FFFFFF"/>
              </w:rPr>
            </w:pPr>
            <w:r>
              <w:rPr>
                <w:rFonts w:ascii="Courier New" w:hAnsi="Courier New" w:cs="Courier New"/>
                <w:color w:val="800080"/>
                <w:sz w:val="20"/>
                <w:szCs w:val="20"/>
                <w:shd w:val="clear" w:color="auto" w:fill="FFFFFF"/>
              </w:rPr>
              <w:t>er II, Spring 2019\Econometric Methods\Homeworks\Homework 5\HW5-DATA3.xl</w:t>
            </w:r>
          </w:p>
          <w:p w:rsidR="00D32966" w:rsidRDefault="00D32966" w:rsidP="00D32966">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800080"/>
                <w:sz w:val="20"/>
                <w:szCs w:val="20"/>
                <w:shd w:val="clear" w:color="auto" w:fill="FFFFFF"/>
              </w:rPr>
              <w:t>s"</w:t>
            </w:r>
            <w:r>
              <w:rPr>
                <w:rFonts w:ascii="Courier New" w:hAnsi="Courier New" w:cs="Courier New"/>
                <w:color w:val="000000"/>
                <w:sz w:val="20"/>
                <w:szCs w:val="20"/>
                <w:shd w:val="clear" w:color="auto" w:fill="FFFFFF"/>
              </w:rPr>
              <w:t xml:space="preserve"> </w:t>
            </w:r>
          </w:p>
          <w:p w:rsidR="00D32966" w:rsidRDefault="00D32966" w:rsidP="00D32966">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BMS</w:t>
            </w:r>
            <w:r>
              <w:rPr>
                <w:rFonts w:ascii="Courier New" w:hAnsi="Courier New" w:cs="Courier New"/>
                <w:color w:val="000000"/>
                <w:sz w:val="20"/>
                <w:szCs w:val="20"/>
                <w:shd w:val="clear" w:color="auto" w:fill="FFFFFF"/>
              </w:rPr>
              <w:t>=EXCEL REPLACE;</w:t>
            </w:r>
          </w:p>
          <w:p w:rsidR="00D32966" w:rsidRDefault="00D32966" w:rsidP="00D32966">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RANGE</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data"</w:t>
            </w:r>
            <w:r>
              <w:rPr>
                <w:rFonts w:ascii="Courier New" w:hAnsi="Courier New" w:cs="Courier New"/>
                <w:color w:val="000000"/>
                <w:sz w:val="20"/>
                <w:szCs w:val="20"/>
                <w:shd w:val="clear" w:color="auto" w:fill="FFFFFF"/>
              </w:rPr>
              <w:t xml:space="preserve">; </w:t>
            </w:r>
          </w:p>
          <w:p w:rsidR="00D32966" w:rsidRDefault="00D32966" w:rsidP="00D32966">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GETNAMES</w:t>
            </w:r>
            <w:r>
              <w:rPr>
                <w:rFonts w:ascii="Courier New" w:hAnsi="Courier New" w:cs="Courier New"/>
                <w:color w:val="000000"/>
                <w:sz w:val="20"/>
                <w:szCs w:val="20"/>
                <w:shd w:val="clear" w:color="auto" w:fill="FFFFFF"/>
              </w:rPr>
              <w:t>=YES;</w:t>
            </w:r>
          </w:p>
          <w:p w:rsidR="00D32966" w:rsidRDefault="00D32966" w:rsidP="00D32966">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MIXED</w:t>
            </w:r>
            <w:r>
              <w:rPr>
                <w:rFonts w:ascii="Courier New" w:hAnsi="Courier New" w:cs="Courier New"/>
                <w:color w:val="000000"/>
                <w:sz w:val="20"/>
                <w:szCs w:val="20"/>
                <w:shd w:val="clear" w:color="auto" w:fill="FFFFFF"/>
              </w:rPr>
              <w:t>=NO;</w:t>
            </w:r>
          </w:p>
          <w:p w:rsidR="00D32966" w:rsidRDefault="00D32966" w:rsidP="00D32966">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CANTEXT</w:t>
            </w:r>
            <w:r>
              <w:rPr>
                <w:rFonts w:ascii="Courier New" w:hAnsi="Courier New" w:cs="Courier New"/>
                <w:color w:val="000000"/>
                <w:sz w:val="20"/>
                <w:szCs w:val="20"/>
                <w:shd w:val="clear" w:color="auto" w:fill="FFFFFF"/>
              </w:rPr>
              <w:t>=YES;</w:t>
            </w:r>
          </w:p>
          <w:p w:rsidR="00D32966" w:rsidRDefault="00D32966" w:rsidP="00D32966">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USEDATE</w:t>
            </w:r>
            <w:r>
              <w:rPr>
                <w:rFonts w:ascii="Courier New" w:hAnsi="Courier New" w:cs="Courier New"/>
                <w:color w:val="000000"/>
                <w:sz w:val="20"/>
                <w:szCs w:val="20"/>
                <w:shd w:val="clear" w:color="auto" w:fill="FFFFFF"/>
              </w:rPr>
              <w:t>=YES;</w:t>
            </w:r>
          </w:p>
          <w:p w:rsidR="00D32966" w:rsidRDefault="00D32966" w:rsidP="00D32966">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CANTIME</w:t>
            </w:r>
            <w:r>
              <w:rPr>
                <w:rFonts w:ascii="Courier New" w:hAnsi="Courier New" w:cs="Courier New"/>
                <w:color w:val="000000"/>
                <w:sz w:val="20"/>
                <w:szCs w:val="20"/>
                <w:shd w:val="clear" w:color="auto" w:fill="FFFFFF"/>
              </w:rPr>
              <w:t>=YES;</w:t>
            </w:r>
          </w:p>
          <w:p w:rsidR="00D32966" w:rsidRDefault="00D32966" w:rsidP="00D32966">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D32966" w:rsidRDefault="00D32966" w:rsidP="00D32966">
            <w:pPr>
              <w:autoSpaceDE w:val="0"/>
              <w:autoSpaceDN w:val="0"/>
              <w:adjustRightInd w:val="0"/>
              <w:rPr>
                <w:rFonts w:ascii="Courier New" w:hAnsi="Courier New" w:cs="Courier New"/>
                <w:color w:val="000000"/>
                <w:sz w:val="20"/>
                <w:szCs w:val="20"/>
                <w:shd w:val="clear" w:color="auto" w:fill="FFFFFF"/>
              </w:rPr>
            </w:pPr>
          </w:p>
          <w:p w:rsidR="00D32966" w:rsidRDefault="00D32966" w:rsidP="00D32966">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hw5d3;</w:t>
            </w:r>
          </w:p>
          <w:p w:rsidR="00D32966" w:rsidRDefault="00D32966" w:rsidP="00D32966">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y = xper cap lab;</w:t>
            </w:r>
          </w:p>
          <w:p w:rsidR="00D32966" w:rsidRDefault="00D32966" w:rsidP="00D32966">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tc>
      </w:tr>
    </w:tbl>
    <w:p w:rsidR="00D32966" w:rsidRDefault="00D32966" w:rsidP="006D3EB2">
      <w:pPr>
        <w:jc w:val="center"/>
      </w:pPr>
    </w:p>
    <w:p w:rsidR="00850CDA" w:rsidRDefault="00724FE5" w:rsidP="006D3EB2">
      <w:pPr>
        <w:jc w:val="center"/>
      </w:pPr>
      <w:r>
        <w:rPr>
          <w:noProof/>
        </w:rPr>
        <w:drawing>
          <wp:anchor distT="0" distB="0" distL="114300" distR="114300" simplePos="0" relativeHeight="251715584" behindDoc="0" locked="0" layoutInCell="1" allowOverlap="1">
            <wp:simplePos x="0" y="0"/>
            <wp:positionH relativeFrom="margin">
              <wp:align>center</wp:align>
            </wp:positionH>
            <wp:positionV relativeFrom="paragraph">
              <wp:posOffset>12065</wp:posOffset>
            </wp:positionV>
            <wp:extent cx="3200400" cy="4740910"/>
            <wp:effectExtent l="0" t="0" r="0" b="254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200400" cy="4740910"/>
                    </a:xfrm>
                    <a:prstGeom prst="rect">
                      <a:avLst/>
                    </a:prstGeom>
                  </pic:spPr>
                </pic:pic>
              </a:graphicData>
            </a:graphic>
          </wp:anchor>
        </w:drawing>
      </w:r>
    </w:p>
    <w:p w:rsidR="00724FE5" w:rsidRDefault="00724FE5" w:rsidP="00A13BA1"/>
    <w:p w:rsidR="00724FE5" w:rsidRDefault="00724FE5" w:rsidP="00A13BA1"/>
    <w:p w:rsidR="00724FE5" w:rsidRDefault="00724FE5" w:rsidP="00A13BA1"/>
    <w:p w:rsidR="00724FE5" w:rsidRDefault="00724FE5" w:rsidP="00A13BA1"/>
    <w:p w:rsidR="00724FE5" w:rsidRDefault="00724FE5" w:rsidP="00A13BA1"/>
    <w:p w:rsidR="00724FE5" w:rsidRDefault="00724FE5" w:rsidP="00A13BA1"/>
    <w:p w:rsidR="00724FE5" w:rsidRDefault="00724FE5" w:rsidP="00A13BA1"/>
    <w:p w:rsidR="00724FE5" w:rsidRDefault="00724FE5" w:rsidP="00A13BA1"/>
    <w:p w:rsidR="00724FE5" w:rsidRDefault="00724FE5" w:rsidP="00A13BA1"/>
    <w:p w:rsidR="00724FE5" w:rsidRDefault="00724FE5" w:rsidP="00A13BA1"/>
    <w:p w:rsidR="00724FE5" w:rsidRDefault="00724FE5" w:rsidP="00A13BA1"/>
    <w:p w:rsidR="00724FE5" w:rsidRDefault="00724FE5" w:rsidP="00A13BA1"/>
    <w:p w:rsidR="00724FE5" w:rsidRDefault="00724FE5" w:rsidP="00A13BA1"/>
    <w:p w:rsidR="00724FE5" w:rsidRDefault="00724FE5" w:rsidP="00A13BA1"/>
    <w:p w:rsidR="00724FE5" w:rsidRDefault="00724FE5" w:rsidP="00A13BA1"/>
    <w:p w:rsidR="00724FE5" w:rsidRDefault="00724FE5" w:rsidP="00A13BA1"/>
    <w:p w:rsidR="00850CDA" w:rsidRDefault="00A13BA1" w:rsidP="00A13BA1">
      <w:r>
        <w:lastRenderedPageBreak/>
        <w:t>(b)</w:t>
      </w:r>
      <w:r w:rsidR="00E8288F">
        <w:t>.</w:t>
      </w:r>
    </w:p>
    <w:tbl>
      <w:tblPr>
        <w:tblStyle w:val="TableGrid"/>
        <w:tblW w:w="0" w:type="auto"/>
        <w:tblLook w:val="04A0" w:firstRow="1" w:lastRow="0" w:firstColumn="1" w:lastColumn="0" w:noHBand="0" w:noVBand="1"/>
      </w:tblPr>
      <w:tblGrid>
        <w:gridCol w:w="9350"/>
      </w:tblGrid>
      <w:tr w:rsidR="007372E3" w:rsidTr="007372E3">
        <w:tc>
          <w:tcPr>
            <w:tcW w:w="9350" w:type="dxa"/>
          </w:tcPr>
          <w:p w:rsidR="000238E1" w:rsidRDefault="000238E1" w:rsidP="000238E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b */</w:t>
            </w:r>
          </w:p>
          <w:p w:rsidR="000238E1" w:rsidRDefault="000238E1" w:rsidP="000238E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hw5d3;</w:t>
            </w:r>
          </w:p>
          <w:p w:rsidR="000238E1" w:rsidRDefault="000238E1" w:rsidP="000238E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xper = cap lab age;</w:t>
            </w:r>
          </w:p>
          <w:p w:rsidR="000238E1" w:rsidRDefault="000238E1" w:rsidP="000238E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 xml:space="preserve"> = aut </w:t>
            </w:r>
            <w:r>
              <w:rPr>
                <w:rFonts w:ascii="Courier New" w:hAnsi="Courier New" w:cs="Courier New"/>
                <w:color w:val="0000FF"/>
                <w:sz w:val="20"/>
                <w:szCs w:val="20"/>
                <w:shd w:val="clear" w:color="auto" w:fill="FFFFFF"/>
              </w:rPr>
              <w:t>r</w:t>
            </w:r>
            <w:r>
              <w:rPr>
                <w:rFonts w:ascii="Courier New" w:hAnsi="Courier New" w:cs="Courier New"/>
                <w:color w:val="000000"/>
                <w:sz w:val="20"/>
                <w:szCs w:val="20"/>
                <w:shd w:val="clear" w:color="auto" w:fill="FFFFFF"/>
              </w:rPr>
              <w:t xml:space="preserve"> = resid </w:t>
            </w:r>
            <w:r>
              <w:rPr>
                <w:rFonts w:ascii="Courier New" w:hAnsi="Courier New" w:cs="Courier New"/>
                <w:color w:val="0000FF"/>
                <w:sz w:val="20"/>
                <w:szCs w:val="20"/>
                <w:shd w:val="clear" w:color="auto" w:fill="FFFFFF"/>
              </w:rPr>
              <w:t>p</w:t>
            </w:r>
            <w:r>
              <w:rPr>
                <w:rFonts w:ascii="Courier New" w:hAnsi="Courier New" w:cs="Courier New"/>
                <w:color w:val="000000"/>
                <w:sz w:val="20"/>
                <w:szCs w:val="20"/>
                <w:shd w:val="clear" w:color="auto" w:fill="FFFFFF"/>
              </w:rPr>
              <w:t xml:space="preserve"> = pred;</w:t>
            </w:r>
          </w:p>
          <w:p w:rsidR="000238E1" w:rsidRDefault="000238E1" w:rsidP="000238E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0238E1" w:rsidRDefault="000238E1" w:rsidP="000238E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aut;</w:t>
            </w:r>
          </w:p>
          <w:p w:rsidR="000238E1" w:rsidRDefault="000238E1" w:rsidP="000238E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y = pred cap lab;</w:t>
            </w:r>
          </w:p>
          <w:p w:rsidR="007372E3" w:rsidRPr="007372E3" w:rsidRDefault="000238E1" w:rsidP="007372E3">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tc>
      </w:tr>
    </w:tbl>
    <w:p w:rsidR="00295220" w:rsidRDefault="000D1E82" w:rsidP="00A13BA1">
      <w:r>
        <w:rPr>
          <w:noProof/>
        </w:rPr>
        <mc:AlternateContent>
          <mc:Choice Requires="wpg">
            <w:drawing>
              <wp:anchor distT="0" distB="0" distL="114300" distR="114300" simplePos="0" relativeHeight="251699200" behindDoc="0" locked="0" layoutInCell="1" allowOverlap="1">
                <wp:simplePos x="0" y="0"/>
                <wp:positionH relativeFrom="column">
                  <wp:posOffset>0</wp:posOffset>
                </wp:positionH>
                <wp:positionV relativeFrom="paragraph">
                  <wp:posOffset>247650</wp:posOffset>
                </wp:positionV>
                <wp:extent cx="5991225" cy="4048125"/>
                <wp:effectExtent l="0" t="0" r="9525" b="9525"/>
                <wp:wrapSquare wrapText="bothSides"/>
                <wp:docPr id="58" name="Group 58"/>
                <wp:cNvGraphicFramePr/>
                <a:graphic xmlns:a="http://schemas.openxmlformats.org/drawingml/2006/main">
                  <a:graphicData uri="http://schemas.microsoft.com/office/word/2010/wordprocessingGroup">
                    <wpg:wgp>
                      <wpg:cNvGrpSpPr/>
                      <wpg:grpSpPr>
                        <a:xfrm>
                          <a:off x="0" y="0"/>
                          <a:ext cx="5991225" cy="4048125"/>
                          <a:chOff x="0" y="0"/>
                          <a:chExt cx="5991225" cy="4048125"/>
                        </a:xfrm>
                      </wpg:grpSpPr>
                      <pic:pic xmlns:pic="http://schemas.openxmlformats.org/drawingml/2006/picture">
                        <pic:nvPicPr>
                          <pic:cNvPr id="56" name="Picture 56"/>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19050"/>
                            <a:ext cx="2883535" cy="4029075"/>
                          </a:xfrm>
                          <a:prstGeom prst="rect">
                            <a:avLst/>
                          </a:prstGeom>
                        </pic:spPr>
                      </pic:pic>
                      <pic:pic xmlns:pic="http://schemas.openxmlformats.org/drawingml/2006/picture">
                        <pic:nvPicPr>
                          <pic:cNvPr id="57" name="Picture 57"/>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2962275" y="0"/>
                            <a:ext cx="3028950" cy="4000500"/>
                          </a:xfrm>
                          <a:prstGeom prst="rect">
                            <a:avLst/>
                          </a:prstGeom>
                        </pic:spPr>
                      </pic:pic>
                    </wpg:wgp>
                  </a:graphicData>
                </a:graphic>
              </wp:anchor>
            </w:drawing>
          </mc:Choice>
          <mc:Fallback>
            <w:pict>
              <v:group w14:anchorId="5AC78125" id="Group 58" o:spid="_x0000_s1026" style="position:absolute;margin-left:0;margin-top:19.5pt;width:471.75pt;height:318.75pt;z-index:251699200" coordsize="59912,404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">
                <v:shape id="Picture 56" o:spid="_x0000_s1027" type="#_x0000_t75" style="position:absolute;top:190;width:28835;height:40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">
                  <v:imagedata r:id="rId39" o:title=""/>
                  <v:path arrowok="t"/>
                </v:shape>
                <v:shape id="Picture 57" o:spid="_x0000_s1028" type="#_x0000_t75" style="position:absolute;left:29622;width:30290;height:400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">
                  <v:imagedata r:id="rId40" o:title=""/>
                  <v:path arrowok="t"/>
                </v:shape>
                <w10:wrap type="square"/>
              </v:group>
            </w:pict>
          </mc:Fallback>
        </mc:AlternateContent>
      </w:r>
    </w:p>
    <w:p w:rsidR="00295220" w:rsidRDefault="00295220" w:rsidP="00A13BA1"/>
    <w:p w:rsidR="00295220" w:rsidRDefault="001709A8" w:rsidP="00A13BA1">
      <w:r>
        <w:rPr>
          <w:noProof/>
        </w:rPr>
        <mc:AlternateContent>
          <mc:Choice Requires="wps">
            <w:drawing>
              <wp:anchor distT="45720" distB="45720" distL="114300" distR="114300" simplePos="0" relativeHeight="251701248" behindDoc="0" locked="0" layoutInCell="1" allowOverlap="1">
                <wp:simplePos x="0" y="0"/>
                <wp:positionH relativeFrom="column">
                  <wp:posOffset>19050</wp:posOffset>
                </wp:positionH>
                <wp:positionV relativeFrom="paragraph">
                  <wp:posOffset>306070</wp:posOffset>
                </wp:positionV>
                <wp:extent cx="5886450" cy="1404620"/>
                <wp:effectExtent l="0" t="0" r="19050" b="24130"/>
                <wp:wrapSquare wrapText="bothSides"/>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6450" cy="1404620"/>
                        </a:xfrm>
                        <a:prstGeom prst="rect">
                          <a:avLst/>
                        </a:prstGeom>
                        <a:solidFill>
                          <a:srgbClr val="FFFFFF"/>
                        </a:solidFill>
                        <a:ln w="9525">
                          <a:solidFill>
                            <a:srgbClr val="000000"/>
                          </a:solidFill>
                          <a:miter lim="800000"/>
                          <a:headEnd/>
                          <a:tailEnd/>
                        </a:ln>
                      </wps:spPr>
                      <wps:txbx>
                        <w:txbxContent>
                          <w:p w:rsidR="001709A8" w:rsidRDefault="001709A8" w:rsidP="001709A8">
                            <w:pPr>
                              <w:pStyle w:val="ListParagraph"/>
                              <w:numPr>
                                <w:ilvl w:val="0"/>
                                <w:numId w:val="2"/>
                              </w:numPr>
                            </w:pPr>
                            <w:r>
                              <w:t>After checking instrument, lab is not significant (P = 0.5217). This mode is identified.</w:t>
                            </w:r>
                          </w:p>
                          <w:p w:rsidR="001709A8" w:rsidRDefault="001709A8" w:rsidP="001709A8">
                            <w:pPr>
                              <w:pStyle w:val="ListParagraph"/>
                              <w:numPr>
                                <w:ilvl w:val="0"/>
                                <w:numId w:val="2"/>
                              </w:numPr>
                            </w:pPr>
                            <w:r>
                              <w:t xml:space="preserve">After 2SLS, all variables are significant </w:t>
                            </w:r>
                            <w:r w:rsidR="00B07B9E">
                              <w:t>except intercept,</w:t>
                            </w:r>
                            <w:r>
                              <w:t xml:space="preserve"> the sign of intercept </w:t>
                            </w:r>
                            <w:r w:rsidR="00B07B9E">
                              <w:t xml:space="preserve">and lab </w:t>
                            </w:r>
                            <w:r>
                              <w:t>also cha</w:t>
                            </w:r>
                            <w:r w:rsidR="00B07B9E">
                              <w:t xml:space="preserve">nged. The estimates also varie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2" o:spid="_x0000_s1052" type="#_x0000_t202" style="position:absolute;margin-left:1.5pt;margin-top:24.1pt;width:463.5pt;height:110.6pt;z-index:2517012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">
                <v:textbox style="mso-fit-shape-to-text:t">
                  <w:txbxContent>
                    <w:p w:rsidR="001709A8" w:rsidRDefault="001709A8" w:rsidP="001709A8">
                      <w:pPr>
                        <w:pStyle w:val="ListParagraph"/>
                        <w:numPr>
                          <w:ilvl w:val="0"/>
                          <w:numId w:val="2"/>
                        </w:numPr>
                      </w:pPr>
                      <w:r>
                        <w:t>After checking instrument, lab is not significant (P = 0.5217). This mode is identified.</w:t>
                      </w:r>
                    </w:p>
                    <w:p w:rsidR="001709A8" w:rsidRDefault="001709A8" w:rsidP="001709A8">
                      <w:pPr>
                        <w:pStyle w:val="ListParagraph"/>
                        <w:numPr>
                          <w:ilvl w:val="0"/>
                          <w:numId w:val="2"/>
                        </w:numPr>
                      </w:pPr>
                      <w:r>
                        <w:t xml:space="preserve">After 2SLS, all variables are significant </w:t>
                      </w:r>
                      <w:r w:rsidR="00B07B9E">
                        <w:t>except intercept,</w:t>
                      </w:r>
                      <w:r>
                        <w:t xml:space="preserve"> the sign of intercept </w:t>
                      </w:r>
                      <w:r w:rsidR="00B07B9E">
                        <w:t xml:space="preserve">and lab </w:t>
                      </w:r>
                      <w:r>
                        <w:t>also cha</w:t>
                      </w:r>
                      <w:r w:rsidR="00B07B9E">
                        <w:t xml:space="preserve">nged. The estimates also varies. </w:t>
                      </w:r>
                    </w:p>
                  </w:txbxContent>
                </v:textbox>
                <w10:wrap type="square"/>
              </v:shape>
            </w:pict>
          </mc:Fallback>
        </mc:AlternateContent>
      </w:r>
    </w:p>
    <w:p w:rsidR="00295220" w:rsidRDefault="00295220" w:rsidP="00A13BA1"/>
    <w:p w:rsidR="0098723D" w:rsidRDefault="0098723D" w:rsidP="00A13BA1"/>
    <w:p w:rsidR="00F54B49" w:rsidRDefault="00F54B49" w:rsidP="00A13BA1"/>
    <w:p w:rsidR="00295220" w:rsidRDefault="00295220" w:rsidP="00A13BA1">
      <w:r>
        <w:lastRenderedPageBreak/>
        <w:t>(c).</w:t>
      </w:r>
    </w:p>
    <w:tbl>
      <w:tblPr>
        <w:tblStyle w:val="TableGrid"/>
        <w:tblW w:w="0" w:type="auto"/>
        <w:tblLook w:val="04A0" w:firstRow="1" w:lastRow="0" w:firstColumn="1" w:lastColumn="0" w:noHBand="0" w:noVBand="1"/>
      </w:tblPr>
      <w:tblGrid>
        <w:gridCol w:w="9350"/>
      </w:tblGrid>
      <w:tr w:rsidR="005E621E" w:rsidTr="005E621E">
        <w:tc>
          <w:tcPr>
            <w:tcW w:w="9350" w:type="dxa"/>
          </w:tcPr>
          <w:p w:rsidR="003B50BC" w:rsidRDefault="003B50BC" w:rsidP="003B50B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c */</w:t>
            </w:r>
          </w:p>
          <w:p w:rsidR="003B50BC" w:rsidRDefault="003B50BC" w:rsidP="003B50B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model</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hw5d3;</w:t>
            </w:r>
          </w:p>
          <w:p w:rsidR="003B50BC" w:rsidRDefault="003B50BC" w:rsidP="003B50B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instruments</w:t>
            </w:r>
            <w:r>
              <w:rPr>
                <w:rFonts w:ascii="Courier New" w:hAnsi="Courier New" w:cs="Courier New"/>
                <w:color w:val="000000"/>
                <w:sz w:val="20"/>
                <w:szCs w:val="20"/>
                <w:shd w:val="clear" w:color="auto" w:fill="FFFFFF"/>
              </w:rPr>
              <w:t xml:space="preserve"> age cap lab;</w:t>
            </w:r>
          </w:p>
          <w:p w:rsidR="003B50BC" w:rsidRDefault="003B50BC" w:rsidP="003B50B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endogenous</w:t>
            </w:r>
            <w:r>
              <w:rPr>
                <w:rFonts w:ascii="Courier New" w:hAnsi="Courier New" w:cs="Courier New"/>
                <w:color w:val="000000"/>
                <w:sz w:val="20"/>
                <w:szCs w:val="20"/>
                <w:shd w:val="clear" w:color="auto" w:fill="FFFFFF"/>
              </w:rPr>
              <w:t xml:space="preserve"> xper;</w:t>
            </w:r>
          </w:p>
          <w:p w:rsidR="003B50BC" w:rsidRDefault="003B50BC" w:rsidP="003B50B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BeerProdn: y = a0 + a1*xper + a2*cap + a3*lab;</w:t>
            </w:r>
          </w:p>
          <w:p w:rsidR="003B50BC" w:rsidRDefault="003B50BC" w:rsidP="003B50B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fit</w:t>
            </w:r>
            <w:r>
              <w:rPr>
                <w:rFonts w:ascii="Courier New" w:hAnsi="Courier New" w:cs="Courier New"/>
                <w:color w:val="000000"/>
                <w:sz w:val="20"/>
                <w:szCs w:val="20"/>
                <w:shd w:val="clear" w:color="auto" w:fill="FFFFFF"/>
              </w:rPr>
              <w:t xml:space="preserve"> y /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sls </w:t>
            </w:r>
            <w:r>
              <w:rPr>
                <w:rFonts w:ascii="Courier New" w:hAnsi="Courier New" w:cs="Courier New"/>
                <w:color w:val="0000FF"/>
                <w:sz w:val="20"/>
                <w:szCs w:val="20"/>
                <w:shd w:val="clear" w:color="auto" w:fill="FFFFFF"/>
              </w:rPr>
              <w:t>hausman</w:t>
            </w:r>
            <w:r>
              <w:rPr>
                <w:rFonts w:ascii="Courier New" w:hAnsi="Courier New" w:cs="Courier New"/>
                <w:color w:val="000000"/>
                <w:sz w:val="20"/>
                <w:szCs w:val="20"/>
                <w:shd w:val="clear" w:color="auto" w:fill="FFFFFF"/>
              </w:rPr>
              <w:t>;</w:t>
            </w:r>
          </w:p>
          <w:p w:rsidR="003B50BC" w:rsidRDefault="003B50BC" w:rsidP="003B50B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3B50BC" w:rsidRDefault="003B50BC" w:rsidP="003B50BC">
            <w:pPr>
              <w:autoSpaceDE w:val="0"/>
              <w:autoSpaceDN w:val="0"/>
              <w:adjustRightInd w:val="0"/>
              <w:rPr>
                <w:rFonts w:ascii="Courier New" w:hAnsi="Courier New" w:cs="Courier New"/>
                <w:color w:val="000000"/>
                <w:sz w:val="20"/>
                <w:szCs w:val="20"/>
                <w:shd w:val="clear" w:color="auto" w:fill="FFFFFF"/>
              </w:rPr>
            </w:pPr>
          </w:p>
          <w:p w:rsidR="003B50BC" w:rsidRDefault="003B50BC" w:rsidP="003B50B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model</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hw5d3;</w:t>
            </w:r>
          </w:p>
          <w:p w:rsidR="003B50BC" w:rsidRDefault="003B50BC" w:rsidP="003B50B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instruments</w:t>
            </w:r>
            <w:r>
              <w:rPr>
                <w:rFonts w:ascii="Courier New" w:hAnsi="Courier New" w:cs="Courier New"/>
                <w:color w:val="000000"/>
                <w:sz w:val="20"/>
                <w:szCs w:val="20"/>
                <w:shd w:val="clear" w:color="auto" w:fill="FFFFFF"/>
              </w:rPr>
              <w:t xml:space="preserve"> age cap lab;</w:t>
            </w:r>
          </w:p>
          <w:p w:rsidR="003B50BC" w:rsidRDefault="003B50BC" w:rsidP="003B50B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endogenous</w:t>
            </w:r>
            <w:r>
              <w:rPr>
                <w:rFonts w:ascii="Courier New" w:hAnsi="Courier New" w:cs="Courier New"/>
                <w:color w:val="000000"/>
                <w:sz w:val="20"/>
                <w:szCs w:val="20"/>
                <w:shd w:val="clear" w:color="auto" w:fill="FFFFFF"/>
              </w:rPr>
              <w:t xml:space="preserve"> xper;</w:t>
            </w:r>
          </w:p>
          <w:p w:rsidR="003B50BC" w:rsidRDefault="003B50BC" w:rsidP="003B50B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BeerProdn: y = a0 + a1*xper + a2*cap + a3*lab;</w:t>
            </w:r>
          </w:p>
          <w:p w:rsidR="003B50BC" w:rsidRDefault="003B50BC" w:rsidP="003B50B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fit</w:t>
            </w:r>
            <w:r>
              <w:rPr>
                <w:rFonts w:ascii="Courier New" w:hAnsi="Courier New" w:cs="Courier New"/>
                <w:color w:val="000000"/>
                <w:sz w:val="20"/>
                <w:szCs w:val="20"/>
                <w:shd w:val="clear" w:color="auto" w:fill="FFFFFF"/>
              </w:rPr>
              <w:t xml:space="preserve"> y /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sls </w:t>
            </w:r>
            <w:r>
              <w:rPr>
                <w:rFonts w:ascii="Courier New" w:hAnsi="Courier New" w:cs="Courier New"/>
                <w:color w:val="0000FF"/>
                <w:sz w:val="20"/>
                <w:szCs w:val="20"/>
                <w:shd w:val="clear" w:color="auto" w:fill="FFFFFF"/>
              </w:rPr>
              <w:t>gmm</w:t>
            </w:r>
            <w:r>
              <w:rPr>
                <w:rFonts w:ascii="Courier New" w:hAnsi="Courier New" w:cs="Courier New"/>
                <w:color w:val="000000"/>
                <w:sz w:val="20"/>
                <w:szCs w:val="20"/>
                <w:shd w:val="clear" w:color="auto" w:fill="FFFFFF"/>
              </w:rPr>
              <w:t>;</w:t>
            </w:r>
          </w:p>
          <w:p w:rsidR="005E621E" w:rsidRDefault="003B50BC" w:rsidP="003B50BC">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tc>
      </w:tr>
    </w:tbl>
    <w:p w:rsidR="00E41CAA" w:rsidRDefault="009438F2" w:rsidP="0011152B">
      <w:r>
        <w:t xml:space="preserve">I ran Hausman test and did not get </w:t>
      </w:r>
      <w:r w:rsidR="00FE7E88">
        <w:t xml:space="preserve">the test </w:t>
      </w:r>
      <w:r>
        <w:t>result.</w:t>
      </w:r>
    </w:p>
    <w:p w:rsidR="009438F2" w:rsidRDefault="009D15E6" w:rsidP="0011152B">
      <w:pPr>
        <w:rPr>
          <w:noProof/>
        </w:rPr>
      </w:pPr>
      <w:r>
        <w:rPr>
          <w:noProof/>
        </w:rPr>
        <mc:AlternateContent>
          <mc:Choice Requires="wpg">
            <w:drawing>
              <wp:anchor distT="0" distB="0" distL="114300" distR="114300" simplePos="0" relativeHeight="251705344" behindDoc="0" locked="0" layoutInCell="1" allowOverlap="1">
                <wp:simplePos x="0" y="0"/>
                <wp:positionH relativeFrom="margin">
                  <wp:align>center</wp:align>
                </wp:positionH>
                <wp:positionV relativeFrom="paragraph">
                  <wp:posOffset>13335</wp:posOffset>
                </wp:positionV>
                <wp:extent cx="5140960" cy="5304155"/>
                <wp:effectExtent l="0" t="0" r="2540" b="0"/>
                <wp:wrapSquare wrapText="bothSides"/>
                <wp:docPr id="63" name="Group 63"/>
                <wp:cNvGraphicFramePr/>
                <a:graphic xmlns:a="http://schemas.openxmlformats.org/drawingml/2006/main">
                  <a:graphicData uri="http://schemas.microsoft.com/office/word/2010/wordprocessingGroup">
                    <wpg:wgp>
                      <wpg:cNvGrpSpPr/>
                      <wpg:grpSpPr>
                        <a:xfrm>
                          <a:off x="0" y="0"/>
                          <a:ext cx="5140960" cy="5304155"/>
                          <a:chOff x="0" y="0"/>
                          <a:chExt cx="5140960" cy="5304155"/>
                        </a:xfrm>
                      </wpg:grpSpPr>
                      <pic:pic xmlns:pic="http://schemas.openxmlformats.org/drawingml/2006/picture">
                        <pic:nvPicPr>
                          <pic:cNvPr id="61" name="Picture 61"/>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3790950" y="0"/>
                            <a:ext cx="1350010" cy="3343275"/>
                          </a:xfrm>
                          <a:prstGeom prst="rect">
                            <a:avLst/>
                          </a:prstGeom>
                        </pic:spPr>
                      </pic:pic>
                      <pic:pic xmlns:pic="http://schemas.openxmlformats.org/drawingml/2006/picture">
                        <pic:nvPicPr>
                          <pic:cNvPr id="60" name="Picture 60"/>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3621405" cy="2505075"/>
                          </a:xfrm>
                          <a:prstGeom prst="rect">
                            <a:avLst/>
                          </a:prstGeom>
                        </pic:spPr>
                      </pic:pic>
                      <pic:pic xmlns:pic="http://schemas.openxmlformats.org/drawingml/2006/picture">
                        <pic:nvPicPr>
                          <pic:cNvPr id="62" name="Picture 62"/>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95250" y="2562225"/>
                            <a:ext cx="3581400" cy="2741930"/>
                          </a:xfrm>
                          <a:prstGeom prst="rect">
                            <a:avLst/>
                          </a:prstGeom>
                        </pic:spPr>
                      </pic:pic>
                    </wpg:wgp>
                  </a:graphicData>
                </a:graphic>
              </wp:anchor>
            </w:drawing>
          </mc:Choice>
          <mc:Fallback>
            <w:pict>
              <v:group w14:anchorId="7FF55B4E" id="Group 63" o:spid="_x0000_s1026" style="position:absolute;margin-left:0;margin-top:1.05pt;width:404.8pt;height:417.65pt;z-index:251705344;mso-position-horizontal:center;mso-position-horizontal-relative:margin" coordsize="51409,530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">
                <v:shape id="Picture 61" o:spid="_x0000_s1027" type="#_x0000_t75" style="position:absolute;left:37909;width:13500;height:33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">
                  <v:imagedata r:id="rId44" o:title=""/>
                  <v:path arrowok="t"/>
                </v:shape>
                <v:shape id="Picture 60" o:spid="_x0000_s1028" type="#_x0000_t75" style="position:absolute;width:36214;height:25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">
                  <v:imagedata r:id="rId45" o:title=""/>
                  <v:path arrowok="t"/>
                </v:shape>
                <v:shape id="Picture 62" o:spid="_x0000_s1029" type="#_x0000_t75" style="position:absolute;left:952;top:25622;width:35814;height:27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">
                  <v:imagedata r:id="rId46" o:title=""/>
                  <v:path arrowok="t"/>
                </v:shape>
                <w10:wrap type="square" anchorx="margin"/>
              </v:group>
            </w:pict>
          </mc:Fallback>
        </mc:AlternateContent>
      </w:r>
      <w:r w:rsidR="00C6711E" w:rsidRPr="00C6711E">
        <w:rPr>
          <w:noProof/>
        </w:rPr>
        <w:t xml:space="preserve"> </w:t>
      </w:r>
    </w:p>
    <w:p w:rsidR="00C6711E" w:rsidRDefault="00C6711E" w:rsidP="0011152B">
      <w:pPr>
        <w:rPr>
          <w:noProof/>
        </w:rPr>
      </w:pPr>
    </w:p>
    <w:p w:rsidR="00C6711E" w:rsidRDefault="00C6711E" w:rsidP="0011152B">
      <w:pPr>
        <w:rPr>
          <w:noProof/>
        </w:rPr>
      </w:pPr>
    </w:p>
    <w:p w:rsidR="00C6711E" w:rsidRDefault="00C6711E" w:rsidP="0011152B">
      <w:pPr>
        <w:rPr>
          <w:noProof/>
        </w:rPr>
      </w:pPr>
    </w:p>
    <w:p w:rsidR="00C6711E" w:rsidRDefault="00C6711E" w:rsidP="0011152B">
      <w:pPr>
        <w:rPr>
          <w:noProof/>
        </w:rPr>
      </w:pPr>
    </w:p>
    <w:p w:rsidR="00C6711E" w:rsidRDefault="00C6711E" w:rsidP="0011152B">
      <w:pPr>
        <w:rPr>
          <w:noProof/>
        </w:rPr>
      </w:pPr>
    </w:p>
    <w:p w:rsidR="00C6711E" w:rsidRDefault="00C6711E" w:rsidP="0011152B">
      <w:pPr>
        <w:rPr>
          <w:noProof/>
        </w:rPr>
      </w:pPr>
    </w:p>
    <w:p w:rsidR="00C6711E" w:rsidRDefault="00C6711E" w:rsidP="0011152B">
      <w:pPr>
        <w:rPr>
          <w:noProof/>
        </w:rPr>
      </w:pPr>
    </w:p>
    <w:p w:rsidR="00C6711E" w:rsidRDefault="00C6711E" w:rsidP="0011152B">
      <w:pPr>
        <w:rPr>
          <w:noProof/>
        </w:rPr>
      </w:pPr>
    </w:p>
    <w:p w:rsidR="00C6711E" w:rsidRDefault="00C6711E" w:rsidP="0011152B">
      <w:pPr>
        <w:rPr>
          <w:noProof/>
        </w:rPr>
      </w:pPr>
    </w:p>
    <w:p w:rsidR="00C6711E" w:rsidRDefault="00C6711E" w:rsidP="0011152B"/>
    <w:p w:rsidR="00693E56" w:rsidRDefault="00693E56" w:rsidP="0011152B"/>
    <w:p w:rsidR="00693E56" w:rsidRDefault="00693E56" w:rsidP="0011152B"/>
    <w:p w:rsidR="00693E56" w:rsidRDefault="00693E56" w:rsidP="0011152B"/>
    <w:p w:rsidR="00693E56" w:rsidRDefault="00693E56" w:rsidP="0011152B"/>
    <w:p w:rsidR="00693E56" w:rsidRDefault="00693E56" w:rsidP="0011152B"/>
    <w:p w:rsidR="00693E56" w:rsidRDefault="00693E56" w:rsidP="0011152B"/>
    <w:p w:rsidR="000E039D" w:rsidRDefault="000E039D" w:rsidP="0011152B"/>
    <w:p w:rsidR="000E039D" w:rsidRDefault="00615161" w:rsidP="0011152B">
      <w:r>
        <w:rPr>
          <w:noProof/>
        </w:rPr>
        <w:lastRenderedPageBreak/>
        <mc:AlternateContent>
          <mc:Choice Requires="wpg">
            <w:drawing>
              <wp:anchor distT="0" distB="0" distL="114300" distR="114300" simplePos="0" relativeHeight="251709440" behindDoc="0" locked="0" layoutInCell="1" allowOverlap="1">
                <wp:simplePos x="0" y="0"/>
                <wp:positionH relativeFrom="column">
                  <wp:posOffset>-9525</wp:posOffset>
                </wp:positionH>
                <wp:positionV relativeFrom="paragraph">
                  <wp:posOffset>0</wp:posOffset>
                </wp:positionV>
                <wp:extent cx="5577840" cy="7391400"/>
                <wp:effectExtent l="0" t="0" r="3810" b="0"/>
                <wp:wrapSquare wrapText="bothSides"/>
                <wp:docPr id="195" name="Group 195"/>
                <wp:cNvGraphicFramePr/>
                <a:graphic xmlns:a="http://schemas.openxmlformats.org/drawingml/2006/main">
                  <a:graphicData uri="http://schemas.microsoft.com/office/word/2010/wordprocessingGroup">
                    <wpg:wgp>
                      <wpg:cNvGrpSpPr/>
                      <wpg:grpSpPr>
                        <a:xfrm>
                          <a:off x="0" y="0"/>
                          <a:ext cx="5577840" cy="7391400"/>
                          <a:chOff x="0" y="0"/>
                          <a:chExt cx="5577840" cy="7391400"/>
                        </a:xfrm>
                      </wpg:grpSpPr>
                      <pic:pic xmlns:pic="http://schemas.openxmlformats.org/drawingml/2006/picture">
                        <pic:nvPicPr>
                          <pic:cNvPr id="192" name="Picture 192"/>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3935730" cy="2809875"/>
                          </a:xfrm>
                          <a:prstGeom prst="rect">
                            <a:avLst/>
                          </a:prstGeom>
                        </pic:spPr>
                      </pic:pic>
                      <pic:pic xmlns:pic="http://schemas.openxmlformats.org/drawingml/2006/picture">
                        <pic:nvPicPr>
                          <pic:cNvPr id="193" name="Picture 193"/>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4343400" y="9525"/>
                            <a:ext cx="1234440" cy="3400425"/>
                          </a:xfrm>
                          <a:prstGeom prst="rect">
                            <a:avLst/>
                          </a:prstGeom>
                        </pic:spPr>
                      </pic:pic>
                      <pic:pic xmlns:pic="http://schemas.openxmlformats.org/drawingml/2006/picture">
                        <pic:nvPicPr>
                          <pic:cNvPr id="194" name="Picture 194"/>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9525" y="3419475"/>
                            <a:ext cx="5486400" cy="3971925"/>
                          </a:xfrm>
                          <a:prstGeom prst="rect">
                            <a:avLst/>
                          </a:prstGeom>
                        </pic:spPr>
                      </pic:pic>
                    </wpg:wgp>
                  </a:graphicData>
                </a:graphic>
              </wp:anchor>
            </w:drawing>
          </mc:Choice>
          <mc:Fallback>
            <w:pict>
              <v:group w14:anchorId="4655AC28" id="Group 195" o:spid="_x0000_s1026" style="position:absolute;margin-left:-.75pt;margin-top:0;width:439.2pt;height:582pt;z-index:251709440" coordsize="55778,73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">
                <v:shape id="Picture 192" o:spid="_x0000_s1027" type="#_x0000_t75" style="position:absolute;width:39357;height:28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">
                  <v:imagedata r:id="rId50" o:title=""/>
                  <v:path arrowok="t"/>
                </v:shape>
                <v:shape id="Picture 193" o:spid="_x0000_s1028" type="#_x0000_t75" style="position:absolute;left:43434;top:95;width:12344;height:34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">
                  <v:imagedata r:id="rId51" o:title=""/>
                  <v:path arrowok="t"/>
                </v:shape>
                <v:shape id="Picture 194" o:spid="_x0000_s1029" type="#_x0000_t75" style="position:absolute;left:95;top:34194;width:54864;height:39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">
                  <v:imagedata r:id="rId52" o:title=""/>
                  <v:path arrowok="t"/>
                </v:shape>
                <w10:wrap type="square"/>
              </v:group>
            </w:pict>
          </mc:Fallback>
        </mc:AlternateContent>
      </w:r>
    </w:p>
    <w:p w:rsidR="000E039D" w:rsidRDefault="000E039D" w:rsidP="0011152B"/>
    <w:p w:rsidR="000E039D" w:rsidRDefault="000E039D" w:rsidP="0011152B"/>
    <w:p w:rsidR="000E039D" w:rsidRDefault="000E039D" w:rsidP="0011152B"/>
    <w:p w:rsidR="000E039D" w:rsidRDefault="000E039D" w:rsidP="0011152B"/>
    <w:p w:rsidR="000E039D" w:rsidRDefault="000E039D" w:rsidP="0011152B"/>
    <w:p w:rsidR="000E039D" w:rsidRDefault="000E039D" w:rsidP="0011152B"/>
    <w:p w:rsidR="000E039D" w:rsidRDefault="000E039D" w:rsidP="0011152B"/>
    <w:p w:rsidR="000E039D" w:rsidRDefault="000E039D" w:rsidP="0011152B"/>
    <w:p w:rsidR="000E039D" w:rsidRDefault="000E039D" w:rsidP="0011152B"/>
    <w:p w:rsidR="00CC4EF7" w:rsidRDefault="000E039D" w:rsidP="0011152B">
      <w:r>
        <w:tab/>
      </w:r>
    </w:p>
    <w:p w:rsidR="000E039D" w:rsidRDefault="000E039D" w:rsidP="0011152B"/>
    <w:p w:rsidR="000E039D" w:rsidRDefault="000E039D" w:rsidP="0011152B"/>
    <w:p w:rsidR="000E039D" w:rsidRDefault="000E039D" w:rsidP="0011152B"/>
    <w:p w:rsidR="000E039D" w:rsidRDefault="000E039D" w:rsidP="0011152B"/>
    <w:p w:rsidR="000E039D" w:rsidRDefault="000E039D" w:rsidP="0011152B"/>
    <w:p w:rsidR="000E039D" w:rsidRDefault="000E039D" w:rsidP="0011152B"/>
    <w:p w:rsidR="000E039D" w:rsidRDefault="000E039D" w:rsidP="0011152B"/>
    <w:p w:rsidR="000E039D" w:rsidRDefault="000E039D" w:rsidP="0011152B"/>
    <w:p w:rsidR="000E039D" w:rsidRDefault="000E039D" w:rsidP="0011152B"/>
    <w:p w:rsidR="000E039D" w:rsidRDefault="000E039D" w:rsidP="0011152B"/>
    <w:p w:rsidR="000E039D" w:rsidRDefault="000E039D" w:rsidP="0011152B"/>
    <w:p w:rsidR="000E039D" w:rsidRDefault="000E039D" w:rsidP="0011152B"/>
    <w:p w:rsidR="000E039D" w:rsidRDefault="000E039D" w:rsidP="0011152B"/>
    <w:p w:rsidR="000E039D" w:rsidRDefault="000E039D" w:rsidP="0011152B"/>
    <w:p w:rsidR="000E039D" w:rsidRDefault="000E039D" w:rsidP="0011152B"/>
    <w:p w:rsidR="000E039D" w:rsidRDefault="000E039D" w:rsidP="0011152B"/>
    <w:p w:rsidR="000E039D" w:rsidRDefault="000E039D" w:rsidP="0011152B"/>
    <w:p w:rsidR="000E039D" w:rsidRDefault="00642268" w:rsidP="000E039D">
      <w:r>
        <w:rPr>
          <w:noProof/>
        </w:rPr>
        <w:lastRenderedPageBreak/>
        <mc:AlternateContent>
          <mc:Choice Requires="wpg">
            <w:drawing>
              <wp:anchor distT="0" distB="0" distL="114300" distR="114300" simplePos="0" relativeHeight="251714560" behindDoc="0" locked="0" layoutInCell="1" allowOverlap="1">
                <wp:simplePos x="0" y="0"/>
                <wp:positionH relativeFrom="column">
                  <wp:posOffset>0</wp:posOffset>
                </wp:positionH>
                <wp:positionV relativeFrom="paragraph">
                  <wp:posOffset>285750</wp:posOffset>
                </wp:positionV>
                <wp:extent cx="5921375" cy="5048250"/>
                <wp:effectExtent l="0" t="0" r="3175" b="0"/>
                <wp:wrapSquare wrapText="bothSides"/>
                <wp:docPr id="199" name="Group 199"/>
                <wp:cNvGraphicFramePr/>
                <a:graphic xmlns:a="http://schemas.openxmlformats.org/drawingml/2006/main">
                  <a:graphicData uri="http://schemas.microsoft.com/office/word/2010/wordprocessingGroup">
                    <wpg:wgp>
                      <wpg:cNvGrpSpPr/>
                      <wpg:grpSpPr>
                        <a:xfrm>
                          <a:off x="0" y="0"/>
                          <a:ext cx="5921375" cy="5048250"/>
                          <a:chOff x="0" y="0"/>
                          <a:chExt cx="5921375" cy="5048250"/>
                        </a:xfrm>
                      </wpg:grpSpPr>
                      <pic:pic xmlns:pic="http://schemas.openxmlformats.org/drawingml/2006/picture">
                        <pic:nvPicPr>
                          <pic:cNvPr id="196" name="Picture 196"/>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266700"/>
                            <a:ext cx="1800225" cy="4781550"/>
                          </a:xfrm>
                          <a:prstGeom prst="rect">
                            <a:avLst/>
                          </a:prstGeom>
                        </pic:spPr>
                      </pic:pic>
                      <pic:pic xmlns:pic="http://schemas.openxmlformats.org/drawingml/2006/picture">
                        <pic:nvPicPr>
                          <pic:cNvPr id="197" name="Picture 197"/>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2000250" y="0"/>
                            <a:ext cx="3921125" cy="3609975"/>
                          </a:xfrm>
                          <a:prstGeom prst="rect">
                            <a:avLst/>
                          </a:prstGeom>
                        </pic:spPr>
                      </pic:pic>
                      <wps:wsp>
                        <wps:cNvPr id="198" name="Text Box 2"/>
                        <wps:cNvSpPr txBox="1">
                          <a:spLocks noChangeArrowheads="1"/>
                        </wps:cNvSpPr>
                        <wps:spPr bwMode="auto">
                          <a:xfrm>
                            <a:off x="2419350" y="4286250"/>
                            <a:ext cx="2354580" cy="587375"/>
                          </a:xfrm>
                          <a:prstGeom prst="rect">
                            <a:avLst/>
                          </a:prstGeom>
                          <a:solidFill>
                            <a:srgbClr val="FFFFFF"/>
                          </a:solidFill>
                          <a:ln w="9525">
                            <a:solidFill>
                              <a:srgbClr val="000000"/>
                            </a:solidFill>
                            <a:miter lim="800000"/>
                            <a:headEnd/>
                            <a:tailEnd/>
                          </a:ln>
                        </wps:spPr>
                        <wps:txbx>
                          <w:txbxContent>
                            <w:p w:rsidR="00DE4617" w:rsidRDefault="00DE4617">
                              <w:r>
                                <w:t>GMM Test</w:t>
                              </w:r>
                              <w:r w:rsidR="00C57CE2">
                                <w:t xml:space="preserve"> Statistics shows DF = 0. Hausman test</w:t>
                              </w:r>
                              <w:r>
                                <w:t xml:space="preserve"> might not work.</w:t>
                              </w:r>
                            </w:p>
                          </w:txbxContent>
                        </wps:txbx>
                        <wps:bodyPr rot="0" vert="horz" wrap="square" lIns="91440" tIns="45720" rIns="91440" bIns="45720" anchor="t" anchorCtr="0">
                          <a:spAutoFit/>
                        </wps:bodyPr>
                      </wps:wsp>
                    </wpg:wgp>
                  </a:graphicData>
                </a:graphic>
              </wp:anchor>
            </w:drawing>
          </mc:Choice>
          <mc:Fallback>
            <w:pict>
              <v:group id="Group 199" o:spid="_x0000_s1053" style="position:absolute;margin-left:0;margin-top:22.5pt;width:466.25pt;height:397.5pt;z-index:251714560" coordsize="59213,504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">
                <v:shape id="Picture 196" o:spid="_x0000_s1054" type="#_x0000_t75" style="position:absolute;top:2667;width:18002;height:478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">
                  <v:imagedata r:id="rId55" o:title=""/>
                  <v:path arrowok="t"/>
                </v:shape>
                <v:shape id="Picture 197" o:spid="_x0000_s1055" type="#_x0000_t75" style="position:absolute;left:20002;width:39211;height:36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">
                  <v:imagedata r:id="rId56" o:title=""/>
                  <v:path arrowok="t"/>
                </v:shape>
                <v:shape id="_x0000_s1056" type="#_x0000_t202" style="position:absolute;left:24193;top:42862;width:23546;height:5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">
                  <v:textbox style="mso-fit-shape-to-text:t">
                    <w:txbxContent>
                      <w:p w:rsidR="00DE4617" w:rsidRDefault="00DE4617">
                        <w:r>
                          <w:t>GMM Test</w:t>
                        </w:r>
                        <w:r w:rsidR="00C57CE2">
                          <w:t xml:space="preserve"> Statistics shows DF = 0. Hausman test</w:t>
                        </w:r>
                        <w:r>
                          <w:t xml:space="preserve"> might not work.</w:t>
                        </w:r>
                      </w:p>
                    </w:txbxContent>
                  </v:textbox>
                </v:shape>
                <w10:wrap type="square"/>
              </v:group>
            </w:pict>
          </mc:Fallback>
        </mc:AlternateContent>
      </w:r>
      <w:r w:rsidR="000E039D">
        <w:t xml:space="preserve">I ran GMM test. </w:t>
      </w:r>
    </w:p>
    <w:p w:rsidR="000723CF" w:rsidRDefault="000723CF" w:rsidP="000E039D"/>
    <w:p w:rsidR="000723CF" w:rsidRDefault="000723CF" w:rsidP="000E039D"/>
    <w:p w:rsidR="000723CF" w:rsidRDefault="000723CF" w:rsidP="000E039D"/>
    <w:p w:rsidR="000723CF" w:rsidRDefault="000723CF" w:rsidP="000E039D"/>
    <w:p w:rsidR="000E039D" w:rsidRDefault="000E039D" w:rsidP="000E039D"/>
    <w:p w:rsidR="000723CF" w:rsidRDefault="000723CF" w:rsidP="000E039D"/>
    <w:p w:rsidR="000723CF" w:rsidRDefault="000723CF" w:rsidP="000E039D"/>
    <w:p w:rsidR="00E24938" w:rsidRDefault="00E24938" w:rsidP="000E039D"/>
    <w:p w:rsidR="00E24938" w:rsidRDefault="00E24938" w:rsidP="000E039D"/>
    <w:p w:rsidR="00E24938" w:rsidRDefault="00E24938" w:rsidP="000E039D"/>
    <w:tbl>
      <w:tblPr>
        <w:tblStyle w:val="TableGrid"/>
        <w:tblW w:w="0" w:type="auto"/>
        <w:tblLook w:val="04A0" w:firstRow="1" w:lastRow="0" w:firstColumn="1" w:lastColumn="0" w:noHBand="0" w:noVBand="1"/>
      </w:tblPr>
      <w:tblGrid>
        <w:gridCol w:w="9350"/>
      </w:tblGrid>
      <w:tr w:rsidR="00E24938" w:rsidTr="00E24938">
        <w:tc>
          <w:tcPr>
            <w:tcW w:w="9350" w:type="dxa"/>
          </w:tcPr>
          <w:p w:rsidR="00E24938" w:rsidRDefault="00E24938" w:rsidP="000E039D">
            <w:r>
              <w:lastRenderedPageBreak/>
              <w:t>SAS Code:</w:t>
            </w:r>
          </w:p>
          <w:p w:rsidR="00E24938" w:rsidRDefault="00E24938" w:rsidP="000E039D">
            <w:r>
              <w:t>Homework 5 Part I:</w:t>
            </w:r>
          </w:p>
          <w:p w:rsidR="00E24938" w:rsidRDefault="00E24938" w:rsidP="00E2493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IMPOR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 xml:space="preserve">= WORK.bm </w:t>
            </w:r>
          </w:p>
          <w:p w:rsidR="00E24938" w:rsidRDefault="00E24938" w:rsidP="00E24938">
            <w:pPr>
              <w:autoSpaceDE w:val="0"/>
              <w:autoSpaceDN w:val="0"/>
              <w:adjustRightInd w:val="0"/>
              <w:rPr>
                <w:rFonts w:ascii="Courier New" w:hAnsi="Courier New" w:cs="Courier New"/>
                <w:color w:val="80008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FILE</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C:\Users\bmishra\Dropbox\Ph.D. Courseworks\Semest</w:t>
            </w:r>
          </w:p>
          <w:p w:rsidR="00E24938" w:rsidRDefault="00E24938" w:rsidP="00E24938">
            <w:pPr>
              <w:autoSpaceDE w:val="0"/>
              <w:autoSpaceDN w:val="0"/>
              <w:adjustRightInd w:val="0"/>
              <w:rPr>
                <w:rFonts w:ascii="Courier New" w:hAnsi="Courier New" w:cs="Courier New"/>
                <w:color w:val="800080"/>
                <w:sz w:val="20"/>
                <w:szCs w:val="20"/>
                <w:shd w:val="clear" w:color="auto" w:fill="FFFFFF"/>
              </w:rPr>
            </w:pPr>
            <w:r>
              <w:rPr>
                <w:rFonts w:ascii="Courier New" w:hAnsi="Courier New" w:cs="Courier New"/>
                <w:color w:val="800080"/>
                <w:sz w:val="20"/>
                <w:szCs w:val="20"/>
                <w:shd w:val="clear" w:color="auto" w:fill="FFFFFF"/>
              </w:rPr>
              <w:t>er II, Spring 2019\Econometric Methods\Homeworks\Homework 5\HW5-DATA1.xl</w:t>
            </w:r>
          </w:p>
          <w:p w:rsidR="00E24938" w:rsidRDefault="00E24938" w:rsidP="00E2493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800080"/>
                <w:sz w:val="20"/>
                <w:szCs w:val="20"/>
                <w:shd w:val="clear" w:color="auto" w:fill="FFFFFF"/>
              </w:rPr>
              <w:t>s"</w:t>
            </w:r>
            <w:r>
              <w:rPr>
                <w:rFonts w:ascii="Courier New" w:hAnsi="Courier New" w:cs="Courier New"/>
                <w:color w:val="000000"/>
                <w:sz w:val="20"/>
                <w:szCs w:val="20"/>
                <w:shd w:val="clear" w:color="auto" w:fill="FFFFFF"/>
              </w:rPr>
              <w:t xml:space="preserve"> </w:t>
            </w:r>
          </w:p>
          <w:p w:rsidR="00E24938" w:rsidRDefault="00E24938" w:rsidP="00E2493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BMS</w:t>
            </w:r>
            <w:r>
              <w:rPr>
                <w:rFonts w:ascii="Courier New" w:hAnsi="Courier New" w:cs="Courier New"/>
                <w:color w:val="000000"/>
                <w:sz w:val="20"/>
                <w:szCs w:val="20"/>
                <w:shd w:val="clear" w:color="auto" w:fill="FFFFFF"/>
              </w:rPr>
              <w:t>=EXCEL REPLACE;</w:t>
            </w:r>
          </w:p>
          <w:p w:rsidR="00E24938" w:rsidRDefault="00E24938" w:rsidP="00E2493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RANGE</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SUGAR$"</w:t>
            </w:r>
            <w:r>
              <w:rPr>
                <w:rFonts w:ascii="Courier New" w:hAnsi="Courier New" w:cs="Courier New"/>
                <w:color w:val="000000"/>
                <w:sz w:val="20"/>
                <w:szCs w:val="20"/>
                <w:shd w:val="clear" w:color="auto" w:fill="FFFFFF"/>
              </w:rPr>
              <w:t xml:space="preserve">; </w:t>
            </w:r>
          </w:p>
          <w:p w:rsidR="00E24938" w:rsidRDefault="00E24938" w:rsidP="00E2493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GETNAMES</w:t>
            </w:r>
            <w:r>
              <w:rPr>
                <w:rFonts w:ascii="Courier New" w:hAnsi="Courier New" w:cs="Courier New"/>
                <w:color w:val="000000"/>
                <w:sz w:val="20"/>
                <w:szCs w:val="20"/>
                <w:shd w:val="clear" w:color="auto" w:fill="FFFFFF"/>
              </w:rPr>
              <w:t>=YES;</w:t>
            </w:r>
          </w:p>
          <w:p w:rsidR="00E24938" w:rsidRDefault="00E24938" w:rsidP="00E2493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MIXED</w:t>
            </w:r>
            <w:r>
              <w:rPr>
                <w:rFonts w:ascii="Courier New" w:hAnsi="Courier New" w:cs="Courier New"/>
                <w:color w:val="000000"/>
                <w:sz w:val="20"/>
                <w:szCs w:val="20"/>
                <w:shd w:val="clear" w:color="auto" w:fill="FFFFFF"/>
              </w:rPr>
              <w:t>=NO;</w:t>
            </w:r>
          </w:p>
          <w:p w:rsidR="00E24938" w:rsidRDefault="00E24938" w:rsidP="00E2493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CANTEXT</w:t>
            </w:r>
            <w:r>
              <w:rPr>
                <w:rFonts w:ascii="Courier New" w:hAnsi="Courier New" w:cs="Courier New"/>
                <w:color w:val="000000"/>
                <w:sz w:val="20"/>
                <w:szCs w:val="20"/>
                <w:shd w:val="clear" w:color="auto" w:fill="FFFFFF"/>
              </w:rPr>
              <w:t>=YES;</w:t>
            </w:r>
          </w:p>
          <w:p w:rsidR="00E24938" w:rsidRDefault="00E24938" w:rsidP="00E2493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USEDATE</w:t>
            </w:r>
            <w:r>
              <w:rPr>
                <w:rFonts w:ascii="Courier New" w:hAnsi="Courier New" w:cs="Courier New"/>
                <w:color w:val="000000"/>
                <w:sz w:val="20"/>
                <w:szCs w:val="20"/>
                <w:shd w:val="clear" w:color="auto" w:fill="FFFFFF"/>
              </w:rPr>
              <w:t>=YES;</w:t>
            </w:r>
          </w:p>
          <w:p w:rsidR="00E24938" w:rsidRDefault="00E24938" w:rsidP="00E2493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CANTIME</w:t>
            </w:r>
            <w:r>
              <w:rPr>
                <w:rFonts w:ascii="Courier New" w:hAnsi="Courier New" w:cs="Courier New"/>
                <w:color w:val="000000"/>
                <w:sz w:val="20"/>
                <w:szCs w:val="20"/>
                <w:shd w:val="clear" w:color="auto" w:fill="FFFFFF"/>
              </w:rPr>
              <w:t>=YES;</w:t>
            </w:r>
          </w:p>
          <w:p w:rsidR="00E24938" w:rsidRDefault="00E24938" w:rsidP="00E2493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E24938" w:rsidRDefault="00E24938" w:rsidP="00E2493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w:t>
            </w:r>
          </w:p>
          <w:p w:rsidR="00E24938" w:rsidRDefault="00E24938" w:rsidP="00E2493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E24938" w:rsidRDefault="00E24938" w:rsidP="00E24938">
            <w:pPr>
              <w:autoSpaceDE w:val="0"/>
              <w:autoSpaceDN w:val="0"/>
              <w:adjustRightInd w:val="0"/>
              <w:rPr>
                <w:rFonts w:ascii="Courier New" w:hAnsi="Courier New" w:cs="Courier New"/>
                <w:color w:val="000000"/>
                <w:sz w:val="20"/>
                <w:szCs w:val="20"/>
                <w:shd w:val="clear" w:color="auto" w:fill="FFFFFF"/>
              </w:rPr>
            </w:pPr>
          </w:p>
          <w:p w:rsidR="00E24938" w:rsidRDefault="00E24938" w:rsidP="00E2493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Data Management */</w:t>
            </w:r>
          </w:p>
          <w:p w:rsidR="00E24938" w:rsidRDefault="00E24938" w:rsidP="00E2493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bm;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bm;</w:t>
            </w:r>
          </w:p>
          <w:p w:rsidR="00E24938" w:rsidRDefault="00E24938" w:rsidP="00E2493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lna = log(a);</w:t>
            </w:r>
          </w:p>
          <w:p w:rsidR="00E24938" w:rsidRDefault="00E24938" w:rsidP="00E2493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lnw = log(w);</w:t>
            </w:r>
          </w:p>
          <w:p w:rsidR="00E24938" w:rsidRDefault="00E24938" w:rsidP="00E2493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lnb = log(b);</w:t>
            </w:r>
          </w:p>
          <w:p w:rsidR="00E24938" w:rsidRDefault="00E24938" w:rsidP="00E2493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E24938" w:rsidRDefault="00E24938" w:rsidP="00E2493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w:t>
            </w:r>
          </w:p>
          <w:p w:rsidR="00E24938" w:rsidRDefault="00E24938" w:rsidP="00E2493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E24938" w:rsidRDefault="00E24938" w:rsidP="00E24938">
            <w:pPr>
              <w:autoSpaceDE w:val="0"/>
              <w:autoSpaceDN w:val="0"/>
              <w:adjustRightInd w:val="0"/>
              <w:rPr>
                <w:rFonts w:ascii="Courier New" w:hAnsi="Courier New" w:cs="Courier New"/>
                <w:color w:val="000000"/>
                <w:sz w:val="20"/>
                <w:szCs w:val="20"/>
                <w:shd w:val="clear" w:color="auto" w:fill="FFFFFF"/>
              </w:rPr>
            </w:pPr>
          </w:p>
          <w:p w:rsidR="00E24938" w:rsidRDefault="00E24938" w:rsidP="00E2493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Part I */</w:t>
            </w:r>
          </w:p>
          <w:p w:rsidR="00E24938" w:rsidRDefault="00E24938" w:rsidP="00E2493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m; </w:t>
            </w:r>
            <w:r>
              <w:rPr>
                <w:rFonts w:ascii="Courier New" w:hAnsi="Courier New" w:cs="Courier New"/>
                <w:color w:val="008000"/>
                <w:sz w:val="20"/>
                <w:szCs w:val="20"/>
                <w:shd w:val="clear" w:color="auto" w:fill="FFFFFF"/>
              </w:rPr>
              <w:t>/* OLS */</w:t>
            </w:r>
          </w:p>
          <w:p w:rsidR="00E24938" w:rsidRDefault="00E24938" w:rsidP="00E2493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lna = lnb lnw / </w:t>
            </w:r>
            <w:r>
              <w:rPr>
                <w:rFonts w:ascii="Courier New" w:hAnsi="Courier New" w:cs="Courier New"/>
                <w:color w:val="0000FF"/>
                <w:sz w:val="20"/>
                <w:szCs w:val="20"/>
                <w:shd w:val="clear" w:color="auto" w:fill="FFFFFF"/>
              </w:rPr>
              <w:t>dwprob</w:t>
            </w:r>
            <w:r>
              <w:rPr>
                <w:rFonts w:ascii="Courier New" w:hAnsi="Courier New" w:cs="Courier New"/>
                <w:color w:val="000000"/>
                <w:sz w:val="20"/>
                <w:szCs w:val="20"/>
                <w:shd w:val="clear" w:color="auto" w:fill="FFFFFF"/>
              </w:rPr>
              <w:t xml:space="preserve">; </w:t>
            </w:r>
            <w:r>
              <w:rPr>
                <w:rFonts w:ascii="Courier New" w:hAnsi="Courier New" w:cs="Courier New"/>
                <w:color w:val="008000"/>
                <w:sz w:val="20"/>
                <w:szCs w:val="20"/>
                <w:shd w:val="clear" w:color="auto" w:fill="FFFFFF"/>
              </w:rPr>
              <w:t>/* Q (a, b, d) */</w:t>
            </w:r>
          </w:p>
          <w:p w:rsidR="00E24938" w:rsidRDefault="00E24938" w:rsidP="00E2493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est</w:t>
            </w:r>
            <w:r>
              <w:rPr>
                <w:rFonts w:ascii="Courier New" w:hAnsi="Courier New" w:cs="Courier New"/>
                <w:color w:val="000000"/>
                <w:sz w:val="20"/>
                <w:szCs w:val="20"/>
                <w:shd w:val="clear" w:color="auto" w:fill="FFFFFF"/>
              </w:rPr>
              <w:t xml:space="preserve"> lnb + lnw = </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 xml:space="preserve">; </w:t>
            </w:r>
            <w:r>
              <w:rPr>
                <w:rFonts w:ascii="Courier New" w:hAnsi="Courier New" w:cs="Courier New"/>
                <w:color w:val="008000"/>
                <w:sz w:val="20"/>
                <w:szCs w:val="20"/>
                <w:shd w:val="clear" w:color="auto" w:fill="FFFFFF"/>
              </w:rPr>
              <w:t>/* Q (d) */</w:t>
            </w:r>
          </w:p>
          <w:p w:rsidR="00E24938" w:rsidRDefault="00E24938" w:rsidP="00E2493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E24938" w:rsidRDefault="00E24938" w:rsidP="00E24938">
            <w:pPr>
              <w:autoSpaceDE w:val="0"/>
              <w:autoSpaceDN w:val="0"/>
              <w:adjustRightInd w:val="0"/>
              <w:rPr>
                <w:rFonts w:ascii="Courier New" w:hAnsi="Courier New" w:cs="Courier New"/>
                <w:color w:val="000000"/>
                <w:sz w:val="20"/>
                <w:szCs w:val="20"/>
                <w:shd w:val="clear" w:color="auto" w:fill="FFFFFF"/>
              </w:rPr>
            </w:pPr>
          </w:p>
          <w:p w:rsidR="00E24938" w:rsidRDefault="00E24938" w:rsidP="00E2493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auto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m;</w:t>
            </w:r>
          </w:p>
          <w:p w:rsidR="00E24938" w:rsidRDefault="00E24938" w:rsidP="00E2493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lna = lnw lnb / </w:t>
            </w:r>
            <w:r>
              <w:rPr>
                <w:rFonts w:ascii="Courier New" w:hAnsi="Courier New" w:cs="Courier New"/>
                <w:color w:val="0000FF"/>
                <w:sz w:val="20"/>
                <w:szCs w:val="20"/>
                <w:shd w:val="clear" w:color="auto" w:fill="FFFFFF"/>
              </w:rPr>
              <w:t>nlag</w:t>
            </w:r>
            <w:r>
              <w:rPr>
                <w:rFonts w:ascii="Courier New" w:hAnsi="Courier New" w:cs="Courier New"/>
                <w:color w:val="000000"/>
                <w:sz w:val="20"/>
                <w:szCs w:val="20"/>
                <w:shd w:val="clear" w:color="auto" w:fill="FFFFFF"/>
              </w:rPr>
              <w:t xml:space="preserve"> =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008000"/>
                <w:sz w:val="20"/>
                <w:szCs w:val="20"/>
                <w:shd w:val="clear" w:color="auto" w:fill="FFFFFF"/>
              </w:rPr>
              <w:t>/* Q (c) */</w:t>
            </w:r>
          </w:p>
          <w:p w:rsidR="00E24938" w:rsidRDefault="00E24938" w:rsidP="00E2493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est</w:t>
            </w:r>
            <w:r>
              <w:rPr>
                <w:rFonts w:ascii="Courier New" w:hAnsi="Courier New" w:cs="Courier New"/>
                <w:color w:val="000000"/>
                <w:sz w:val="20"/>
                <w:szCs w:val="20"/>
                <w:shd w:val="clear" w:color="auto" w:fill="FFFFFF"/>
              </w:rPr>
              <w:t xml:space="preserve"> lnw + lnb = </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 xml:space="preserve">; </w:t>
            </w:r>
            <w:r>
              <w:rPr>
                <w:rFonts w:ascii="Courier New" w:hAnsi="Courier New" w:cs="Courier New"/>
                <w:color w:val="008000"/>
                <w:sz w:val="20"/>
                <w:szCs w:val="20"/>
                <w:shd w:val="clear" w:color="auto" w:fill="FFFFFF"/>
              </w:rPr>
              <w:t>/* Q (d) */</w:t>
            </w:r>
          </w:p>
          <w:p w:rsidR="00E24938" w:rsidRDefault="00E24938" w:rsidP="00E2493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 xml:space="preserve"> = autoreg1 </w:t>
            </w:r>
            <w:r>
              <w:rPr>
                <w:rFonts w:ascii="Courier New" w:hAnsi="Courier New" w:cs="Courier New"/>
                <w:color w:val="0000FF"/>
                <w:sz w:val="20"/>
                <w:szCs w:val="20"/>
                <w:shd w:val="clear" w:color="auto" w:fill="FFFFFF"/>
              </w:rPr>
              <w:t>r</w:t>
            </w:r>
            <w:r>
              <w:rPr>
                <w:rFonts w:ascii="Courier New" w:hAnsi="Courier New" w:cs="Courier New"/>
                <w:color w:val="000000"/>
                <w:sz w:val="20"/>
                <w:szCs w:val="20"/>
                <w:shd w:val="clear" w:color="auto" w:fill="FFFFFF"/>
              </w:rPr>
              <w:t xml:space="preserve"> = auregehatt;</w:t>
            </w:r>
          </w:p>
          <w:p w:rsidR="00E24938" w:rsidRDefault="00E24938" w:rsidP="00E2493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E24938" w:rsidRDefault="00E24938" w:rsidP="00E24938">
            <w:pPr>
              <w:autoSpaceDE w:val="0"/>
              <w:autoSpaceDN w:val="0"/>
              <w:adjustRightInd w:val="0"/>
              <w:rPr>
                <w:rFonts w:ascii="Courier New" w:hAnsi="Courier New" w:cs="Courier New"/>
                <w:color w:val="000000"/>
                <w:sz w:val="20"/>
                <w:szCs w:val="20"/>
                <w:shd w:val="clear" w:color="auto" w:fill="FFFFFF"/>
              </w:rPr>
            </w:pPr>
          </w:p>
          <w:p w:rsidR="00E24938" w:rsidRDefault="00E24938" w:rsidP="00E2493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auto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m;</w:t>
            </w:r>
          </w:p>
          <w:p w:rsidR="00E24938" w:rsidRDefault="00E24938" w:rsidP="00E2493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lna = lnw lnb / </w:t>
            </w:r>
            <w:r>
              <w:rPr>
                <w:rFonts w:ascii="Courier New" w:hAnsi="Courier New" w:cs="Courier New"/>
                <w:color w:val="0000FF"/>
                <w:sz w:val="20"/>
                <w:szCs w:val="20"/>
                <w:shd w:val="clear" w:color="auto" w:fill="FFFFFF"/>
              </w:rPr>
              <w:t>nlag</w:t>
            </w:r>
            <w:r>
              <w:rPr>
                <w:rFonts w:ascii="Courier New" w:hAnsi="Courier New" w:cs="Courier New"/>
                <w:color w:val="000000"/>
                <w:sz w:val="20"/>
                <w:szCs w:val="20"/>
                <w:shd w:val="clear" w:color="auto" w:fill="FFFFFF"/>
              </w:rPr>
              <w:t xml:space="preserve"> =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008000"/>
                <w:sz w:val="20"/>
                <w:szCs w:val="20"/>
                <w:shd w:val="clear" w:color="auto" w:fill="FFFFFF"/>
              </w:rPr>
              <w:t>/* Q (c) */</w:t>
            </w:r>
          </w:p>
          <w:p w:rsidR="00E24938" w:rsidRDefault="00E24938" w:rsidP="00E2493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est</w:t>
            </w:r>
            <w:r>
              <w:rPr>
                <w:rFonts w:ascii="Courier New" w:hAnsi="Courier New" w:cs="Courier New"/>
                <w:color w:val="000000"/>
                <w:sz w:val="20"/>
                <w:szCs w:val="20"/>
                <w:shd w:val="clear" w:color="auto" w:fill="FFFFFF"/>
              </w:rPr>
              <w:t xml:space="preserve"> lnw + lnb = </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 xml:space="preserve">; </w:t>
            </w:r>
            <w:r>
              <w:rPr>
                <w:rFonts w:ascii="Courier New" w:hAnsi="Courier New" w:cs="Courier New"/>
                <w:color w:val="008000"/>
                <w:sz w:val="20"/>
                <w:szCs w:val="20"/>
                <w:shd w:val="clear" w:color="auto" w:fill="FFFFFF"/>
              </w:rPr>
              <w:t>/* Q (d) */</w:t>
            </w:r>
          </w:p>
          <w:p w:rsidR="00E24938" w:rsidRDefault="00E24938" w:rsidP="00E2493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E24938" w:rsidRDefault="00E24938" w:rsidP="00E24938">
            <w:pPr>
              <w:autoSpaceDE w:val="0"/>
              <w:autoSpaceDN w:val="0"/>
              <w:adjustRightInd w:val="0"/>
              <w:rPr>
                <w:rFonts w:ascii="Courier New" w:hAnsi="Courier New" w:cs="Courier New"/>
                <w:color w:val="000000"/>
                <w:sz w:val="20"/>
                <w:szCs w:val="20"/>
                <w:shd w:val="clear" w:color="auto" w:fill="FFFFFF"/>
              </w:rPr>
            </w:pPr>
          </w:p>
          <w:p w:rsidR="00E24938" w:rsidRDefault="00E24938" w:rsidP="00E24938">
            <w:r>
              <w:t>Homework 5 Part II:</w:t>
            </w:r>
          </w:p>
          <w:p w:rsidR="00F768D2" w:rsidRDefault="00F768D2" w:rsidP="00F768D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IMPOR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 xml:space="preserve">= WORK.HW5D2 </w:t>
            </w:r>
          </w:p>
          <w:p w:rsidR="00F768D2" w:rsidRDefault="00F768D2" w:rsidP="00F768D2">
            <w:pPr>
              <w:autoSpaceDE w:val="0"/>
              <w:autoSpaceDN w:val="0"/>
              <w:adjustRightInd w:val="0"/>
              <w:rPr>
                <w:rFonts w:ascii="Courier New" w:hAnsi="Courier New" w:cs="Courier New"/>
                <w:color w:val="80008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FILE</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C:\Users\bmishra\Dropbox\Ph.D. Courseworks\Semest</w:t>
            </w:r>
          </w:p>
          <w:p w:rsidR="00F768D2" w:rsidRDefault="00F768D2" w:rsidP="00F768D2">
            <w:pPr>
              <w:autoSpaceDE w:val="0"/>
              <w:autoSpaceDN w:val="0"/>
              <w:adjustRightInd w:val="0"/>
              <w:rPr>
                <w:rFonts w:ascii="Courier New" w:hAnsi="Courier New" w:cs="Courier New"/>
                <w:color w:val="800080"/>
                <w:sz w:val="20"/>
                <w:szCs w:val="20"/>
                <w:shd w:val="clear" w:color="auto" w:fill="FFFFFF"/>
              </w:rPr>
            </w:pPr>
            <w:r>
              <w:rPr>
                <w:rFonts w:ascii="Courier New" w:hAnsi="Courier New" w:cs="Courier New"/>
                <w:color w:val="800080"/>
                <w:sz w:val="20"/>
                <w:szCs w:val="20"/>
                <w:shd w:val="clear" w:color="auto" w:fill="FFFFFF"/>
              </w:rPr>
              <w:t>er II, Spring 2019\Econometric Methods\Homeworks\Homework 5\HW5-DATA2.tx</w:t>
            </w:r>
          </w:p>
          <w:p w:rsidR="00F768D2" w:rsidRDefault="00F768D2" w:rsidP="00F768D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800080"/>
                <w:sz w:val="20"/>
                <w:szCs w:val="20"/>
                <w:shd w:val="clear" w:color="auto" w:fill="FFFFFF"/>
              </w:rPr>
              <w:t>t"</w:t>
            </w:r>
            <w:r>
              <w:rPr>
                <w:rFonts w:ascii="Courier New" w:hAnsi="Courier New" w:cs="Courier New"/>
                <w:color w:val="000000"/>
                <w:sz w:val="20"/>
                <w:szCs w:val="20"/>
                <w:shd w:val="clear" w:color="auto" w:fill="FFFFFF"/>
              </w:rPr>
              <w:t xml:space="preserve"> </w:t>
            </w:r>
          </w:p>
          <w:p w:rsidR="00F768D2" w:rsidRDefault="00F768D2" w:rsidP="00F768D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BMS</w:t>
            </w:r>
            <w:r>
              <w:rPr>
                <w:rFonts w:ascii="Courier New" w:hAnsi="Courier New" w:cs="Courier New"/>
                <w:color w:val="000000"/>
                <w:sz w:val="20"/>
                <w:szCs w:val="20"/>
                <w:shd w:val="clear" w:color="auto" w:fill="FFFFFF"/>
              </w:rPr>
              <w:t>=TAB REPLACE;</w:t>
            </w:r>
          </w:p>
          <w:p w:rsidR="00F768D2" w:rsidRDefault="00F768D2" w:rsidP="00F768D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GETNAMES</w:t>
            </w:r>
            <w:r>
              <w:rPr>
                <w:rFonts w:ascii="Courier New" w:hAnsi="Courier New" w:cs="Courier New"/>
                <w:color w:val="000000"/>
                <w:sz w:val="20"/>
                <w:szCs w:val="20"/>
                <w:shd w:val="clear" w:color="auto" w:fill="FFFFFF"/>
              </w:rPr>
              <w:t>=YES;</w:t>
            </w:r>
          </w:p>
          <w:p w:rsidR="00F768D2" w:rsidRDefault="00F768D2" w:rsidP="00F768D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ROW</w:t>
            </w:r>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w:t>
            </w:r>
          </w:p>
          <w:p w:rsidR="00F768D2" w:rsidRDefault="00F768D2" w:rsidP="00F768D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F768D2" w:rsidRDefault="00F768D2" w:rsidP="00F768D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w:t>
            </w:r>
          </w:p>
          <w:p w:rsidR="00F768D2" w:rsidRDefault="00F768D2" w:rsidP="00F768D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F768D2" w:rsidRDefault="00F768D2" w:rsidP="00F768D2">
            <w:pPr>
              <w:autoSpaceDE w:val="0"/>
              <w:autoSpaceDN w:val="0"/>
              <w:adjustRightInd w:val="0"/>
              <w:rPr>
                <w:rFonts w:ascii="Courier New" w:hAnsi="Courier New" w:cs="Courier New"/>
                <w:color w:val="000000"/>
                <w:sz w:val="20"/>
                <w:szCs w:val="20"/>
                <w:shd w:val="clear" w:color="auto" w:fill="FFFFFF"/>
              </w:rPr>
            </w:pPr>
          </w:p>
          <w:p w:rsidR="00F768D2" w:rsidRDefault="00F768D2" w:rsidP="00F768D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Part II */</w:t>
            </w:r>
          </w:p>
          <w:p w:rsidR="00F768D2" w:rsidRDefault="00F768D2" w:rsidP="00F768D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lastRenderedPageBreak/>
              <w:t>data</w:t>
            </w:r>
            <w:r>
              <w:rPr>
                <w:rFonts w:ascii="Courier New" w:hAnsi="Courier New" w:cs="Courier New"/>
                <w:color w:val="000000"/>
                <w:sz w:val="20"/>
                <w:szCs w:val="20"/>
                <w:shd w:val="clear" w:color="auto" w:fill="FFFFFF"/>
              </w:rPr>
              <w:t xml:space="preserve"> hw5d2;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hw5d2;</w:t>
            </w:r>
          </w:p>
          <w:p w:rsidR="00F768D2" w:rsidRDefault="00F768D2" w:rsidP="00F768D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lny = log(y);</w:t>
            </w:r>
          </w:p>
          <w:p w:rsidR="00F768D2" w:rsidRDefault="00F768D2" w:rsidP="00F768D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lnk = log(k);</w:t>
            </w:r>
          </w:p>
          <w:p w:rsidR="00F768D2" w:rsidRDefault="00F768D2" w:rsidP="00F768D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lnw = log(w);</w:t>
            </w:r>
          </w:p>
          <w:p w:rsidR="00F768D2" w:rsidRDefault="00F768D2" w:rsidP="00F768D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lnl = log(l);</w:t>
            </w:r>
          </w:p>
          <w:p w:rsidR="00F768D2" w:rsidRDefault="00F768D2" w:rsidP="00F768D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lnp = log(p);</w:t>
            </w:r>
          </w:p>
          <w:p w:rsidR="00F768D2" w:rsidRDefault="00F768D2" w:rsidP="00F768D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lnr = log(r);</w:t>
            </w:r>
          </w:p>
          <w:p w:rsidR="00F768D2" w:rsidRDefault="00F768D2" w:rsidP="00F768D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F768D2" w:rsidRDefault="00F768D2" w:rsidP="00F768D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b */</w:t>
            </w:r>
          </w:p>
          <w:p w:rsidR="00F768D2" w:rsidRDefault="00F768D2" w:rsidP="00F768D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hw5d2;</w:t>
            </w:r>
          </w:p>
          <w:p w:rsidR="00F768D2" w:rsidRDefault="00F768D2" w:rsidP="00F768D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lny = lnk lnl;</w:t>
            </w:r>
          </w:p>
          <w:p w:rsidR="00F768D2" w:rsidRDefault="00F768D2" w:rsidP="00F768D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F768D2" w:rsidRDefault="00F768D2" w:rsidP="00F768D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c: Model Procedure */</w:t>
            </w:r>
          </w:p>
          <w:p w:rsidR="00F768D2" w:rsidRDefault="00F768D2" w:rsidP="00F768D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model</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hw5d2;</w:t>
            </w:r>
          </w:p>
          <w:p w:rsidR="00F768D2" w:rsidRDefault="00F768D2" w:rsidP="00F768D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instruments</w:t>
            </w:r>
            <w:r>
              <w:rPr>
                <w:rFonts w:ascii="Courier New" w:hAnsi="Courier New" w:cs="Courier New"/>
                <w:color w:val="000000"/>
                <w:sz w:val="20"/>
                <w:szCs w:val="20"/>
                <w:shd w:val="clear" w:color="auto" w:fill="FFFFFF"/>
              </w:rPr>
              <w:t xml:space="preserve"> lnp lnr lnw;</w:t>
            </w:r>
          </w:p>
          <w:p w:rsidR="00F768D2" w:rsidRDefault="00F768D2" w:rsidP="00F768D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endogenous</w:t>
            </w:r>
            <w:r>
              <w:rPr>
                <w:rFonts w:ascii="Courier New" w:hAnsi="Courier New" w:cs="Courier New"/>
                <w:color w:val="000000"/>
                <w:sz w:val="20"/>
                <w:szCs w:val="20"/>
                <w:shd w:val="clear" w:color="auto" w:fill="FFFFFF"/>
              </w:rPr>
              <w:t xml:space="preserve"> lnk lnl;</w:t>
            </w:r>
          </w:p>
          <w:p w:rsidR="00F768D2" w:rsidRDefault="00F768D2" w:rsidP="00F768D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production: lny = a0 + a1*lnk + a2*lnl;</w:t>
            </w:r>
          </w:p>
          <w:p w:rsidR="00F768D2" w:rsidRDefault="00F768D2" w:rsidP="00F768D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demandk: lnk = b0 + b1*lnp + b2*lny + b3*lnr;</w:t>
            </w:r>
          </w:p>
          <w:p w:rsidR="00F768D2" w:rsidRDefault="00F768D2" w:rsidP="00F768D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demandl: lnl = c0 + c1*lnp + c2*lny + c3*lnw;</w:t>
            </w:r>
          </w:p>
          <w:p w:rsidR="00F768D2" w:rsidRDefault="00F768D2" w:rsidP="00F768D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fit</w:t>
            </w:r>
            <w:r>
              <w:rPr>
                <w:rFonts w:ascii="Courier New" w:hAnsi="Courier New" w:cs="Courier New"/>
                <w:color w:val="000000"/>
                <w:sz w:val="20"/>
                <w:szCs w:val="20"/>
                <w:shd w:val="clear" w:color="auto" w:fill="FFFFFF"/>
              </w:rPr>
              <w:t xml:space="preserve"> lny /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sls;</w:t>
            </w:r>
          </w:p>
          <w:p w:rsidR="00F768D2" w:rsidRDefault="00F768D2" w:rsidP="00F768D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F768D2" w:rsidRDefault="00F768D2" w:rsidP="00F768D2">
            <w:pPr>
              <w:autoSpaceDE w:val="0"/>
              <w:autoSpaceDN w:val="0"/>
              <w:adjustRightInd w:val="0"/>
              <w:rPr>
                <w:rFonts w:ascii="Courier New" w:hAnsi="Courier New" w:cs="Courier New"/>
                <w:color w:val="000000"/>
                <w:sz w:val="20"/>
                <w:szCs w:val="20"/>
                <w:shd w:val="clear" w:color="auto" w:fill="FFFFFF"/>
              </w:rPr>
            </w:pPr>
          </w:p>
          <w:p w:rsidR="00F768D2" w:rsidRDefault="00F768D2" w:rsidP="00F768D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c: Syslin Procedure */</w:t>
            </w:r>
          </w:p>
          <w:p w:rsidR="00F768D2" w:rsidRDefault="00F768D2" w:rsidP="00F768D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yslin</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hw5d2;</w:t>
            </w:r>
          </w:p>
          <w:p w:rsidR="00F768D2" w:rsidRDefault="00F768D2" w:rsidP="00F768D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instruments</w:t>
            </w:r>
            <w:r>
              <w:rPr>
                <w:rFonts w:ascii="Courier New" w:hAnsi="Courier New" w:cs="Courier New"/>
                <w:color w:val="000000"/>
                <w:sz w:val="20"/>
                <w:szCs w:val="20"/>
                <w:shd w:val="clear" w:color="auto" w:fill="FFFFFF"/>
              </w:rPr>
              <w:t xml:space="preserve"> lnp lnr lnw;</w:t>
            </w:r>
          </w:p>
          <w:p w:rsidR="00F768D2" w:rsidRDefault="00F768D2" w:rsidP="00F768D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endogenous</w:t>
            </w:r>
            <w:r>
              <w:rPr>
                <w:rFonts w:ascii="Courier New" w:hAnsi="Courier New" w:cs="Courier New"/>
                <w:color w:val="000000"/>
                <w:sz w:val="20"/>
                <w:szCs w:val="20"/>
                <w:shd w:val="clear" w:color="auto" w:fill="FFFFFF"/>
              </w:rPr>
              <w:t xml:space="preserve"> lnk lnl lny;</w:t>
            </w:r>
          </w:p>
          <w:p w:rsidR="00F768D2" w:rsidRDefault="00F768D2" w:rsidP="00F768D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production: </w:t>
            </w: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lny = lnk lnl / </w:t>
            </w:r>
            <w:r>
              <w:rPr>
                <w:rFonts w:ascii="Courier New" w:hAnsi="Courier New" w:cs="Courier New"/>
                <w:color w:val="0000FF"/>
                <w:sz w:val="20"/>
                <w:szCs w:val="20"/>
                <w:shd w:val="clear" w:color="auto" w:fill="FFFFFF"/>
              </w:rPr>
              <w:t>overid</w:t>
            </w:r>
            <w:r>
              <w:rPr>
                <w:rFonts w:ascii="Courier New" w:hAnsi="Courier New" w:cs="Courier New"/>
                <w:color w:val="000000"/>
                <w:sz w:val="20"/>
                <w:szCs w:val="20"/>
                <w:shd w:val="clear" w:color="auto" w:fill="FFFFFF"/>
              </w:rPr>
              <w:t>;</w:t>
            </w:r>
          </w:p>
          <w:p w:rsidR="00F768D2" w:rsidRDefault="00F768D2" w:rsidP="00F768D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demandk: </w:t>
            </w: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lnk = lnp lny lnr / </w:t>
            </w:r>
            <w:r>
              <w:rPr>
                <w:rFonts w:ascii="Courier New" w:hAnsi="Courier New" w:cs="Courier New"/>
                <w:color w:val="0000FF"/>
                <w:sz w:val="20"/>
                <w:szCs w:val="20"/>
                <w:shd w:val="clear" w:color="auto" w:fill="FFFFFF"/>
              </w:rPr>
              <w:t>overid</w:t>
            </w:r>
            <w:r>
              <w:rPr>
                <w:rFonts w:ascii="Courier New" w:hAnsi="Courier New" w:cs="Courier New"/>
                <w:color w:val="000000"/>
                <w:sz w:val="20"/>
                <w:szCs w:val="20"/>
                <w:shd w:val="clear" w:color="auto" w:fill="FFFFFF"/>
              </w:rPr>
              <w:t>;</w:t>
            </w:r>
          </w:p>
          <w:p w:rsidR="00F768D2" w:rsidRDefault="00F768D2" w:rsidP="00F768D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demandl: </w:t>
            </w: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lnl = lnp lny lnw / </w:t>
            </w:r>
            <w:r>
              <w:rPr>
                <w:rFonts w:ascii="Courier New" w:hAnsi="Courier New" w:cs="Courier New"/>
                <w:color w:val="0000FF"/>
                <w:sz w:val="20"/>
                <w:szCs w:val="20"/>
                <w:shd w:val="clear" w:color="auto" w:fill="FFFFFF"/>
              </w:rPr>
              <w:t>overid</w:t>
            </w:r>
            <w:r>
              <w:rPr>
                <w:rFonts w:ascii="Courier New" w:hAnsi="Courier New" w:cs="Courier New"/>
                <w:color w:val="000000"/>
                <w:sz w:val="20"/>
                <w:szCs w:val="20"/>
                <w:shd w:val="clear" w:color="auto" w:fill="FFFFFF"/>
              </w:rPr>
              <w:t>;</w:t>
            </w:r>
          </w:p>
          <w:p w:rsidR="00F768D2" w:rsidRDefault="00F768D2" w:rsidP="00F768D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E24938" w:rsidRDefault="00E24938" w:rsidP="000E039D">
            <w:pPr>
              <w:rPr>
                <w:rFonts w:ascii="Courier New" w:hAnsi="Courier New" w:cs="Courier New"/>
                <w:color w:val="000000"/>
                <w:sz w:val="20"/>
                <w:szCs w:val="20"/>
                <w:shd w:val="clear" w:color="auto" w:fill="FFFFFF"/>
              </w:rPr>
            </w:pPr>
          </w:p>
          <w:p w:rsidR="00F768D2" w:rsidRDefault="00F768D2" w:rsidP="00F768D2">
            <w:r>
              <w:t>Homework 5 Part III:</w:t>
            </w:r>
          </w:p>
          <w:p w:rsidR="008D4A87" w:rsidRDefault="008D4A87" w:rsidP="008D4A8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IMPOR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 xml:space="preserve">= WORK.HW5D3 </w:t>
            </w:r>
          </w:p>
          <w:p w:rsidR="008D4A87" w:rsidRDefault="008D4A87" w:rsidP="008D4A87">
            <w:pPr>
              <w:autoSpaceDE w:val="0"/>
              <w:autoSpaceDN w:val="0"/>
              <w:adjustRightInd w:val="0"/>
              <w:rPr>
                <w:rFonts w:ascii="Courier New" w:hAnsi="Courier New" w:cs="Courier New"/>
                <w:color w:val="80008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FILE</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C:\Users\bmishra\Dropbox\Ph.D. Courseworks\Semest</w:t>
            </w:r>
          </w:p>
          <w:p w:rsidR="008D4A87" w:rsidRDefault="008D4A87" w:rsidP="008D4A87">
            <w:pPr>
              <w:autoSpaceDE w:val="0"/>
              <w:autoSpaceDN w:val="0"/>
              <w:adjustRightInd w:val="0"/>
              <w:rPr>
                <w:rFonts w:ascii="Courier New" w:hAnsi="Courier New" w:cs="Courier New"/>
                <w:color w:val="800080"/>
                <w:sz w:val="20"/>
                <w:szCs w:val="20"/>
                <w:shd w:val="clear" w:color="auto" w:fill="FFFFFF"/>
              </w:rPr>
            </w:pPr>
            <w:r>
              <w:rPr>
                <w:rFonts w:ascii="Courier New" w:hAnsi="Courier New" w:cs="Courier New"/>
                <w:color w:val="800080"/>
                <w:sz w:val="20"/>
                <w:szCs w:val="20"/>
                <w:shd w:val="clear" w:color="auto" w:fill="FFFFFF"/>
              </w:rPr>
              <w:t>er II, Spring 2019\Econometric Methods\Homeworks\Homework 5\HW5-DATA3.xl</w:t>
            </w:r>
          </w:p>
          <w:p w:rsidR="008D4A87" w:rsidRDefault="008D4A87" w:rsidP="008D4A8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800080"/>
                <w:sz w:val="20"/>
                <w:szCs w:val="20"/>
                <w:shd w:val="clear" w:color="auto" w:fill="FFFFFF"/>
              </w:rPr>
              <w:t>s"</w:t>
            </w:r>
            <w:r>
              <w:rPr>
                <w:rFonts w:ascii="Courier New" w:hAnsi="Courier New" w:cs="Courier New"/>
                <w:color w:val="000000"/>
                <w:sz w:val="20"/>
                <w:szCs w:val="20"/>
                <w:shd w:val="clear" w:color="auto" w:fill="FFFFFF"/>
              </w:rPr>
              <w:t xml:space="preserve"> </w:t>
            </w:r>
          </w:p>
          <w:p w:rsidR="008D4A87" w:rsidRDefault="008D4A87" w:rsidP="008D4A8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BMS</w:t>
            </w:r>
            <w:r>
              <w:rPr>
                <w:rFonts w:ascii="Courier New" w:hAnsi="Courier New" w:cs="Courier New"/>
                <w:color w:val="000000"/>
                <w:sz w:val="20"/>
                <w:szCs w:val="20"/>
                <w:shd w:val="clear" w:color="auto" w:fill="FFFFFF"/>
              </w:rPr>
              <w:t>=EXCEL REPLACE;</w:t>
            </w:r>
          </w:p>
          <w:p w:rsidR="008D4A87" w:rsidRDefault="008D4A87" w:rsidP="008D4A8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RANGE</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data"</w:t>
            </w:r>
            <w:r>
              <w:rPr>
                <w:rFonts w:ascii="Courier New" w:hAnsi="Courier New" w:cs="Courier New"/>
                <w:color w:val="000000"/>
                <w:sz w:val="20"/>
                <w:szCs w:val="20"/>
                <w:shd w:val="clear" w:color="auto" w:fill="FFFFFF"/>
              </w:rPr>
              <w:t xml:space="preserve">; </w:t>
            </w:r>
          </w:p>
          <w:p w:rsidR="008D4A87" w:rsidRDefault="008D4A87" w:rsidP="008D4A8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GETNAMES</w:t>
            </w:r>
            <w:r>
              <w:rPr>
                <w:rFonts w:ascii="Courier New" w:hAnsi="Courier New" w:cs="Courier New"/>
                <w:color w:val="000000"/>
                <w:sz w:val="20"/>
                <w:szCs w:val="20"/>
                <w:shd w:val="clear" w:color="auto" w:fill="FFFFFF"/>
              </w:rPr>
              <w:t>=YES;</w:t>
            </w:r>
          </w:p>
          <w:p w:rsidR="008D4A87" w:rsidRDefault="008D4A87" w:rsidP="008D4A8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MIXED</w:t>
            </w:r>
            <w:r>
              <w:rPr>
                <w:rFonts w:ascii="Courier New" w:hAnsi="Courier New" w:cs="Courier New"/>
                <w:color w:val="000000"/>
                <w:sz w:val="20"/>
                <w:szCs w:val="20"/>
                <w:shd w:val="clear" w:color="auto" w:fill="FFFFFF"/>
              </w:rPr>
              <w:t>=NO;</w:t>
            </w:r>
          </w:p>
          <w:p w:rsidR="008D4A87" w:rsidRDefault="008D4A87" w:rsidP="008D4A8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CANTEXT</w:t>
            </w:r>
            <w:r>
              <w:rPr>
                <w:rFonts w:ascii="Courier New" w:hAnsi="Courier New" w:cs="Courier New"/>
                <w:color w:val="000000"/>
                <w:sz w:val="20"/>
                <w:szCs w:val="20"/>
                <w:shd w:val="clear" w:color="auto" w:fill="FFFFFF"/>
              </w:rPr>
              <w:t>=YES;</w:t>
            </w:r>
          </w:p>
          <w:p w:rsidR="008D4A87" w:rsidRDefault="008D4A87" w:rsidP="008D4A8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USEDATE</w:t>
            </w:r>
            <w:r>
              <w:rPr>
                <w:rFonts w:ascii="Courier New" w:hAnsi="Courier New" w:cs="Courier New"/>
                <w:color w:val="000000"/>
                <w:sz w:val="20"/>
                <w:szCs w:val="20"/>
                <w:shd w:val="clear" w:color="auto" w:fill="FFFFFF"/>
              </w:rPr>
              <w:t>=YES;</w:t>
            </w:r>
          </w:p>
          <w:p w:rsidR="008D4A87" w:rsidRDefault="008D4A87" w:rsidP="008D4A8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CANTIME</w:t>
            </w:r>
            <w:r>
              <w:rPr>
                <w:rFonts w:ascii="Courier New" w:hAnsi="Courier New" w:cs="Courier New"/>
                <w:color w:val="000000"/>
                <w:sz w:val="20"/>
                <w:szCs w:val="20"/>
                <w:shd w:val="clear" w:color="auto" w:fill="FFFFFF"/>
              </w:rPr>
              <w:t>=YES;</w:t>
            </w:r>
          </w:p>
          <w:p w:rsidR="008D4A87" w:rsidRDefault="008D4A87" w:rsidP="008D4A8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8D4A87" w:rsidRDefault="008D4A87" w:rsidP="008D4A8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w:t>
            </w:r>
          </w:p>
          <w:p w:rsidR="008D4A87" w:rsidRDefault="008D4A87" w:rsidP="008D4A8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8D4A87" w:rsidRDefault="008D4A87" w:rsidP="008D4A8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Part III */</w:t>
            </w:r>
          </w:p>
          <w:p w:rsidR="008D4A87" w:rsidRDefault="008D4A87" w:rsidP="008D4A8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a */</w:t>
            </w:r>
          </w:p>
          <w:p w:rsidR="008D4A87" w:rsidRDefault="008D4A87" w:rsidP="008D4A8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hw5d3;</w:t>
            </w:r>
          </w:p>
          <w:p w:rsidR="008D4A87" w:rsidRDefault="008D4A87" w:rsidP="008D4A8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y = xper cap lab;</w:t>
            </w:r>
          </w:p>
          <w:p w:rsidR="008D4A87" w:rsidRDefault="008D4A87" w:rsidP="008D4A8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8D4A87" w:rsidRDefault="008D4A87" w:rsidP="008D4A8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b */</w:t>
            </w:r>
          </w:p>
          <w:p w:rsidR="008D4A87" w:rsidRDefault="008D4A87" w:rsidP="008D4A8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hw5d3;</w:t>
            </w:r>
          </w:p>
          <w:p w:rsidR="008D4A87" w:rsidRDefault="008D4A87" w:rsidP="008D4A8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xper = cap lab age;</w:t>
            </w:r>
          </w:p>
          <w:p w:rsidR="008D4A87" w:rsidRDefault="008D4A87" w:rsidP="008D4A8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 xml:space="preserve"> = aut </w:t>
            </w:r>
            <w:r>
              <w:rPr>
                <w:rFonts w:ascii="Courier New" w:hAnsi="Courier New" w:cs="Courier New"/>
                <w:color w:val="0000FF"/>
                <w:sz w:val="20"/>
                <w:szCs w:val="20"/>
                <w:shd w:val="clear" w:color="auto" w:fill="FFFFFF"/>
              </w:rPr>
              <w:t>r</w:t>
            </w:r>
            <w:r>
              <w:rPr>
                <w:rFonts w:ascii="Courier New" w:hAnsi="Courier New" w:cs="Courier New"/>
                <w:color w:val="000000"/>
                <w:sz w:val="20"/>
                <w:szCs w:val="20"/>
                <w:shd w:val="clear" w:color="auto" w:fill="FFFFFF"/>
              </w:rPr>
              <w:t xml:space="preserve"> = resid </w:t>
            </w:r>
            <w:r>
              <w:rPr>
                <w:rFonts w:ascii="Courier New" w:hAnsi="Courier New" w:cs="Courier New"/>
                <w:color w:val="0000FF"/>
                <w:sz w:val="20"/>
                <w:szCs w:val="20"/>
                <w:shd w:val="clear" w:color="auto" w:fill="FFFFFF"/>
              </w:rPr>
              <w:t>p</w:t>
            </w:r>
            <w:r>
              <w:rPr>
                <w:rFonts w:ascii="Courier New" w:hAnsi="Courier New" w:cs="Courier New"/>
                <w:color w:val="000000"/>
                <w:sz w:val="20"/>
                <w:szCs w:val="20"/>
                <w:shd w:val="clear" w:color="auto" w:fill="FFFFFF"/>
              </w:rPr>
              <w:t xml:space="preserve"> = pred;</w:t>
            </w:r>
          </w:p>
          <w:p w:rsidR="008D4A87" w:rsidRDefault="008D4A87" w:rsidP="008D4A8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8D4A87" w:rsidRDefault="008D4A87" w:rsidP="008D4A8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lastRenderedPageBreak/>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aut;</w:t>
            </w:r>
          </w:p>
          <w:p w:rsidR="008D4A87" w:rsidRDefault="008D4A87" w:rsidP="008D4A8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y = pred cap lab;</w:t>
            </w:r>
          </w:p>
          <w:p w:rsidR="008D4A87" w:rsidRDefault="008D4A87" w:rsidP="008D4A8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8D4A87" w:rsidRDefault="008D4A87" w:rsidP="008D4A87">
            <w:pPr>
              <w:autoSpaceDE w:val="0"/>
              <w:autoSpaceDN w:val="0"/>
              <w:adjustRightInd w:val="0"/>
              <w:rPr>
                <w:rFonts w:ascii="Courier New" w:hAnsi="Courier New" w:cs="Courier New"/>
                <w:color w:val="000000"/>
                <w:sz w:val="20"/>
                <w:szCs w:val="20"/>
                <w:shd w:val="clear" w:color="auto" w:fill="FFFFFF"/>
              </w:rPr>
            </w:pPr>
          </w:p>
          <w:p w:rsidR="008D4A87" w:rsidRDefault="008D4A87" w:rsidP="008D4A8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c */</w:t>
            </w:r>
          </w:p>
          <w:p w:rsidR="008D4A87" w:rsidRDefault="008D4A87" w:rsidP="008D4A8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model</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hw5d3;</w:t>
            </w:r>
          </w:p>
          <w:p w:rsidR="008D4A87" w:rsidRDefault="008D4A87" w:rsidP="008D4A8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instruments</w:t>
            </w:r>
            <w:r>
              <w:rPr>
                <w:rFonts w:ascii="Courier New" w:hAnsi="Courier New" w:cs="Courier New"/>
                <w:color w:val="000000"/>
                <w:sz w:val="20"/>
                <w:szCs w:val="20"/>
                <w:shd w:val="clear" w:color="auto" w:fill="FFFFFF"/>
              </w:rPr>
              <w:t xml:space="preserve"> age cap lab;</w:t>
            </w:r>
          </w:p>
          <w:p w:rsidR="008D4A87" w:rsidRDefault="008D4A87" w:rsidP="008D4A8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endogenous</w:t>
            </w:r>
            <w:r>
              <w:rPr>
                <w:rFonts w:ascii="Courier New" w:hAnsi="Courier New" w:cs="Courier New"/>
                <w:color w:val="000000"/>
                <w:sz w:val="20"/>
                <w:szCs w:val="20"/>
                <w:shd w:val="clear" w:color="auto" w:fill="FFFFFF"/>
              </w:rPr>
              <w:t xml:space="preserve"> xper;</w:t>
            </w:r>
          </w:p>
          <w:p w:rsidR="008D4A87" w:rsidRDefault="008D4A87" w:rsidP="008D4A8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BeerProdn: y = a0 + a1*xper + a2*cap + a3*lab;</w:t>
            </w:r>
          </w:p>
          <w:p w:rsidR="008D4A87" w:rsidRDefault="008D4A87" w:rsidP="008D4A8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fit</w:t>
            </w:r>
            <w:r>
              <w:rPr>
                <w:rFonts w:ascii="Courier New" w:hAnsi="Courier New" w:cs="Courier New"/>
                <w:color w:val="000000"/>
                <w:sz w:val="20"/>
                <w:szCs w:val="20"/>
                <w:shd w:val="clear" w:color="auto" w:fill="FFFFFF"/>
              </w:rPr>
              <w:t xml:space="preserve"> y /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sls </w:t>
            </w:r>
            <w:r>
              <w:rPr>
                <w:rFonts w:ascii="Courier New" w:hAnsi="Courier New" w:cs="Courier New"/>
                <w:color w:val="0000FF"/>
                <w:sz w:val="20"/>
                <w:szCs w:val="20"/>
                <w:shd w:val="clear" w:color="auto" w:fill="FFFFFF"/>
              </w:rPr>
              <w:t>hausman</w:t>
            </w:r>
            <w:r>
              <w:rPr>
                <w:rFonts w:ascii="Courier New" w:hAnsi="Courier New" w:cs="Courier New"/>
                <w:color w:val="000000"/>
                <w:sz w:val="20"/>
                <w:szCs w:val="20"/>
                <w:shd w:val="clear" w:color="auto" w:fill="FFFFFF"/>
              </w:rPr>
              <w:t>;</w:t>
            </w:r>
          </w:p>
          <w:p w:rsidR="008D4A87" w:rsidRDefault="008D4A87" w:rsidP="008D4A8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8D4A87" w:rsidRDefault="008D4A87" w:rsidP="008D4A87">
            <w:pPr>
              <w:autoSpaceDE w:val="0"/>
              <w:autoSpaceDN w:val="0"/>
              <w:adjustRightInd w:val="0"/>
              <w:rPr>
                <w:rFonts w:ascii="Courier New" w:hAnsi="Courier New" w:cs="Courier New"/>
                <w:color w:val="000000"/>
                <w:sz w:val="20"/>
                <w:szCs w:val="20"/>
                <w:shd w:val="clear" w:color="auto" w:fill="FFFFFF"/>
              </w:rPr>
            </w:pPr>
          </w:p>
          <w:p w:rsidR="008D4A87" w:rsidRDefault="008D4A87" w:rsidP="008D4A8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model</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hw5d3;</w:t>
            </w:r>
          </w:p>
          <w:p w:rsidR="008D4A87" w:rsidRDefault="008D4A87" w:rsidP="008D4A8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instruments</w:t>
            </w:r>
            <w:r>
              <w:rPr>
                <w:rFonts w:ascii="Courier New" w:hAnsi="Courier New" w:cs="Courier New"/>
                <w:color w:val="000000"/>
                <w:sz w:val="20"/>
                <w:szCs w:val="20"/>
                <w:shd w:val="clear" w:color="auto" w:fill="FFFFFF"/>
              </w:rPr>
              <w:t xml:space="preserve"> age cap lab;</w:t>
            </w:r>
          </w:p>
          <w:p w:rsidR="008D4A87" w:rsidRDefault="008D4A87" w:rsidP="008D4A8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endogenous</w:t>
            </w:r>
            <w:r>
              <w:rPr>
                <w:rFonts w:ascii="Courier New" w:hAnsi="Courier New" w:cs="Courier New"/>
                <w:color w:val="000000"/>
                <w:sz w:val="20"/>
                <w:szCs w:val="20"/>
                <w:shd w:val="clear" w:color="auto" w:fill="FFFFFF"/>
              </w:rPr>
              <w:t xml:space="preserve"> xper;</w:t>
            </w:r>
          </w:p>
          <w:p w:rsidR="008D4A87" w:rsidRDefault="008D4A87" w:rsidP="008D4A8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BeerProdn: y = a0 + a1*xper + a2*cap + a3*lab;</w:t>
            </w:r>
          </w:p>
          <w:p w:rsidR="008D4A87" w:rsidRDefault="008D4A87" w:rsidP="008D4A8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fit</w:t>
            </w:r>
            <w:r>
              <w:rPr>
                <w:rFonts w:ascii="Courier New" w:hAnsi="Courier New" w:cs="Courier New"/>
                <w:color w:val="000000"/>
                <w:sz w:val="20"/>
                <w:szCs w:val="20"/>
                <w:shd w:val="clear" w:color="auto" w:fill="FFFFFF"/>
              </w:rPr>
              <w:t xml:space="preserve"> y /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sls </w:t>
            </w:r>
            <w:r>
              <w:rPr>
                <w:rFonts w:ascii="Courier New" w:hAnsi="Courier New" w:cs="Courier New"/>
                <w:color w:val="0000FF"/>
                <w:sz w:val="20"/>
                <w:szCs w:val="20"/>
                <w:shd w:val="clear" w:color="auto" w:fill="FFFFFF"/>
              </w:rPr>
              <w:t>gmm</w:t>
            </w:r>
            <w:r>
              <w:rPr>
                <w:rFonts w:ascii="Courier New" w:hAnsi="Courier New" w:cs="Courier New"/>
                <w:color w:val="000000"/>
                <w:sz w:val="20"/>
                <w:szCs w:val="20"/>
                <w:shd w:val="clear" w:color="auto" w:fill="FFFFFF"/>
              </w:rPr>
              <w:t>;</w:t>
            </w:r>
          </w:p>
          <w:p w:rsidR="00F768D2" w:rsidRDefault="008D4A87" w:rsidP="008D4A87">
            <w:pPr>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BD6ECB" w:rsidRDefault="00BD6ECB" w:rsidP="008D4A87"/>
        </w:tc>
      </w:tr>
    </w:tbl>
    <w:p w:rsidR="00E24938" w:rsidRDefault="00E24938" w:rsidP="000E039D"/>
    <w:sectPr w:rsidR="00E24938">
      <w:headerReference w:type="default" r:id="rId57"/>
      <w:footerReference w:type="default" r:id="rId5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F5C7F" w:rsidRDefault="00CF5C7F" w:rsidP="00707070">
      <w:pPr>
        <w:spacing w:after="0" w:line="240" w:lineRule="auto"/>
      </w:pPr>
      <w:r>
        <w:separator/>
      </w:r>
    </w:p>
  </w:endnote>
  <w:endnote w:type="continuationSeparator" w:id="0">
    <w:p w:rsidR="00CF5C7F" w:rsidRDefault="00CF5C7F" w:rsidP="007070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82440582"/>
      <w:docPartObj>
        <w:docPartGallery w:val="Page Numbers (Bottom of Page)"/>
        <w:docPartUnique/>
      </w:docPartObj>
    </w:sdtPr>
    <w:sdtEndPr>
      <w:rPr>
        <w:noProof/>
      </w:rPr>
    </w:sdtEndPr>
    <w:sdtContent>
      <w:p w:rsidR="00724FE5" w:rsidRDefault="00724FE5">
        <w:pPr>
          <w:pStyle w:val="Footer"/>
          <w:jc w:val="right"/>
        </w:pPr>
        <w:r>
          <w:fldChar w:fldCharType="begin"/>
        </w:r>
        <w:r>
          <w:instrText xml:space="preserve"> PAGE   \* MERGEFORMAT </w:instrText>
        </w:r>
        <w:r>
          <w:fldChar w:fldCharType="separate"/>
        </w:r>
        <w:r w:rsidR="00B011E4">
          <w:rPr>
            <w:noProof/>
          </w:rPr>
          <w:t>5</w:t>
        </w:r>
        <w:r>
          <w:rPr>
            <w:noProof/>
          </w:rPr>
          <w:fldChar w:fldCharType="end"/>
        </w:r>
      </w:p>
    </w:sdtContent>
  </w:sdt>
  <w:p w:rsidR="00724FE5" w:rsidRDefault="00724F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F5C7F" w:rsidRDefault="00CF5C7F" w:rsidP="00707070">
      <w:pPr>
        <w:spacing w:after="0" w:line="240" w:lineRule="auto"/>
      </w:pPr>
      <w:r>
        <w:separator/>
      </w:r>
    </w:p>
  </w:footnote>
  <w:footnote w:type="continuationSeparator" w:id="0">
    <w:p w:rsidR="00CF5C7F" w:rsidRDefault="00CF5C7F" w:rsidP="007070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7070" w:rsidRDefault="00707070">
    <w:pPr>
      <w:pStyle w:val="Header"/>
    </w:pPr>
    <w:r>
      <w:t>Bijesh Mishra</w:t>
    </w:r>
    <w:r>
      <w:tab/>
    </w:r>
    <w:r>
      <w:tab/>
      <w:t>Homework 5</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FF9790D"/>
    <w:multiLevelType w:val="hybridMultilevel"/>
    <w:tmpl w:val="53D0A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E613357"/>
    <w:multiLevelType w:val="hybridMultilevel"/>
    <w:tmpl w:val="E1286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AwNLIwMDY3MzYyNjNS0lEKTi0uzszPAykwrAUAfS+LeCwAAAA="/>
  </w:docVars>
  <w:rsids>
    <w:rsidRoot w:val="0027505C"/>
    <w:rsid w:val="000023E1"/>
    <w:rsid w:val="00017462"/>
    <w:rsid w:val="000238E1"/>
    <w:rsid w:val="0002459C"/>
    <w:rsid w:val="000444FE"/>
    <w:rsid w:val="000723CF"/>
    <w:rsid w:val="0008121C"/>
    <w:rsid w:val="00082FF8"/>
    <w:rsid w:val="00083C64"/>
    <w:rsid w:val="00084B3E"/>
    <w:rsid w:val="00097477"/>
    <w:rsid w:val="000A54DC"/>
    <w:rsid w:val="000B78A1"/>
    <w:rsid w:val="000D1E82"/>
    <w:rsid w:val="000E039D"/>
    <w:rsid w:val="000F6386"/>
    <w:rsid w:val="00101B20"/>
    <w:rsid w:val="00105FA1"/>
    <w:rsid w:val="0011152B"/>
    <w:rsid w:val="00113CA7"/>
    <w:rsid w:val="00123D16"/>
    <w:rsid w:val="00125F1B"/>
    <w:rsid w:val="0014032C"/>
    <w:rsid w:val="00142743"/>
    <w:rsid w:val="001501D4"/>
    <w:rsid w:val="0015515E"/>
    <w:rsid w:val="0016072E"/>
    <w:rsid w:val="001630DA"/>
    <w:rsid w:val="001709A8"/>
    <w:rsid w:val="001759BA"/>
    <w:rsid w:val="00190E56"/>
    <w:rsid w:val="00192B39"/>
    <w:rsid w:val="00197B35"/>
    <w:rsid w:val="001D0162"/>
    <w:rsid w:val="0021141F"/>
    <w:rsid w:val="00216FB1"/>
    <w:rsid w:val="00223C4F"/>
    <w:rsid w:val="00225E1E"/>
    <w:rsid w:val="00235BC6"/>
    <w:rsid w:val="0023679F"/>
    <w:rsid w:val="00252527"/>
    <w:rsid w:val="00252590"/>
    <w:rsid w:val="00254F08"/>
    <w:rsid w:val="00255158"/>
    <w:rsid w:val="0026037C"/>
    <w:rsid w:val="0027505C"/>
    <w:rsid w:val="002778F1"/>
    <w:rsid w:val="002818D5"/>
    <w:rsid w:val="002819A2"/>
    <w:rsid w:val="002860FF"/>
    <w:rsid w:val="002874DB"/>
    <w:rsid w:val="002907EB"/>
    <w:rsid w:val="002929AE"/>
    <w:rsid w:val="00292FB8"/>
    <w:rsid w:val="00295220"/>
    <w:rsid w:val="002A0C31"/>
    <w:rsid w:val="002B05D9"/>
    <w:rsid w:val="002D6D77"/>
    <w:rsid w:val="002F47F8"/>
    <w:rsid w:val="002F6C10"/>
    <w:rsid w:val="003120C9"/>
    <w:rsid w:val="003149D9"/>
    <w:rsid w:val="0032357B"/>
    <w:rsid w:val="003240C1"/>
    <w:rsid w:val="00334F36"/>
    <w:rsid w:val="003373D7"/>
    <w:rsid w:val="0035006E"/>
    <w:rsid w:val="00351EC7"/>
    <w:rsid w:val="0035206F"/>
    <w:rsid w:val="00353CFD"/>
    <w:rsid w:val="0035408F"/>
    <w:rsid w:val="003643C0"/>
    <w:rsid w:val="00370EF8"/>
    <w:rsid w:val="003804EC"/>
    <w:rsid w:val="003A22EA"/>
    <w:rsid w:val="003B4230"/>
    <w:rsid w:val="003B50BC"/>
    <w:rsid w:val="003C7E45"/>
    <w:rsid w:val="003D1E53"/>
    <w:rsid w:val="003D4712"/>
    <w:rsid w:val="003D6500"/>
    <w:rsid w:val="003E0FAA"/>
    <w:rsid w:val="003E4EDD"/>
    <w:rsid w:val="00403529"/>
    <w:rsid w:val="00426318"/>
    <w:rsid w:val="004313DD"/>
    <w:rsid w:val="004317C8"/>
    <w:rsid w:val="004622DF"/>
    <w:rsid w:val="00462E93"/>
    <w:rsid w:val="00464A21"/>
    <w:rsid w:val="00467F08"/>
    <w:rsid w:val="004732E2"/>
    <w:rsid w:val="00473C07"/>
    <w:rsid w:val="00477D9D"/>
    <w:rsid w:val="00490BAD"/>
    <w:rsid w:val="004B04A2"/>
    <w:rsid w:val="004B5062"/>
    <w:rsid w:val="004B689C"/>
    <w:rsid w:val="004C22E1"/>
    <w:rsid w:val="004C5C1F"/>
    <w:rsid w:val="004C735E"/>
    <w:rsid w:val="004D626E"/>
    <w:rsid w:val="004E425D"/>
    <w:rsid w:val="004E5EA4"/>
    <w:rsid w:val="004E7024"/>
    <w:rsid w:val="004F2946"/>
    <w:rsid w:val="004F7C13"/>
    <w:rsid w:val="0051060B"/>
    <w:rsid w:val="00523CD1"/>
    <w:rsid w:val="00530693"/>
    <w:rsid w:val="005322E3"/>
    <w:rsid w:val="00561B30"/>
    <w:rsid w:val="005637E9"/>
    <w:rsid w:val="0056642E"/>
    <w:rsid w:val="00572659"/>
    <w:rsid w:val="0058501A"/>
    <w:rsid w:val="00587E0F"/>
    <w:rsid w:val="00592659"/>
    <w:rsid w:val="00596016"/>
    <w:rsid w:val="005A024A"/>
    <w:rsid w:val="005A2BC5"/>
    <w:rsid w:val="005C3D1D"/>
    <w:rsid w:val="005C5273"/>
    <w:rsid w:val="005C59B1"/>
    <w:rsid w:val="005D1C3B"/>
    <w:rsid w:val="005D7C11"/>
    <w:rsid w:val="005E2422"/>
    <w:rsid w:val="005E621E"/>
    <w:rsid w:val="005F3137"/>
    <w:rsid w:val="00600E4D"/>
    <w:rsid w:val="00610D9C"/>
    <w:rsid w:val="006131F2"/>
    <w:rsid w:val="00615161"/>
    <w:rsid w:val="0062770B"/>
    <w:rsid w:val="00632FDC"/>
    <w:rsid w:val="0063483D"/>
    <w:rsid w:val="00640491"/>
    <w:rsid w:val="006419CB"/>
    <w:rsid w:val="00642268"/>
    <w:rsid w:val="00653195"/>
    <w:rsid w:val="00662FB6"/>
    <w:rsid w:val="006668AD"/>
    <w:rsid w:val="006706D0"/>
    <w:rsid w:val="00676683"/>
    <w:rsid w:val="0067736F"/>
    <w:rsid w:val="00693E56"/>
    <w:rsid w:val="006A02A9"/>
    <w:rsid w:val="006A628B"/>
    <w:rsid w:val="006B40B1"/>
    <w:rsid w:val="006B4E7C"/>
    <w:rsid w:val="006B54B1"/>
    <w:rsid w:val="006B5892"/>
    <w:rsid w:val="006B607A"/>
    <w:rsid w:val="006C1390"/>
    <w:rsid w:val="006D3EB2"/>
    <w:rsid w:val="006E3B48"/>
    <w:rsid w:val="006E4169"/>
    <w:rsid w:val="006F1798"/>
    <w:rsid w:val="006F2DD9"/>
    <w:rsid w:val="006F4313"/>
    <w:rsid w:val="006F43FB"/>
    <w:rsid w:val="00707070"/>
    <w:rsid w:val="00723667"/>
    <w:rsid w:val="00724FE5"/>
    <w:rsid w:val="00726060"/>
    <w:rsid w:val="007372E3"/>
    <w:rsid w:val="007575D5"/>
    <w:rsid w:val="00760791"/>
    <w:rsid w:val="007842D0"/>
    <w:rsid w:val="00785512"/>
    <w:rsid w:val="007A444E"/>
    <w:rsid w:val="007A5715"/>
    <w:rsid w:val="007B0DC9"/>
    <w:rsid w:val="007B57EC"/>
    <w:rsid w:val="007C2A13"/>
    <w:rsid w:val="007C6531"/>
    <w:rsid w:val="007D0C3C"/>
    <w:rsid w:val="007D3F0A"/>
    <w:rsid w:val="007F446D"/>
    <w:rsid w:val="007F5BA6"/>
    <w:rsid w:val="00800A1E"/>
    <w:rsid w:val="00803B65"/>
    <w:rsid w:val="00804209"/>
    <w:rsid w:val="00805DC5"/>
    <w:rsid w:val="0083480B"/>
    <w:rsid w:val="00836F17"/>
    <w:rsid w:val="008372CD"/>
    <w:rsid w:val="00850CDA"/>
    <w:rsid w:val="0085203C"/>
    <w:rsid w:val="00852637"/>
    <w:rsid w:val="0085573E"/>
    <w:rsid w:val="00871D38"/>
    <w:rsid w:val="008846D9"/>
    <w:rsid w:val="00887007"/>
    <w:rsid w:val="00890786"/>
    <w:rsid w:val="00893B52"/>
    <w:rsid w:val="008A0A95"/>
    <w:rsid w:val="008A6E0B"/>
    <w:rsid w:val="008B0454"/>
    <w:rsid w:val="008C0184"/>
    <w:rsid w:val="008C2E49"/>
    <w:rsid w:val="008D200F"/>
    <w:rsid w:val="008D4A87"/>
    <w:rsid w:val="008D603D"/>
    <w:rsid w:val="008E34E5"/>
    <w:rsid w:val="008E7CD5"/>
    <w:rsid w:val="008F212E"/>
    <w:rsid w:val="009052A4"/>
    <w:rsid w:val="00912203"/>
    <w:rsid w:val="0091257C"/>
    <w:rsid w:val="009221A9"/>
    <w:rsid w:val="00934B7F"/>
    <w:rsid w:val="009438F2"/>
    <w:rsid w:val="009614BC"/>
    <w:rsid w:val="00962217"/>
    <w:rsid w:val="009639C8"/>
    <w:rsid w:val="009731CF"/>
    <w:rsid w:val="00975E78"/>
    <w:rsid w:val="00980A79"/>
    <w:rsid w:val="00985A5A"/>
    <w:rsid w:val="0098723D"/>
    <w:rsid w:val="00987BD5"/>
    <w:rsid w:val="0099248D"/>
    <w:rsid w:val="00994C42"/>
    <w:rsid w:val="009A25F8"/>
    <w:rsid w:val="009A62E5"/>
    <w:rsid w:val="009A6F92"/>
    <w:rsid w:val="009B193B"/>
    <w:rsid w:val="009B1C58"/>
    <w:rsid w:val="009C213F"/>
    <w:rsid w:val="009C29A7"/>
    <w:rsid w:val="009C55FB"/>
    <w:rsid w:val="009D09A5"/>
    <w:rsid w:val="009D15E6"/>
    <w:rsid w:val="009D268C"/>
    <w:rsid w:val="009D2F9E"/>
    <w:rsid w:val="009D31B1"/>
    <w:rsid w:val="009E438E"/>
    <w:rsid w:val="009E4F9D"/>
    <w:rsid w:val="009E71BB"/>
    <w:rsid w:val="009F4200"/>
    <w:rsid w:val="00A13BA1"/>
    <w:rsid w:val="00A32FC3"/>
    <w:rsid w:val="00A40B4E"/>
    <w:rsid w:val="00A40B56"/>
    <w:rsid w:val="00A41274"/>
    <w:rsid w:val="00A437A3"/>
    <w:rsid w:val="00A51941"/>
    <w:rsid w:val="00A63985"/>
    <w:rsid w:val="00A75012"/>
    <w:rsid w:val="00A80794"/>
    <w:rsid w:val="00A9091E"/>
    <w:rsid w:val="00A92BD8"/>
    <w:rsid w:val="00AA2E4B"/>
    <w:rsid w:val="00AA79F3"/>
    <w:rsid w:val="00AC2184"/>
    <w:rsid w:val="00AD2844"/>
    <w:rsid w:val="00AF1019"/>
    <w:rsid w:val="00AF157B"/>
    <w:rsid w:val="00AF6CCB"/>
    <w:rsid w:val="00B011E4"/>
    <w:rsid w:val="00B02700"/>
    <w:rsid w:val="00B07B9E"/>
    <w:rsid w:val="00B2322D"/>
    <w:rsid w:val="00B31468"/>
    <w:rsid w:val="00B54B5A"/>
    <w:rsid w:val="00B63BB1"/>
    <w:rsid w:val="00B72186"/>
    <w:rsid w:val="00B7615B"/>
    <w:rsid w:val="00B85383"/>
    <w:rsid w:val="00B85DA4"/>
    <w:rsid w:val="00B97B40"/>
    <w:rsid w:val="00BA70C6"/>
    <w:rsid w:val="00BB25D0"/>
    <w:rsid w:val="00BB3286"/>
    <w:rsid w:val="00BB34D3"/>
    <w:rsid w:val="00BD064F"/>
    <w:rsid w:val="00BD6ECB"/>
    <w:rsid w:val="00BF136A"/>
    <w:rsid w:val="00BF3E76"/>
    <w:rsid w:val="00BF484F"/>
    <w:rsid w:val="00BF697A"/>
    <w:rsid w:val="00C113D5"/>
    <w:rsid w:val="00C1197A"/>
    <w:rsid w:val="00C1389B"/>
    <w:rsid w:val="00C27BB2"/>
    <w:rsid w:val="00C42ABB"/>
    <w:rsid w:val="00C4375A"/>
    <w:rsid w:val="00C54760"/>
    <w:rsid w:val="00C5703A"/>
    <w:rsid w:val="00C57CE2"/>
    <w:rsid w:val="00C61AA6"/>
    <w:rsid w:val="00C62263"/>
    <w:rsid w:val="00C6711E"/>
    <w:rsid w:val="00C70ACB"/>
    <w:rsid w:val="00C7508B"/>
    <w:rsid w:val="00C77B81"/>
    <w:rsid w:val="00C80F4E"/>
    <w:rsid w:val="00C82137"/>
    <w:rsid w:val="00C86E68"/>
    <w:rsid w:val="00CC3F64"/>
    <w:rsid w:val="00CC4EF7"/>
    <w:rsid w:val="00CE1DAB"/>
    <w:rsid w:val="00CF5C7F"/>
    <w:rsid w:val="00CF7787"/>
    <w:rsid w:val="00D10D0A"/>
    <w:rsid w:val="00D22DAF"/>
    <w:rsid w:val="00D2403E"/>
    <w:rsid w:val="00D32966"/>
    <w:rsid w:val="00D417B8"/>
    <w:rsid w:val="00D42726"/>
    <w:rsid w:val="00D43242"/>
    <w:rsid w:val="00D535F8"/>
    <w:rsid w:val="00D547E3"/>
    <w:rsid w:val="00D5679C"/>
    <w:rsid w:val="00D60CF9"/>
    <w:rsid w:val="00D71E68"/>
    <w:rsid w:val="00D7736E"/>
    <w:rsid w:val="00D84E0D"/>
    <w:rsid w:val="00D8654F"/>
    <w:rsid w:val="00D92360"/>
    <w:rsid w:val="00D93699"/>
    <w:rsid w:val="00DA25D5"/>
    <w:rsid w:val="00DB4035"/>
    <w:rsid w:val="00DB5976"/>
    <w:rsid w:val="00DC52E9"/>
    <w:rsid w:val="00DD7842"/>
    <w:rsid w:val="00DE110F"/>
    <w:rsid w:val="00DE1553"/>
    <w:rsid w:val="00DE1C7F"/>
    <w:rsid w:val="00DE429F"/>
    <w:rsid w:val="00DE4617"/>
    <w:rsid w:val="00DF4262"/>
    <w:rsid w:val="00E01619"/>
    <w:rsid w:val="00E026A1"/>
    <w:rsid w:val="00E05377"/>
    <w:rsid w:val="00E12A45"/>
    <w:rsid w:val="00E14AA6"/>
    <w:rsid w:val="00E20E61"/>
    <w:rsid w:val="00E2176A"/>
    <w:rsid w:val="00E24938"/>
    <w:rsid w:val="00E352BB"/>
    <w:rsid w:val="00E36F03"/>
    <w:rsid w:val="00E41CAA"/>
    <w:rsid w:val="00E4303E"/>
    <w:rsid w:val="00E64B5D"/>
    <w:rsid w:val="00E74656"/>
    <w:rsid w:val="00E746A8"/>
    <w:rsid w:val="00E76F19"/>
    <w:rsid w:val="00E8195A"/>
    <w:rsid w:val="00E8288F"/>
    <w:rsid w:val="00E83517"/>
    <w:rsid w:val="00E83A63"/>
    <w:rsid w:val="00E83AE9"/>
    <w:rsid w:val="00E864AD"/>
    <w:rsid w:val="00E91265"/>
    <w:rsid w:val="00E93D83"/>
    <w:rsid w:val="00E94C5E"/>
    <w:rsid w:val="00E975E3"/>
    <w:rsid w:val="00EA1909"/>
    <w:rsid w:val="00EA3C02"/>
    <w:rsid w:val="00EB0135"/>
    <w:rsid w:val="00EB4295"/>
    <w:rsid w:val="00EB54DC"/>
    <w:rsid w:val="00EB73CA"/>
    <w:rsid w:val="00EC3199"/>
    <w:rsid w:val="00EC4D63"/>
    <w:rsid w:val="00ED0FCE"/>
    <w:rsid w:val="00ED21A4"/>
    <w:rsid w:val="00ED56DB"/>
    <w:rsid w:val="00F02A51"/>
    <w:rsid w:val="00F04333"/>
    <w:rsid w:val="00F06DD5"/>
    <w:rsid w:val="00F14FB6"/>
    <w:rsid w:val="00F1516C"/>
    <w:rsid w:val="00F1618A"/>
    <w:rsid w:val="00F20273"/>
    <w:rsid w:val="00F25D96"/>
    <w:rsid w:val="00F371D9"/>
    <w:rsid w:val="00F4309B"/>
    <w:rsid w:val="00F45AE3"/>
    <w:rsid w:val="00F47F7C"/>
    <w:rsid w:val="00F54B49"/>
    <w:rsid w:val="00F55F9D"/>
    <w:rsid w:val="00F6451A"/>
    <w:rsid w:val="00F65CAC"/>
    <w:rsid w:val="00F67A22"/>
    <w:rsid w:val="00F74F65"/>
    <w:rsid w:val="00F768D2"/>
    <w:rsid w:val="00F94EEC"/>
    <w:rsid w:val="00F960E2"/>
    <w:rsid w:val="00FC0522"/>
    <w:rsid w:val="00FE406E"/>
    <w:rsid w:val="00FE7E88"/>
    <w:rsid w:val="00FF09C5"/>
    <w:rsid w:val="00FF0C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FE9D3"/>
  <w15:chartTrackingRefBased/>
  <w15:docId w15:val="{BC085DD1-FF69-4ACA-96B1-C2A2F2CD58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Theme="minorHAnsi" w:hAnsi="Cambria"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70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7070"/>
  </w:style>
  <w:style w:type="paragraph" w:styleId="Footer">
    <w:name w:val="footer"/>
    <w:basedOn w:val="Normal"/>
    <w:link w:val="FooterChar"/>
    <w:uiPriority w:val="99"/>
    <w:unhideWhenUsed/>
    <w:rsid w:val="007070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7070"/>
  </w:style>
  <w:style w:type="table" w:styleId="TableGrid">
    <w:name w:val="Table Grid"/>
    <w:basedOn w:val="TableNormal"/>
    <w:uiPriority w:val="39"/>
    <w:rsid w:val="00FF0C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34B7F"/>
    <w:pPr>
      <w:spacing w:after="200" w:line="240" w:lineRule="auto"/>
    </w:pPr>
    <w:rPr>
      <w:i/>
      <w:iCs/>
      <w:color w:val="44546A" w:themeColor="text2"/>
      <w:sz w:val="18"/>
      <w:szCs w:val="18"/>
    </w:rPr>
  </w:style>
  <w:style w:type="paragraph" w:styleId="ListParagraph">
    <w:name w:val="List Paragraph"/>
    <w:basedOn w:val="Normal"/>
    <w:uiPriority w:val="34"/>
    <w:qFormat/>
    <w:rsid w:val="00E430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0952110">
      <w:bodyDiv w:val="1"/>
      <w:marLeft w:val="120"/>
      <w:marRight w:val="120"/>
      <w:marTop w:val="0"/>
      <w:marBottom w:val="0"/>
      <w:divBdr>
        <w:top w:val="none" w:sz="0" w:space="0" w:color="auto"/>
        <w:left w:val="none" w:sz="0" w:space="0" w:color="auto"/>
        <w:bottom w:val="none" w:sz="0" w:space="0" w:color="auto"/>
        <w:right w:val="none" w:sz="0" w:space="0" w:color="auto"/>
      </w:divBdr>
      <w:divsChild>
        <w:div w:id="374551037">
          <w:marLeft w:val="0"/>
          <w:marRight w:val="0"/>
          <w:marTop w:val="0"/>
          <w:marBottom w:val="0"/>
          <w:divBdr>
            <w:top w:val="none" w:sz="0" w:space="0" w:color="auto"/>
            <w:left w:val="none" w:sz="0" w:space="0" w:color="auto"/>
            <w:bottom w:val="none" w:sz="0" w:space="0" w:color="auto"/>
            <w:right w:val="none" w:sz="0" w:space="0" w:color="auto"/>
          </w:divBdr>
        </w:div>
      </w:divsChild>
    </w:div>
    <w:div w:id="1410036442">
      <w:bodyDiv w:val="1"/>
      <w:marLeft w:val="120"/>
      <w:marRight w:val="120"/>
      <w:marTop w:val="0"/>
      <w:marBottom w:val="0"/>
      <w:divBdr>
        <w:top w:val="none" w:sz="0" w:space="0" w:color="auto"/>
        <w:left w:val="none" w:sz="0" w:space="0" w:color="auto"/>
        <w:bottom w:val="none" w:sz="0" w:space="0" w:color="auto"/>
        <w:right w:val="none" w:sz="0" w:space="0" w:color="auto"/>
      </w:divBdr>
      <w:divsChild>
        <w:div w:id="12560164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42" Type="http://schemas.openxmlformats.org/officeDocument/2006/relationships/image" Target="media/image28.png"/><Relationship Id="rId47" Type="http://schemas.openxmlformats.org/officeDocument/2006/relationships/image" Target="media/image30.png"/><Relationship Id="rId50" Type="http://schemas.openxmlformats.org/officeDocument/2006/relationships/image" Target="media/image44.png"/><Relationship Id="rId55" Type="http://schemas.openxmlformats.org/officeDocument/2006/relationships/image" Target="media/image37.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35.png"/><Relationship Id="rId58"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43" Type="http://schemas.openxmlformats.org/officeDocument/2006/relationships/image" Target="media/image29.png"/><Relationship Id="rId48" Type="http://schemas.openxmlformats.org/officeDocument/2006/relationships/image" Target="media/image31.png"/><Relationship Id="rId56" Type="http://schemas.openxmlformats.org/officeDocument/2006/relationships/image" Target="media/image41.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46" Type="http://schemas.openxmlformats.org/officeDocument/2006/relationships/image" Target="media/image40.png"/><Relationship Id="rId59"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image" Target="media/image27.png"/><Relationship Id="rId54" Type="http://schemas.openxmlformats.org/officeDocument/2006/relationships/image" Target="media/image36.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49" Type="http://schemas.openxmlformats.org/officeDocument/2006/relationships/image" Target="media/image32.png"/><Relationship Id="rId5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64</TotalTime>
  <Pages>16</Pages>
  <Words>1163</Words>
  <Characters>663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DASNR IT</Company>
  <LinksUpToDate>false</LinksUpToDate>
  <CharactersWithSpaces>7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hra, Bijesh</dc:creator>
  <cp:keywords/>
  <dc:description/>
  <cp:lastModifiedBy>Mishra, Bijesh</cp:lastModifiedBy>
  <cp:revision>415</cp:revision>
  <cp:lastPrinted>2019-04-27T04:27:00Z</cp:lastPrinted>
  <dcterms:created xsi:type="dcterms:W3CDTF">2019-04-25T21:15:00Z</dcterms:created>
  <dcterms:modified xsi:type="dcterms:W3CDTF">2019-04-29T18:53:00Z</dcterms:modified>
</cp:coreProperties>
</file>